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2243E" w14:textId="77777777" w:rsidR="004B2A68" w:rsidRPr="004A77AB" w:rsidRDefault="004B2A68" w:rsidP="004B2A68">
      <w:pPr>
        <w:jc w:val="center"/>
        <w:rPr>
          <w:rFonts w:asciiTheme="majorHAnsi" w:hAnsiTheme="majorHAnsi" w:cstheme="majorHAnsi"/>
          <w:b/>
          <w:sz w:val="24"/>
        </w:rPr>
      </w:pPr>
      <w:r>
        <w:rPr>
          <w:noProof/>
        </w:rPr>
        <w:drawing>
          <wp:inline distT="0" distB="0" distL="0" distR="0" wp14:anchorId="1406DABB" wp14:editId="6601FC31">
            <wp:extent cx="2655965" cy="630382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7465" cy="67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54ADF" w14:textId="49C97237" w:rsidR="004B2A68" w:rsidRPr="004A77AB" w:rsidRDefault="004B2A68" w:rsidP="004B2A68">
      <w:pPr>
        <w:jc w:val="center"/>
        <w:rPr>
          <w:rFonts w:asciiTheme="majorHAnsi" w:hAnsiTheme="majorHAnsi" w:cstheme="majorHAnsi"/>
          <w:b/>
          <w:sz w:val="24"/>
        </w:rPr>
      </w:pPr>
      <w:r w:rsidRPr="004A77AB">
        <w:rPr>
          <w:rFonts w:asciiTheme="majorHAnsi" w:hAnsiTheme="majorHAnsi" w:cstheme="majorHAnsi"/>
          <w:b/>
          <w:sz w:val="24"/>
        </w:rPr>
        <w:t xml:space="preserve">Faculty Performance Evaluation Form – </w:t>
      </w:r>
      <w:r>
        <w:rPr>
          <w:rFonts w:asciiTheme="majorHAnsi" w:hAnsiTheme="majorHAnsi" w:cstheme="majorHAnsi"/>
          <w:b/>
          <w:sz w:val="24"/>
        </w:rPr>
        <w:t>Tenured</w:t>
      </w:r>
      <w:r w:rsidR="00EB609C">
        <w:rPr>
          <w:rFonts w:asciiTheme="majorHAnsi" w:hAnsiTheme="majorHAnsi" w:cstheme="majorHAnsi"/>
          <w:b/>
          <w:sz w:val="24"/>
        </w:rPr>
        <w:t>/Permanent</w:t>
      </w:r>
      <w:r w:rsidR="006E777E">
        <w:rPr>
          <w:rFonts w:asciiTheme="majorHAnsi" w:hAnsiTheme="majorHAnsi" w:cstheme="majorHAnsi"/>
          <w:b/>
          <w:sz w:val="24"/>
        </w:rPr>
        <w:t xml:space="preserve"> Faculty</w:t>
      </w:r>
      <w:r w:rsidR="004800E7">
        <w:rPr>
          <w:rFonts w:asciiTheme="majorHAnsi" w:hAnsiTheme="majorHAnsi" w:cstheme="majorHAnsi"/>
          <w:b/>
          <w:sz w:val="24"/>
        </w:rPr>
        <w:t xml:space="preserve"> </w:t>
      </w:r>
    </w:p>
    <w:p w14:paraId="65B61983" w14:textId="77777777" w:rsidR="004B2A68" w:rsidRPr="004A77AB" w:rsidRDefault="004B2A68" w:rsidP="004B2A68">
      <w:pPr>
        <w:rPr>
          <w:rFonts w:asciiTheme="majorHAnsi" w:hAnsiTheme="majorHAnsi" w:cstheme="majorHAnsi"/>
        </w:rPr>
      </w:pPr>
      <w:r w:rsidRPr="004A77AB">
        <w:rPr>
          <w:rFonts w:asciiTheme="majorHAnsi" w:hAnsiTheme="majorHAnsi" w:cstheme="maj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534CFD8" wp14:editId="1264AD25">
                <wp:simplePos x="0" y="0"/>
                <wp:positionH relativeFrom="margin">
                  <wp:posOffset>370840</wp:posOffset>
                </wp:positionH>
                <wp:positionV relativeFrom="paragraph">
                  <wp:posOffset>39370</wp:posOffset>
                </wp:positionV>
                <wp:extent cx="7255510" cy="754380"/>
                <wp:effectExtent l="0" t="0" r="2159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5510" cy="7543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4863A" w14:textId="651F1820" w:rsidR="004B2A68" w:rsidRDefault="004B2A68" w:rsidP="004B2A68">
                            <w:pPr>
                              <w:spacing w:after="0"/>
                              <w:jc w:val="center"/>
                              <w:rPr>
                                <w:sz w:val="20"/>
                              </w:rPr>
                            </w:pPr>
                            <w:r w:rsidRPr="00777EE2">
                              <w:rPr>
                                <w:sz w:val="20"/>
                              </w:rPr>
                              <w:t xml:space="preserve">Prior to entering your information, please review the </w:t>
                            </w:r>
                            <w:hyperlink r:id="rId7" w:history="1">
                              <w:r w:rsidRPr="00777EE2">
                                <w:rPr>
                                  <w:rStyle w:val="Hyperlink"/>
                                  <w:sz w:val="20"/>
                                </w:rPr>
                                <w:t>Performance Review Regulations &amp; Procedures</w:t>
                              </w:r>
                            </w:hyperlink>
                            <w:r w:rsidRPr="00777EE2">
                              <w:rPr>
                                <w:sz w:val="20"/>
                              </w:rPr>
                              <w:t xml:space="preserve">, your unit-specific </w:t>
                            </w:r>
                            <w:r>
                              <w:rPr>
                                <w:sz w:val="20"/>
                              </w:rPr>
                              <w:t>addendum</w:t>
                            </w:r>
                            <w:r w:rsidRPr="00777EE2">
                              <w:rPr>
                                <w:sz w:val="20"/>
                              </w:rPr>
                              <w:t>,</w:t>
                            </w:r>
                          </w:p>
                          <w:p w14:paraId="7A6E2E91" w14:textId="77777777" w:rsidR="004B2A68" w:rsidRDefault="004B2A68" w:rsidP="004B2A68">
                            <w:pPr>
                              <w:spacing w:after="0"/>
                              <w:jc w:val="center"/>
                              <w:rPr>
                                <w:sz w:val="20"/>
                              </w:rPr>
                            </w:pPr>
                            <w:r w:rsidRPr="00777EE2">
                              <w:rPr>
                                <w:sz w:val="20"/>
                              </w:rPr>
                              <w:t xml:space="preserve">and </w:t>
                            </w:r>
                          </w:p>
                          <w:p w14:paraId="6FFD6629" w14:textId="77777777" w:rsidR="004B2A68" w:rsidRPr="00777EE2" w:rsidRDefault="004B2A68" w:rsidP="004B2A68">
                            <w:pPr>
                              <w:spacing w:after="0"/>
                              <w:jc w:val="center"/>
                              <w:rPr>
                                <w:sz w:val="20"/>
                              </w:rPr>
                            </w:pPr>
                            <w:r w:rsidRPr="00777EE2">
                              <w:rPr>
                                <w:sz w:val="20"/>
                              </w:rPr>
                              <w:t>Instructions for Completing the Faculty Performance Evaluation Form.</w:t>
                            </w:r>
                          </w:p>
                          <w:p w14:paraId="67452BE7" w14:textId="77777777" w:rsidR="004B2A68" w:rsidRDefault="004B2A68" w:rsidP="004B2A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34CF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.2pt;margin-top:3.1pt;width:571.3pt;height:59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" fillcolor="#ffe599 [1303]">
                <v:textbox>
                  <w:txbxContent>
                    <w:p w14:paraId="3C14863A" w14:textId="651F1820" w:rsidR="004B2A68" w:rsidRDefault="004B2A68" w:rsidP="004B2A68">
                      <w:pPr>
                        <w:spacing w:after="0"/>
                        <w:jc w:val="center"/>
                        <w:rPr>
                          <w:sz w:val="20"/>
                        </w:rPr>
                      </w:pPr>
                      <w:r w:rsidRPr="00777EE2">
                        <w:rPr>
                          <w:sz w:val="20"/>
                        </w:rPr>
                        <w:t xml:space="preserve">Prior to entering your information, please review the </w:t>
                      </w:r>
                      <w:hyperlink r:id="rId8" w:history="1">
                        <w:r w:rsidRPr="00777EE2">
                          <w:rPr>
                            <w:rStyle w:val="Hyperlink"/>
                            <w:sz w:val="20"/>
                          </w:rPr>
                          <w:t>Performance Review Regulations &amp; Procedures</w:t>
                        </w:r>
                      </w:hyperlink>
                      <w:r w:rsidRPr="00777EE2">
                        <w:rPr>
                          <w:sz w:val="20"/>
                        </w:rPr>
                        <w:t xml:space="preserve">, your unit-specific </w:t>
                      </w:r>
                      <w:r>
                        <w:rPr>
                          <w:sz w:val="20"/>
                        </w:rPr>
                        <w:t>addendum</w:t>
                      </w:r>
                      <w:r w:rsidRPr="00777EE2">
                        <w:rPr>
                          <w:sz w:val="20"/>
                        </w:rPr>
                        <w:t>,</w:t>
                      </w:r>
                    </w:p>
                    <w:p w14:paraId="7A6E2E91" w14:textId="77777777" w:rsidR="004B2A68" w:rsidRDefault="004B2A68" w:rsidP="004B2A68">
                      <w:pPr>
                        <w:spacing w:after="0"/>
                        <w:jc w:val="center"/>
                        <w:rPr>
                          <w:sz w:val="20"/>
                        </w:rPr>
                      </w:pPr>
                      <w:r w:rsidRPr="00777EE2">
                        <w:rPr>
                          <w:sz w:val="20"/>
                        </w:rPr>
                        <w:t xml:space="preserve">and </w:t>
                      </w:r>
                    </w:p>
                    <w:p w14:paraId="6FFD6629" w14:textId="77777777" w:rsidR="004B2A68" w:rsidRPr="00777EE2" w:rsidRDefault="004B2A68" w:rsidP="004B2A68">
                      <w:pPr>
                        <w:spacing w:after="0"/>
                        <w:jc w:val="center"/>
                        <w:rPr>
                          <w:sz w:val="20"/>
                        </w:rPr>
                      </w:pPr>
                      <w:r w:rsidRPr="00777EE2">
                        <w:rPr>
                          <w:sz w:val="20"/>
                        </w:rPr>
                        <w:t>Instructions for Completing the Faculty Performance Evaluation Form.</w:t>
                      </w:r>
                    </w:p>
                    <w:p w14:paraId="67452BE7" w14:textId="77777777" w:rsidR="004B2A68" w:rsidRDefault="004B2A68" w:rsidP="004B2A68"/>
                  </w:txbxContent>
                </v:textbox>
                <w10:wrap type="square" anchorx="margin"/>
              </v:shape>
            </w:pict>
          </mc:Fallback>
        </mc:AlternateContent>
      </w:r>
    </w:p>
    <w:p w14:paraId="15FDA1E4" w14:textId="77777777" w:rsidR="004B2A68" w:rsidRPr="004A77AB" w:rsidRDefault="004B2A68" w:rsidP="004B2A68">
      <w:pPr>
        <w:rPr>
          <w:rFonts w:asciiTheme="majorHAnsi" w:hAnsiTheme="majorHAnsi" w:cstheme="majorHAnsi"/>
        </w:rPr>
      </w:pPr>
    </w:p>
    <w:p w14:paraId="3E385F80" w14:textId="77777777" w:rsidR="004B2A68" w:rsidRPr="004A77AB" w:rsidRDefault="004B2A68" w:rsidP="004B2A68">
      <w:pPr>
        <w:rPr>
          <w:rFonts w:asciiTheme="majorHAnsi" w:hAnsiTheme="majorHAnsi" w:cstheme="majorHAnsi"/>
        </w:rPr>
      </w:pPr>
    </w:p>
    <w:p w14:paraId="13B489C5" w14:textId="77777777" w:rsidR="004B2A68" w:rsidRPr="004A77AB" w:rsidRDefault="004B2A68" w:rsidP="004B2A68">
      <w:pPr>
        <w:rPr>
          <w:rFonts w:asciiTheme="majorHAnsi" w:hAnsiTheme="majorHAnsi" w:cstheme="majorHAnsi"/>
        </w:rPr>
      </w:pPr>
    </w:p>
    <w:p w14:paraId="1015FCFF" w14:textId="77777777" w:rsidR="004B2A68" w:rsidRDefault="004B2A68" w:rsidP="004B2A68">
      <w:pPr>
        <w:tabs>
          <w:tab w:val="left" w:pos="3444"/>
        </w:tabs>
        <w:ind w:left="-864" w:right="-864"/>
        <w:jc w:val="both"/>
        <w:rPr>
          <w:rFonts w:asciiTheme="majorHAnsi" w:hAnsiTheme="majorHAnsi" w:cstheme="majorHAnsi"/>
          <w:b/>
        </w:rPr>
      </w:pPr>
      <w:r w:rsidRPr="004A77AB">
        <w:rPr>
          <w:rFonts w:asciiTheme="majorHAnsi" w:hAnsiTheme="majorHAnsi" w:cstheme="majorHAnsi"/>
          <w:b/>
        </w:rPr>
        <w:t xml:space="preserve">NOTE: The </w:t>
      </w:r>
      <w:r w:rsidRPr="004A77AB">
        <w:rPr>
          <w:rFonts w:asciiTheme="majorHAnsi" w:hAnsiTheme="majorHAnsi" w:cstheme="majorHAnsi"/>
          <w:b/>
          <w:i/>
        </w:rPr>
        <w:t>evaluation period</w:t>
      </w:r>
      <w:r w:rsidRPr="004A77AB">
        <w:rPr>
          <w:rFonts w:asciiTheme="majorHAnsi" w:hAnsiTheme="majorHAnsi" w:cstheme="majorHAnsi"/>
          <w:b/>
        </w:rPr>
        <w:t xml:space="preserve"> is the </w:t>
      </w:r>
      <w:r>
        <w:rPr>
          <w:rFonts w:asciiTheme="majorHAnsi" w:hAnsiTheme="majorHAnsi" w:cstheme="majorHAnsi"/>
          <w:b/>
        </w:rPr>
        <w:t>two-year period comprising the evaluation period and the calendar year prior.</w:t>
      </w:r>
    </w:p>
    <w:p w14:paraId="36977F7B" w14:textId="77777777" w:rsidR="004B2A68" w:rsidRPr="00BB6434" w:rsidRDefault="004B2A68" w:rsidP="004B2A68">
      <w:pPr>
        <w:tabs>
          <w:tab w:val="left" w:pos="3444"/>
        </w:tabs>
        <w:ind w:left="-864" w:right="-864"/>
        <w:jc w:val="both"/>
        <w:rPr>
          <w:rFonts w:cstheme="minorHAnsi"/>
          <w:b/>
          <w:sz w:val="28"/>
        </w:rPr>
      </w:pPr>
      <w:r w:rsidRPr="00BB6434">
        <w:rPr>
          <w:rFonts w:cstheme="minorHAnsi"/>
          <w:b/>
          <w:sz w:val="28"/>
        </w:rPr>
        <w:t>1. BACKGROUND INFORMATION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105"/>
        <w:gridCol w:w="11655"/>
      </w:tblGrid>
      <w:tr w:rsidR="004B2A68" w:rsidRPr="00112EFD" w14:paraId="0D935BAA" w14:textId="77777777" w:rsidTr="00502F1F">
        <w:trPr>
          <w:trHeight w:val="288"/>
        </w:trPr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D02580A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b/>
                <w:color w:val="000000"/>
                <w:sz w:val="20"/>
              </w:rPr>
              <w:t>Your Name</w:t>
            </w:r>
          </w:p>
        </w:tc>
        <w:tc>
          <w:tcPr>
            <w:tcW w:w="1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866FB" w14:textId="2E51A330" w:rsidR="004B2A68" w:rsidRPr="00112EFD" w:rsidRDefault="004B2A68" w:rsidP="00502F1F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</w:tbl>
    <w:p w14:paraId="6930503D" w14:textId="77777777" w:rsidR="004B2A68" w:rsidRPr="00BE4219" w:rsidRDefault="004B2A68" w:rsidP="004B2A68">
      <w:pPr>
        <w:rPr>
          <w:rFonts w:asciiTheme="majorHAnsi" w:hAnsiTheme="majorHAnsi" w:cstheme="majorHAnsi"/>
          <w:sz w:val="20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4590"/>
        <w:gridCol w:w="4770"/>
        <w:gridCol w:w="5400"/>
      </w:tblGrid>
      <w:tr w:rsidR="004B2A68" w:rsidRPr="00112EFD" w14:paraId="18323F35" w14:textId="77777777" w:rsidTr="00502F1F">
        <w:trPr>
          <w:trHeight w:val="520"/>
        </w:trPr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7D8318EF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Start date of evaluation period </w:t>
            </w: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96094CB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b/>
                <w:color w:val="000000"/>
                <w:sz w:val="20"/>
              </w:rPr>
              <w:t>End date of evaluation period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7938EEE8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b/>
                <w:color w:val="000000"/>
                <w:sz w:val="20"/>
              </w:rPr>
              <w:t>Date of appointment if mid-way through the calendar year</w:t>
            </w:r>
          </w:p>
        </w:tc>
      </w:tr>
      <w:tr w:rsidR="004B2A68" w:rsidRPr="00112EFD" w14:paraId="6C8B9295" w14:textId="77777777" w:rsidTr="00502F1F">
        <w:trPr>
          <w:trHeight w:val="260"/>
        </w:trPr>
        <w:tc>
          <w:tcPr>
            <w:tcW w:w="4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90B8" w14:textId="23250C6E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 xml:space="preserve">January 1,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</w:rPr>
                <w:alias w:val="Year"/>
                <w:tag w:val="Year"/>
                <w:id w:val="977265230"/>
                <w:placeholder>
                  <w:docPart w:val="FE52646B49F742F48B494BDF09A3925E"/>
                </w:placeholder>
                <w:dropDownList>
                  <w:listItem w:value="Year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  <w:listItem w:displayText="2023" w:value="2023"/>
                  <w:listItem w:displayText="2024" w:value="2024"/>
                  <w:listItem w:displayText="2025" w:value="2025"/>
                  <w:listItem w:displayText="2026" w:value="2026"/>
                  <w:listItem w:displayText="2027" w:value="2027"/>
                  <w:listItem w:displayText="2028" w:value="2028"/>
                  <w:listItem w:displayText="2029" w:value="2029"/>
                  <w:listItem w:displayText="2030" w:value="2030"/>
                </w:dropDownList>
              </w:sdtPr>
              <w:sdtEndPr/>
              <w:sdtContent>
                <w:r w:rsidR="00DA5AE4">
                  <w:rPr>
                    <w:rFonts w:ascii="Calibri" w:eastAsia="Times New Roman" w:hAnsi="Calibri" w:cs="Calibri"/>
                    <w:color w:val="000000"/>
                    <w:sz w:val="20"/>
                  </w:rPr>
                  <w:t>2025</w:t>
                </w:r>
              </w:sdtContent>
            </w:sdt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D317" w14:textId="31B7E16F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 xml:space="preserve">December 31,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</w:rPr>
                <w:alias w:val="Year"/>
                <w:tag w:val="Year"/>
                <w:id w:val="1192967583"/>
                <w:placeholder>
                  <w:docPart w:val="8C99A87B2C40420284432D412525B14C"/>
                </w:placeholder>
                <w:dropDownList>
                  <w:listItem w:value="Year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  <w:listItem w:displayText="2023" w:value="2023"/>
                  <w:listItem w:displayText="2024" w:value="2024"/>
                  <w:listItem w:displayText="2025" w:value="2025"/>
                  <w:listItem w:displayText="2026" w:value="2026"/>
                  <w:listItem w:displayText="2027" w:value="2027"/>
                  <w:listItem w:displayText="2028" w:value="2028"/>
                  <w:listItem w:displayText="2029" w:value="2029"/>
                  <w:listItem w:displayText="2030" w:value="2030"/>
                </w:dropDownList>
              </w:sdtPr>
              <w:sdtEndPr/>
              <w:sdtContent>
                <w:r w:rsidR="00DA5AE4">
                  <w:rPr>
                    <w:rFonts w:ascii="Calibri" w:eastAsia="Times New Roman" w:hAnsi="Calibri" w:cs="Calibri"/>
                    <w:color w:val="000000"/>
                    <w:sz w:val="20"/>
                  </w:rPr>
                  <w:t>2026</w:t>
                </w:r>
              </w:sdtContent>
            </w:sdt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1D094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</w:rPr>
                <w:id w:val="-923495534"/>
                <w:placeholder>
                  <w:docPart w:val="A48EF3BD75F149D09DC7A36436F6EE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B4D0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41834FA5" w14:textId="77777777" w:rsidR="004B2A68" w:rsidRPr="00BE4219" w:rsidRDefault="004B2A68" w:rsidP="004B2A68">
      <w:pPr>
        <w:rPr>
          <w:rFonts w:asciiTheme="majorHAnsi" w:hAnsiTheme="majorHAnsi" w:cstheme="majorHAnsi"/>
          <w:sz w:val="20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9360"/>
        <w:gridCol w:w="5400"/>
      </w:tblGrid>
      <w:tr w:rsidR="004B2A68" w:rsidRPr="00112EFD" w14:paraId="63587D68" w14:textId="77777777" w:rsidTr="00293CE7">
        <w:trPr>
          <w:trHeight w:val="288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5934DF9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b/>
                <w:color w:val="000000"/>
                <w:sz w:val="20"/>
              </w:rPr>
              <w:t>Academic unit(s) of appointment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F232BE9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b/>
                <w:color w:val="000000"/>
                <w:sz w:val="20"/>
              </w:rPr>
              <w:t>Percentage</w:t>
            </w:r>
          </w:p>
        </w:tc>
      </w:tr>
      <w:tr w:rsidR="004B2A68" w:rsidRPr="00112EFD" w14:paraId="18F8732F" w14:textId="77777777" w:rsidTr="005402B7">
        <w:trPr>
          <w:trHeight w:val="288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CFF0F9" w14:textId="1B09A046" w:rsidR="004B2A68" w:rsidRPr="001C2F1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C5367" w14:textId="5F495332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4B2A68" w:rsidRPr="00112EFD" w14:paraId="09C134CD" w14:textId="77777777" w:rsidTr="00293CE7">
        <w:trPr>
          <w:trHeight w:val="288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7809C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8C6E" w14:textId="77777777" w:rsidR="004B2A68" w:rsidRPr="00112EF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112EFD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</w:tbl>
    <w:p w14:paraId="541351F8" w14:textId="77777777" w:rsidR="004B2A68" w:rsidRPr="00BE4219" w:rsidRDefault="004B2A68" w:rsidP="004B2A68">
      <w:pPr>
        <w:rPr>
          <w:rFonts w:asciiTheme="majorHAnsi" w:hAnsiTheme="majorHAnsi" w:cstheme="majorHAnsi"/>
          <w:sz w:val="20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5310"/>
        <w:gridCol w:w="9450"/>
      </w:tblGrid>
      <w:tr w:rsidR="004B2A68" w:rsidRPr="00295622" w14:paraId="335918D2" w14:textId="77777777" w:rsidTr="00502F1F">
        <w:trPr>
          <w:trHeight w:val="288"/>
        </w:trPr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43C8B76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b/>
                <w:color w:val="000000"/>
                <w:sz w:val="20"/>
              </w:rPr>
              <w:t>Full Time Equivalent (FTE) load during the evaluation period</w:t>
            </w:r>
          </w:p>
        </w:tc>
        <w:tc>
          <w:tcPr>
            <w:tcW w:w="9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BEE4B8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</w:tbl>
    <w:p w14:paraId="7C1A100B" w14:textId="77777777" w:rsidR="004B2A68" w:rsidRDefault="004B2A68" w:rsidP="004B2A68">
      <w:pPr>
        <w:ind w:left="-432" w:right="576"/>
        <w:rPr>
          <w:rFonts w:asciiTheme="majorHAnsi" w:hAnsiTheme="majorHAnsi" w:cstheme="majorHAnsi"/>
          <w:sz w:val="20"/>
        </w:rPr>
      </w:pPr>
    </w:p>
    <w:p w14:paraId="0EE67B72" w14:textId="77777777" w:rsidR="004B2A68" w:rsidRDefault="004B2A68" w:rsidP="004B2A68">
      <w:pPr>
        <w:ind w:left="-432" w:right="576"/>
        <w:rPr>
          <w:rFonts w:asciiTheme="majorHAnsi" w:hAnsiTheme="majorHAnsi" w:cstheme="majorHAnsi"/>
          <w:sz w:val="20"/>
        </w:rPr>
      </w:pPr>
    </w:p>
    <w:p w14:paraId="3B1A8B39" w14:textId="77777777" w:rsidR="004B2A68" w:rsidRPr="00561345" w:rsidRDefault="004B2A68" w:rsidP="004B2A68">
      <w:pPr>
        <w:pStyle w:val="ListBullet"/>
        <w:numPr>
          <w:ilvl w:val="0"/>
          <w:numId w:val="0"/>
        </w:numPr>
        <w:ind w:left="360"/>
      </w:pPr>
    </w:p>
    <w:p w14:paraId="045BD623" w14:textId="77777777" w:rsidR="004B2A68" w:rsidRPr="00BE4219" w:rsidRDefault="004B2A68" w:rsidP="004B2A68">
      <w:pPr>
        <w:ind w:left="-432" w:right="576"/>
        <w:rPr>
          <w:rFonts w:asciiTheme="majorHAnsi" w:hAnsiTheme="majorHAnsi" w:cstheme="majorHAnsi"/>
          <w:sz w:val="20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960"/>
        <w:gridCol w:w="3240"/>
        <w:gridCol w:w="2160"/>
        <w:gridCol w:w="5400"/>
      </w:tblGrid>
      <w:tr w:rsidR="004B2A68" w:rsidRPr="00295622" w14:paraId="7732853B" w14:textId="77777777" w:rsidTr="00502F1F">
        <w:trPr>
          <w:trHeight w:val="56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232BAAE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b/>
                <w:color w:val="000000"/>
                <w:sz w:val="20"/>
              </w:rPr>
              <w:t>Weight for Teaching-Scholarship-Service at the start of the evaluation period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7F30875D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b/>
                <w:color w:val="000000"/>
                <w:sz w:val="20"/>
              </w:rPr>
              <w:t>Modified weight (if changed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03C5F90B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b/>
                <w:color w:val="000000"/>
                <w:sz w:val="20"/>
              </w:rPr>
              <w:t>Date modified weight came into effect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CEFD105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b/>
                <w:color w:val="000000"/>
                <w:sz w:val="20"/>
              </w:rPr>
              <w:t>Explanation for change in weight</w:t>
            </w:r>
          </w:p>
        </w:tc>
      </w:tr>
      <w:tr w:rsidR="004B2A68" w:rsidRPr="00295622" w14:paraId="23EB5785" w14:textId="77777777" w:rsidTr="00502F1F">
        <w:trPr>
          <w:trHeight w:val="278"/>
        </w:trPr>
        <w:tc>
          <w:tcPr>
            <w:tcW w:w="3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2E0F28" w14:textId="77777777" w:rsidR="004B2A68" w:rsidRPr="005809FA" w:rsidRDefault="004B2A68" w:rsidP="00502F1F">
            <w:pPr>
              <w:pStyle w:val="ListBullet"/>
              <w:numPr>
                <w:ilvl w:val="0"/>
                <w:numId w:val="0"/>
              </w:numPr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0872EF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2E08E6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</w:rPr>
                <w:alias w:val="Date"/>
                <w:tag w:val="Date"/>
                <w:id w:val="-1740619555"/>
                <w:placeholder>
                  <w:docPart w:val="A48EF3BD75F149D09DC7A36436F6EE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B4D0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843BC" w14:textId="77777777" w:rsidR="004B2A68" w:rsidRPr="0029562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95622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</w:tbl>
    <w:tbl>
      <w:tblPr>
        <w:tblpPr w:leftFromText="180" w:rightFromText="180" w:vertAnchor="text" w:horzAnchor="margin" w:tblpXSpec="center" w:tblpY="292"/>
        <w:tblW w:w="14775" w:type="dxa"/>
        <w:tblLook w:val="04A0" w:firstRow="1" w:lastRow="0" w:firstColumn="1" w:lastColumn="0" w:noHBand="0" w:noVBand="1"/>
      </w:tblPr>
      <w:tblGrid>
        <w:gridCol w:w="5125"/>
        <w:gridCol w:w="6570"/>
        <w:gridCol w:w="3080"/>
      </w:tblGrid>
      <w:tr w:rsidR="004B2A68" w:rsidRPr="00BE4219" w14:paraId="32B55499" w14:textId="77777777" w:rsidTr="00502F1F">
        <w:trPr>
          <w:trHeight w:val="260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6894317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b/>
                <w:color w:val="000000"/>
                <w:sz w:val="20"/>
              </w:rPr>
              <w:t>Type of appointment at the start of the evaluation period</w:t>
            </w:r>
          </w:p>
        </w:tc>
        <w:tc>
          <w:tcPr>
            <w:tcW w:w="6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2ADF7E8E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b/>
                <w:color w:val="000000"/>
                <w:sz w:val="20"/>
              </w:rPr>
              <w:t>Type of appointment at the end of the evaluation period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B06E613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b/>
                <w:color w:val="000000"/>
                <w:sz w:val="20"/>
              </w:rPr>
              <w:t>Date appointment status changed</w:t>
            </w:r>
          </w:p>
        </w:tc>
      </w:tr>
      <w:tr w:rsidR="004B2A68" w:rsidRPr="00415083" w14:paraId="169F4C58" w14:textId="77777777" w:rsidTr="00502F1F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B486C" w14:textId="03754F65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6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64515" w14:textId="5B56619D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4F532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</w:rPr>
                <w:id w:val="1950196597"/>
                <w:placeholder>
                  <w:docPart w:val="A48EF3BD75F149D09DC7A36436F6EE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93CE7">
                  <w:rPr>
                    <w:rStyle w:val="PlaceholderText"/>
                    <w:bdr w:val="single" w:sz="4" w:space="0" w:color="auto"/>
                  </w:rPr>
                  <w:t>Click or tap to enter a date.</w:t>
                </w:r>
              </w:sdtContent>
            </w:sdt>
          </w:p>
        </w:tc>
      </w:tr>
    </w:tbl>
    <w:p w14:paraId="784082E3" w14:textId="77777777" w:rsidR="004B2A68" w:rsidRPr="00BE4219" w:rsidRDefault="004B2A68" w:rsidP="004B2A68">
      <w:pPr>
        <w:ind w:left="-432" w:right="576"/>
        <w:rPr>
          <w:rFonts w:asciiTheme="majorHAnsi" w:hAnsiTheme="majorHAnsi" w:cstheme="majorHAnsi"/>
          <w:sz w:val="20"/>
        </w:rPr>
      </w:pPr>
    </w:p>
    <w:tbl>
      <w:tblPr>
        <w:tblpPr w:leftFromText="180" w:rightFromText="180" w:vertAnchor="text" w:horzAnchor="margin" w:tblpXSpec="center" w:tblpY="870"/>
        <w:tblW w:w="14767" w:type="dxa"/>
        <w:tblLook w:val="04A0" w:firstRow="1" w:lastRow="0" w:firstColumn="1" w:lastColumn="0" w:noHBand="0" w:noVBand="1"/>
      </w:tblPr>
      <w:tblGrid>
        <w:gridCol w:w="5124"/>
        <w:gridCol w:w="6569"/>
        <w:gridCol w:w="3074"/>
      </w:tblGrid>
      <w:tr w:rsidR="004B2A68" w:rsidRPr="00BE4219" w14:paraId="4869EBE4" w14:textId="77777777" w:rsidTr="00293CE7">
        <w:trPr>
          <w:trHeight w:val="248"/>
        </w:trPr>
        <w:tc>
          <w:tcPr>
            <w:tcW w:w="5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DEA4423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color w:val="000000"/>
                <w:sz w:val="20"/>
              </w:rPr>
              <w:t>Academic rank at the start of the evaluation period</w:t>
            </w:r>
          </w:p>
        </w:tc>
        <w:tc>
          <w:tcPr>
            <w:tcW w:w="6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7F44CE59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color w:val="000000"/>
                <w:sz w:val="20"/>
              </w:rPr>
              <w:t>Academic rank at the end of the evaluation period</w:t>
            </w:r>
          </w:p>
        </w:tc>
        <w:tc>
          <w:tcPr>
            <w:tcW w:w="3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0DAD3228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Date promotion came </w:t>
            </w:r>
            <w:proofErr w:type="gramStart"/>
            <w:r w:rsidRPr="00BE4219">
              <w:rPr>
                <w:rFonts w:ascii="Calibri" w:eastAsia="Times New Roman" w:hAnsi="Calibri" w:cs="Calibri"/>
                <w:b/>
                <w:color w:val="000000"/>
                <w:sz w:val="20"/>
              </w:rPr>
              <w:t>in to</w:t>
            </w:r>
            <w:proofErr w:type="gramEnd"/>
            <w:r w:rsidRPr="00BE4219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 effect</w:t>
            </w:r>
          </w:p>
        </w:tc>
      </w:tr>
      <w:tr w:rsidR="004B2A68" w:rsidRPr="00BE4219" w14:paraId="04B81490" w14:textId="77777777" w:rsidTr="00293CE7">
        <w:trPr>
          <w:trHeight w:val="276"/>
        </w:trPr>
        <w:tc>
          <w:tcPr>
            <w:tcW w:w="5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B6EFC" w14:textId="20FE62B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6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D7543" w14:textId="46738412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882A1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</w:rPr>
                <w:id w:val="760878830"/>
                <w:placeholder>
                  <w:docPart w:val="A48EF3BD75F149D09DC7A36436F6EE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B4D0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B2A68" w:rsidRPr="00BE4219" w14:paraId="31E01ED3" w14:textId="77777777" w:rsidTr="00293CE7">
        <w:trPr>
          <w:trHeight w:val="81"/>
        </w:trPr>
        <w:tc>
          <w:tcPr>
            <w:tcW w:w="5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F98306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6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244530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F0B44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</w:tbl>
    <w:p w14:paraId="7E0B4683" w14:textId="77777777" w:rsidR="004B2A68" w:rsidRPr="00BE4219" w:rsidRDefault="004B2A68" w:rsidP="004B2A68">
      <w:pPr>
        <w:ind w:right="576"/>
        <w:rPr>
          <w:rFonts w:asciiTheme="majorHAnsi" w:hAnsiTheme="majorHAnsi" w:cstheme="majorHAnsi"/>
          <w:sz w:val="20"/>
        </w:rPr>
      </w:pPr>
    </w:p>
    <w:tbl>
      <w:tblPr>
        <w:tblpPr w:leftFromText="180" w:rightFromText="180" w:vertAnchor="text" w:horzAnchor="margin" w:tblpXSpec="center" w:tblpY="1449"/>
        <w:tblW w:w="14770" w:type="dxa"/>
        <w:tblLook w:val="04A0" w:firstRow="1" w:lastRow="0" w:firstColumn="1" w:lastColumn="0" w:noHBand="0" w:noVBand="1"/>
      </w:tblPr>
      <w:tblGrid>
        <w:gridCol w:w="5125"/>
        <w:gridCol w:w="6570"/>
        <w:gridCol w:w="3075"/>
      </w:tblGrid>
      <w:tr w:rsidR="004B2A68" w:rsidRPr="00BE4219" w14:paraId="0CE0C345" w14:textId="77777777" w:rsidTr="00502F1F">
        <w:trPr>
          <w:trHeight w:val="576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19D02D5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color w:val="000000"/>
                <w:sz w:val="20"/>
              </w:rPr>
              <w:t>Additional Appointment at the start of the evaluation period</w:t>
            </w:r>
          </w:p>
        </w:tc>
        <w:tc>
          <w:tcPr>
            <w:tcW w:w="6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4F8266F1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color w:val="000000"/>
                <w:sz w:val="20"/>
              </w:rPr>
              <w:t>Additional Appointment at the end of the evaluation period</w:t>
            </w:r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8B402EA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</w:rPr>
            </w:pPr>
            <w:r w:rsidRPr="00BE4219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</w:rPr>
              <w:t>Date appointment started and/ or ended if changed during evaluation period</w:t>
            </w:r>
          </w:p>
        </w:tc>
      </w:tr>
      <w:tr w:rsidR="004B2A68" w:rsidRPr="00BE4219" w14:paraId="68C3C2AB" w14:textId="77777777" w:rsidTr="00502F1F">
        <w:trPr>
          <w:trHeight w:val="288"/>
        </w:trPr>
        <w:tc>
          <w:tcPr>
            <w:tcW w:w="5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AFF600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6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D1FDC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C2E29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</w:rPr>
                <w:id w:val="-48995812"/>
                <w:placeholder>
                  <w:docPart w:val="A48EF3BD75F149D09DC7A36436F6EE86"/>
                </w:placeholder>
                <w:showingPlcHdr/>
                <w:date w:fullDate="2018-10-1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B4D0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391009EA" w14:textId="77777777" w:rsidR="004B2A68" w:rsidRPr="00BE4219" w:rsidRDefault="004B2A68" w:rsidP="004B2A68">
      <w:pPr>
        <w:rPr>
          <w:rFonts w:asciiTheme="majorHAnsi" w:hAnsiTheme="majorHAnsi" w:cstheme="majorHAnsi"/>
          <w:sz w:val="20"/>
        </w:rPr>
      </w:pPr>
    </w:p>
    <w:p w14:paraId="37593026" w14:textId="77777777" w:rsidR="004B2A68" w:rsidRPr="00BE4219" w:rsidRDefault="004B2A68" w:rsidP="004B2A68">
      <w:pPr>
        <w:rPr>
          <w:rFonts w:asciiTheme="majorHAnsi" w:hAnsiTheme="majorHAnsi" w:cstheme="majorHAnsi"/>
          <w:sz w:val="20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1620"/>
        <w:gridCol w:w="2430"/>
        <w:gridCol w:w="2790"/>
        <w:gridCol w:w="7920"/>
      </w:tblGrid>
      <w:tr w:rsidR="004B2A68" w:rsidRPr="00BE4219" w14:paraId="486E126A" w14:textId="77777777" w:rsidTr="00502F1F">
        <w:trPr>
          <w:trHeight w:val="256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7398E8FC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Term 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C2EFAD1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b/>
                <w:color w:val="000000"/>
                <w:sz w:val="20"/>
              </w:rPr>
              <w:t>Term Type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158F3BA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b/>
                <w:color w:val="000000"/>
                <w:sz w:val="20"/>
              </w:rPr>
              <w:t>University Office Held</w:t>
            </w:r>
          </w:p>
        </w:tc>
        <w:tc>
          <w:tcPr>
            <w:tcW w:w="7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C8AEB35" w14:textId="77777777" w:rsidR="004B2A68" w:rsidRPr="00415083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415083">
              <w:rPr>
                <w:rFonts w:ascii="Calibri" w:eastAsia="Times New Roman" w:hAnsi="Calibri" w:cs="Calibri"/>
                <w:b/>
                <w:color w:val="000000"/>
                <w:sz w:val="20"/>
              </w:rPr>
              <w:t>Notes/ Comments</w:t>
            </w:r>
          </w:p>
        </w:tc>
      </w:tr>
      <w:tr w:rsidR="003F18A8" w:rsidRPr="00BE4219" w14:paraId="2857F6CA" w14:textId="77777777" w:rsidTr="00F27227">
        <w:trPr>
          <w:trHeight w:val="256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5542" w14:textId="7F576A4C" w:rsidR="003F18A8" w:rsidRPr="00415083" w:rsidRDefault="00F3731B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3F18A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3F18A8" w:rsidRPr="00415083">
              <w:rPr>
                <w:rFonts w:ascii="Calibri" w:eastAsia="Times New Roman" w:hAnsi="Calibri" w:cs="Calibri"/>
                <w:color w:val="000000"/>
                <w:sz w:val="20"/>
              </w:rPr>
              <w:t>Winter</w:t>
            </w:r>
            <w:r w:rsidR="003F18A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</w:p>
        </w:tc>
        <w:sdt>
          <w:sdtPr>
            <w:rPr>
              <w:lang w:val="en-CA"/>
            </w:rPr>
            <w:id w:val="140666913"/>
            <w:placeholder>
              <w:docPart w:val="60233E2D292D40FDB4A26691583C89AF"/>
            </w:placeholder>
            <w:comboBox>
              <w:listItem w:displayText="Choose term type" w:value="Choose term type"/>
              <w:listItem w:displayText="Teaching Term" w:value="Teaching Term"/>
              <w:listItem w:displayText="Non-Teaching Term" w:value="Non-Teaching Term"/>
              <w:listItem w:displayText="Sabbatical (whole term)" w:value="Sabbatical (whole term)"/>
              <w:listItem w:displayText="Sabbatical (two months of term)" w:value="Sabbatical (two months of term)"/>
              <w:listItem w:displayText="Parental Leave" w:value="Parental Leave"/>
              <w:listItem w:displayText="Medical Leave" w:value="Medical Leave"/>
              <w:listItem w:displayText="Other (explain in Notes/Comments)" w:value="Other (explain in Notes/Comments)"/>
            </w:comboBox>
          </w:sdtPr>
          <w:sdtEndPr/>
          <w:sdtContent>
            <w:tc>
              <w:tcPr>
                <w:tcW w:w="243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4A649C45" w14:textId="74A836F0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>
                  <w:rPr>
                    <w:lang w:val="en-CA"/>
                  </w:rPr>
                  <w:t>Choose term type</w:t>
                </w:r>
              </w:p>
            </w:tc>
          </w:sdtContent>
        </w:sdt>
        <w:sdt>
          <w:sdtPr>
            <w:rPr>
              <w:color w:val="808080"/>
              <w:lang w:val="en-CA"/>
            </w:rPr>
            <w:alias w:val="Offices Held"/>
            <w:tag w:val="Offices Held"/>
            <w:id w:val="140666915"/>
            <w:placeholder>
              <w:docPart w:val="4FE7C44171544FB1B90A5AD38D0A42F1"/>
            </w:placeholder>
            <w:showingPlcHdr/>
            <w:comboBox>
              <w:listItem w:displayText="None" w:value="None"/>
              <w:listItem w:displayText="Unit Chair or Director" w:value="Unit Chair or Director"/>
              <w:listItem w:displayText="Associate Chair" w:value="Associate Chair"/>
              <w:listItem w:displayText="Dean" w:value="Dean"/>
              <w:listItem w:displayText="Associate Dean" w:value="Associate Dean"/>
              <w:listItem w:displayText="Other (explain in Notes)" w:value="Other (explain in Notes)"/>
            </w:comboBox>
          </w:sdtPr>
          <w:sdtEndPr/>
          <w:sdtContent>
            <w:tc>
              <w:tcPr>
                <w:tcW w:w="27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10CBCDFF" w14:textId="099F8E0D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 w:rsidRPr="00A140E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AA7BB0" w14:textId="0C712475" w:rsidR="003F18A8" w:rsidRPr="00415083" w:rsidRDefault="003F18A8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3F18A8" w:rsidRPr="00BE4219" w14:paraId="73E7277A" w14:textId="77777777" w:rsidTr="00F27227">
        <w:trPr>
          <w:trHeight w:val="256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A373EE" w14:textId="2A9E8555" w:rsidR="003F18A8" w:rsidRPr="00415083" w:rsidRDefault="00F3731B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3F18A8">
              <w:rPr>
                <w:rFonts w:ascii="Calibri" w:eastAsia="Times New Roman" w:hAnsi="Calibri" w:cs="Calibri"/>
                <w:color w:val="000000"/>
                <w:sz w:val="20"/>
              </w:rPr>
              <w:t xml:space="preserve">  </w:t>
            </w:r>
            <w:r w:rsidR="003F18A8" w:rsidRPr="00415083">
              <w:rPr>
                <w:rFonts w:ascii="Calibri" w:eastAsia="Times New Roman" w:hAnsi="Calibri" w:cs="Calibri"/>
                <w:color w:val="000000"/>
                <w:sz w:val="20"/>
              </w:rPr>
              <w:t>Spring</w:t>
            </w:r>
            <w:proofErr w:type="gramEnd"/>
          </w:p>
        </w:tc>
        <w:sdt>
          <w:sdtPr>
            <w:rPr>
              <w:lang w:val="en-CA"/>
            </w:rPr>
            <w:id w:val="140666966"/>
            <w:placeholder>
              <w:docPart w:val="A86DAFB9DC164558996B29A5AC24B7DE"/>
            </w:placeholder>
            <w:comboBox>
              <w:listItem w:displayText="Choose term type" w:value="Choose term type"/>
              <w:listItem w:displayText="Teaching Term" w:value="Teaching Term"/>
              <w:listItem w:displayText="Non-Teaching Term" w:value="Non-Teaching Term"/>
              <w:listItem w:displayText="Sabbatical (whole term)" w:value="Sabbatical (whole term)"/>
              <w:listItem w:displayText="Sabbatical (two months of term)" w:value="Sabbatical (two months of term)"/>
              <w:listItem w:displayText="Parental Leave" w:value="Parental Leave"/>
              <w:listItem w:displayText="Medical Leave" w:value="Medical Leave"/>
              <w:listItem w:displayText="Other (explain in Notes/Comments)" w:value="Other (explain in Notes/Comments)"/>
            </w:comboBox>
          </w:sdtPr>
          <w:sdtEndPr/>
          <w:sdtContent>
            <w:tc>
              <w:tcPr>
                <w:tcW w:w="243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06A3556B" w14:textId="519439AE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>
                  <w:rPr>
                    <w:lang w:val="en-CA"/>
                  </w:rPr>
                  <w:t>Choose term type</w:t>
                </w:r>
              </w:p>
            </w:tc>
          </w:sdtContent>
        </w:sdt>
        <w:sdt>
          <w:sdtPr>
            <w:rPr>
              <w:color w:val="808080"/>
              <w:lang w:val="en-CA"/>
            </w:rPr>
            <w:alias w:val="Offices Held"/>
            <w:tag w:val="Offices Held"/>
            <w:id w:val="526901429"/>
            <w:placeholder>
              <w:docPart w:val="8890DD27BD7F4C839FC009AF702CB6BA"/>
            </w:placeholder>
            <w:showingPlcHdr/>
            <w:comboBox>
              <w:listItem w:displayText="None" w:value="None"/>
              <w:listItem w:displayText="Unit Chair or Director" w:value="Unit Chair or Director"/>
              <w:listItem w:displayText="Associate Chair" w:value="Associate Chair"/>
              <w:listItem w:displayText="Dean" w:value="Dean"/>
              <w:listItem w:displayText="Associate Dean" w:value="Associate Dean"/>
              <w:listItem w:displayText="Other (explain in Notes)" w:value="Other (explain in Notes)"/>
            </w:comboBox>
          </w:sdtPr>
          <w:sdtEndPr/>
          <w:sdtContent>
            <w:tc>
              <w:tcPr>
                <w:tcW w:w="27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4310A930" w14:textId="79271294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 w:rsidRPr="00A140E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375C91" w14:textId="77777777" w:rsidR="003F18A8" w:rsidRPr="00415083" w:rsidRDefault="003F18A8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3F18A8" w:rsidRPr="00BE4219" w14:paraId="45F56E21" w14:textId="77777777" w:rsidTr="00F27227">
        <w:trPr>
          <w:trHeight w:val="256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E25674" w14:textId="754BDE75" w:rsidR="003F18A8" w:rsidRPr="00415083" w:rsidRDefault="00F3731B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3F18A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3F18A8" w:rsidRPr="00415083">
              <w:rPr>
                <w:rFonts w:ascii="Calibri" w:eastAsia="Times New Roman" w:hAnsi="Calibri" w:cs="Calibri"/>
                <w:color w:val="000000"/>
                <w:sz w:val="20"/>
              </w:rPr>
              <w:t>Fall</w:t>
            </w:r>
          </w:p>
        </w:tc>
        <w:sdt>
          <w:sdtPr>
            <w:rPr>
              <w:lang w:val="en-CA"/>
            </w:rPr>
            <w:id w:val="140666958"/>
            <w:placeholder>
              <w:docPart w:val="8ADC6A4A09B24860A9AF29BFA8FF0B39"/>
            </w:placeholder>
            <w:comboBox>
              <w:listItem w:displayText="Choose term type" w:value="Choose term type"/>
              <w:listItem w:displayText="Teaching Term" w:value="Teaching Term"/>
              <w:listItem w:displayText="Non-Teaching Term" w:value="Non-Teaching Term"/>
              <w:listItem w:displayText="Sabbatical (whole term)" w:value="Sabbatical (whole term)"/>
              <w:listItem w:displayText="Sabbatical (two months of term)" w:value="Sabbatical (two months of term)"/>
              <w:listItem w:displayText="Parental Leave" w:value="Parental Leave"/>
              <w:listItem w:displayText="Medical Leave" w:value="Medical Leave"/>
              <w:listItem w:displayText="Other (explain in Notes/Comments)" w:value="Other (explain in Notes/Comments)"/>
            </w:comboBox>
          </w:sdtPr>
          <w:sdtEndPr/>
          <w:sdtContent>
            <w:tc>
              <w:tcPr>
                <w:tcW w:w="243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571B5F9B" w14:textId="41B9DFB0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>
                  <w:rPr>
                    <w:lang w:val="en-CA"/>
                  </w:rPr>
                  <w:t>Choose term type</w:t>
                </w:r>
              </w:p>
            </w:tc>
          </w:sdtContent>
        </w:sdt>
        <w:sdt>
          <w:sdtPr>
            <w:rPr>
              <w:color w:val="808080"/>
              <w:lang w:val="en-CA"/>
            </w:rPr>
            <w:alias w:val="Offices Held"/>
            <w:tag w:val="Offices Held"/>
            <w:id w:val="526901430"/>
            <w:placeholder>
              <w:docPart w:val="8C7ED7D41B6E41C6B9EE5F6219CEC9B1"/>
            </w:placeholder>
            <w:showingPlcHdr/>
            <w:comboBox>
              <w:listItem w:displayText="None" w:value="None"/>
              <w:listItem w:displayText="Unit Chair or Director" w:value="Unit Chair or Director"/>
              <w:listItem w:displayText="Associate Chair" w:value="Associate Chair"/>
              <w:listItem w:displayText="Dean" w:value="Dean"/>
              <w:listItem w:displayText="Associate Dean" w:value="Associate Dean"/>
              <w:listItem w:displayText="Other (explain in Notes)" w:value="Other (explain in Notes)"/>
            </w:comboBox>
          </w:sdtPr>
          <w:sdtEndPr/>
          <w:sdtContent>
            <w:tc>
              <w:tcPr>
                <w:tcW w:w="27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502F9161" w14:textId="2DF6F2B4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 w:rsidRPr="00A140E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E9086F" w14:textId="77777777" w:rsidR="003F18A8" w:rsidRPr="00415083" w:rsidRDefault="003F18A8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3F18A8" w:rsidRPr="00BE4219" w14:paraId="0F521E3B" w14:textId="77777777" w:rsidTr="005423FE">
        <w:trPr>
          <w:trHeight w:val="256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8EBFBA" w14:textId="3ACCC8BD" w:rsidR="003F18A8" w:rsidRPr="00415083" w:rsidRDefault="00F3731B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3F18A8">
              <w:rPr>
                <w:rFonts w:ascii="Calibri" w:eastAsia="Times New Roman" w:hAnsi="Calibri" w:cs="Calibri"/>
                <w:color w:val="000000"/>
                <w:sz w:val="20"/>
              </w:rPr>
              <w:t xml:space="preserve"> Winter</w:t>
            </w:r>
          </w:p>
        </w:tc>
        <w:sdt>
          <w:sdtPr>
            <w:rPr>
              <w:lang w:val="en-CA"/>
            </w:rPr>
            <w:id w:val="-1459795071"/>
            <w:placeholder>
              <w:docPart w:val="42B732FE07414D2492D9A2C7A127804D"/>
            </w:placeholder>
            <w:comboBox>
              <w:listItem w:displayText="Choose term type" w:value="Choose term type"/>
              <w:listItem w:displayText="Teaching Term" w:value="Teaching Term"/>
              <w:listItem w:displayText="Non-Teaching Term" w:value="Non-Teaching Term"/>
              <w:listItem w:displayText="Sabbatical (whole term)" w:value="Sabbatical (whole term)"/>
              <w:listItem w:displayText="Sabbatical (two months of term)" w:value="Sabbatical (two months of term)"/>
              <w:listItem w:displayText="Parental Leave" w:value="Parental Leave"/>
              <w:listItem w:displayText="Medical Leave" w:value="Medical Leave"/>
              <w:listItem w:displayText="Other (explain in Notes/Comments)" w:value="Other (explain in Notes/Comments)"/>
            </w:comboBox>
          </w:sdtPr>
          <w:sdtEndPr/>
          <w:sdtContent>
            <w:tc>
              <w:tcPr>
                <w:tcW w:w="243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465E374F" w14:textId="00CF6BD5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>
                  <w:rPr>
                    <w:lang w:val="en-CA"/>
                  </w:rPr>
                  <w:t>Choose term type</w:t>
                </w:r>
              </w:p>
            </w:tc>
          </w:sdtContent>
        </w:sdt>
        <w:sdt>
          <w:sdtPr>
            <w:rPr>
              <w:color w:val="808080"/>
              <w:lang w:val="en-CA"/>
            </w:rPr>
            <w:alias w:val="Offices Held"/>
            <w:tag w:val="Offices Held"/>
            <w:id w:val="-589241674"/>
            <w:placeholder>
              <w:docPart w:val="9385D240C7E748939113DDBE33BFB887"/>
            </w:placeholder>
            <w:showingPlcHdr/>
            <w:comboBox>
              <w:listItem w:displayText="None" w:value="None"/>
              <w:listItem w:displayText="Unit Chair or Director" w:value="Unit Chair or Director"/>
              <w:listItem w:displayText="Associate Chair" w:value="Associate Chair"/>
              <w:listItem w:displayText="Dean" w:value="Dean"/>
              <w:listItem w:displayText="Associate Dean" w:value="Associate Dean"/>
              <w:listItem w:displayText="Other (explain in Notes)" w:value="Other (explain in Notes)"/>
            </w:comboBox>
          </w:sdtPr>
          <w:sdtEndPr/>
          <w:sdtContent>
            <w:tc>
              <w:tcPr>
                <w:tcW w:w="27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277CAB8A" w14:textId="13E43756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 w:rsidRPr="00A140E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CD9ECD" w14:textId="77777777" w:rsidR="003F18A8" w:rsidRPr="00415083" w:rsidRDefault="003F18A8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3F18A8" w:rsidRPr="00BE4219" w14:paraId="75BAAD18" w14:textId="77777777" w:rsidTr="005423FE">
        <w:trPr>
          <w:trHeight w:val="256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5E655E" w14:textId="29E56EF7" w:rsidR="003F18A8" w:rsidRPr="00415083" w:rsidRDefault="00F3731B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3F18A8">
              <w:rPr>
                <w:rFonts w:ascii="Calibri" w:eastAsia="Times New Roman" w:hAnsi="Calibri" w:cs="Calibri"/>
                <w:color w:val="000000"/>
                <w:sz w:val="20"/>
              </w:rPr>
              <w:t xml:space="preserve"> Spring</w:t>
            </w:r>
          </w:p>
        </w:tc>
        <w:sdt>
          <w:sdtPr>
            <w:rPr>
              <w:lang w:val="en-CA"/>
            </w:rPr>
            <w:id w:val="-1094322182"/>
            <w:placeholder>
              <w:docPart w:val="DFAF01B27E3947FC90E17B2001CF7A28"/>
            </w:placeholder>
            <w:comboBox>
              <w:listItem w:displayText="Choose term type" w:value="Choose term type"/>
              <w:listItem w:displayText="Teaching Term" w:value="Teaching Term"/>
              <w:listItem w:displayText="Non-Teaching Term" w:value="Non-Teaching Term"/>
              <w:listItem w:displayText="Sabbatical (whole term)" w:value="Sabbatical (whole term)"/>
              <w:listItem w:displayText="Sabbatical (two months of term)" w:value="Sabbatical (two months of term)"/>
              <w:listItem w:displayText="Parental Leave" w:value="Parental Leave"/>
              <w:listItem w:displayText="Medical Leave" w:value="Medical Leave"/>
              <w:listItem w:displayText="Other (explain in Notes/Comments)" w:value="Other (explain in Notes/Comments)"/>
            </w:comboBox>
          </w:sdtPr>
          <w:sdtEndPr/>
          <w:sdtContent>
            <w:tc>
              <w:tcPr>
                <w:tcW w:w="243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2C63C03C" w14:textId="311BE9FA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>
                  <w:rPr>
                    <w:lang w:val="en-CA"/>
                  </w:rPr>
                  <w:t>Choose term type</w:t>
                </w:r>
              </w:p>
            </w:tc>
          </w:sdtContent>
        </w:sdt>
        <w:sdt>
          <w:sdtPr>
            <w:rPr>
              <w:color w:val="808080"/>
              <w:lang w:val="en-CA"/>
            </w:rPr>
            <w:alias w:val="Offices Held"/>
            <w:tag w:val="Offices Held"/>
            <w:id w:val="-1762757249"/>
            <w:placeholder>
              <w:docPart w:val="77A3C81AA0824905B9A39E75BB0B23EC"/>
            </w:placeholder>
            <w:showingPlcHdr/>
            <w:comboBox>
              <w:listItem w:displayText="None" w:value="None"/>
              <w:listItem w:displayText="Unit Chair or Director" w:value="Unit Chair or Director"/>
              <w:listItem w:displayText="Associate Chair" w:value="Associate Chair"/>
              <w:listItem w:displayText="Dean" w:value="Dean"/>
              <w:listItem w:displayText="Associate Dean" w:value="Associate Dean"/>
              <w:listItem w:displayText="Other (explain in Notes)" w:value="Other (explain in Notes)"/>
            </w:comboBox>
          </w:sdtPr>
          <w:sdtEndPr/>
          <w:sdtContent>
            <w:tc>
              <w:tcPr>
                <w:tcW w:w="27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09D285A8" w14:textId="4F003BB8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 w:rsidRPr="00A140E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5E38EC" w14:textId="2FD5C83B" w:rsidR="003F18A8" w:rsidRPr="00415083" w:rsidRDefault="003F18A8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3F18A8" w:rsidRPr="00BE4219" w14:paraId="3CBCF4CE" w14:textId="77777777" w:rsidTr="005423FE">
        <w:trPr>
          <w:trHeight w:val="256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F5933" w14:textId="38C9C35B" w:rsidR="003F18A8" w:rsidRPr="00415083" w:rsidRDefault="00F3731B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3F18A8">
              <w:rPr>
                <w:rFonts w:ascii="Calibri" w:eastAsia="Times New Roman" w:hAnsi="Calibri" w:cs="Calibri"/>
                <w:color w:val="000000"/>
                <w:sz w:val="20"/>
              </w:rPr>
              <w:t xml:space="preserve"> Fall</w:t>
            </w:r>
          </w:p>
        </w:tc>
        <w:sdt>
          <w:sdtPr>
            <w:rPr>
              <w:lang w:val="en-CA"/>
            </w:rPr>
            <w:id w:val="-560482723"/>
            <w:placeholder>
              <w:docPart w:val="2E8606F7BCE04191BD1805E694991439"/>
            </w:placeholder>
            <w:comboBox>
              <w:listItem w:displayText="Choose term type" w:value="Choose term type"/>
              <w:listItem w:displayText="Teaching Term" w:value="Teaching Term"/>
              <w:listItem w:displayText="Non-Teaching Term" w:value="Non-Teaching Term"/>
              <w:listItem w:displayText="Sabbatical (whole term)" w:value="Sabbatical (whole term)"/>
              <w:listItem w:displayText="Sabbatical (two months of term)" w:value="Sabbatical (two months of term)"/>
              <w:listItem w:displayText="Parental Leave" w:value="Parental Leave"/>
              <w:listItem w:displayText="Medical Leave" w:value="Medical Leave"/>
              <w:listItem w:displayText="Other (explain in Notes/Comments)" w:value="Other (explain in Notes/Comments)"/>
            </w:comboBox>
          </w:sdtPr>
          <w:sdtEndPr/>
          <w:sdtContent>
            <w:tc>
              <w:tcPr>
                <w:tcW w:w="243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375DA729" w14:textId="7534F663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>
                  <w:rPr>
                    <w:lang w:val="en-CA"/>
                  </w:rPr>
                  <w:t>Choose term type</w:t>
                </w:r>
              </w:p>
            </w:tc>
          </w:sdtContent>
        </w:sdt>
        <w:sdt>
          <w:sdtPr>
            <w:rPr>
              <w:color w:val="808080"/>
              <w:lang w:val="en-CA"/>
            </w:rPr>
            <w:alias w:val="Offices Held"/>
            <w:tag w:val="Offices Held"/>
            <w:id w:val="1817603942"/>
            <w:placeholder>
              <w:docPart w:val="85438D64958444C7A242DEE3CB14A619"/>
            </w:placeholder>
            <w:showingPlcHdr/>
            <w:comboBox>
              <w:listItem w:displayText="None" w:value="None"/>
              <w:listItem w:displayText="Unit Chair or Director" w:value="Unit Chair or Director"/>
              <w:listItem w:displayText="Associate Chair" w:value="Associate Chair"/>
              <w:listItem w:displayText="Dean" w:value="Dean"/>
              <w:listItem w:displayText="Associate Dean" w:value="Associate Dean"/>
              <w:listItem w:displayText="Other (explain in Notes)" w:value="Other (explain in Notes)"/>
            </w:comboBox>
          </w:sdtPr>
          <w:sdtEndPr/>
          <w:sdtContent>
            <w:tc>
              <w:tcPr>
                <w:tcW w:w="27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1EE29B20" w14:textId="400A6B91" w:rsidR="003F18A8" w:rsidRPr="00415083" w:rsidRDefault="003F18A8" w:rsidP="003F18A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</w:rPr>
                </w:pPr>
                <w:r w:rsidRPr="00A140E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65DC2F" w14:textId="003BE970" w:rsidR="003F18A8" w:rsidRPr="00415083" w:rsidRDefault="003F18A8" w:rsidP="003F1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</w:tbl>
    <w:p w14:paraId="380854E2" w14:textId="77777777" w:rsidR="004B2A68" w:rsidRPr="00BE4219" w:rsidRDefault="004B2A68" w:rsidP="004B2A68">
      <w:pPr>
        <w:rPr>
          <w:rFonts w:asciiTheme="majorHAnsi" w:hAnsiTheme="majorHAnsi" w:cstheme="majorHAnsi"/>
          <w:sz w:val="20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780"/>
        <w:gridCol w:w="10980"/>
      </w:tblGrid>
      <w:tr w:rsidR="004B2A68" w:rsidRPr="00BB6434" w14:paraId="1E549DE5" w14:textId="77777777" w:rsidTr="00293CE7">
        <w:trPr>
          <w:trHeight w:val="576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32AD37F8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Honours, </w:t>
            </w:r>
            <w:proofErr w:type="gramStart"/>
            <w:r w:rsidRPr="00BB6434">
              <w:rPr>
                <w:rFonts w:ascii="Calibri" w:eastAsia="Times New Roman" w:hAnsi="Calibri" w:cs="Calibri"/>
                <w:b/>
                <w:color w:val="000000"/>
                <w:sz w:val="20"/>
              </w:rPr>
              <w:t>distinctions</w:t>
            </w:r>
            <w:proofErr w:type="gramEnd"/>
            <w:r w:rsidRPr="00BB6434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 and awards received</w:t>
            </w:r>
          </w:p>
        </w:tc>
        <w:tc>
          <w:tcPr>
            <w:tcW w:w="10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490514" w14:textId="77777777" w:rsidR="004B2A68" w:rsidRPr="005809FA" w:rsidRDefault="004B2A68" w:rsidP="00502F1F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4B2A68" w:rsidRPr="00BB6434" w14:paraId="0CE55C4F" w14:textId="77777777" w:rsidTr="00293CE7">
        <w:trPr>
          <w:trHeight w:val="1020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7EE6AA3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color w:val="000000"/>
                <w:sz w:val="20"/>
              </w:rPr>
              <w:lastRenderedPageBreak/>
              <w:t>Other relevant background information</w:t>
            </w:r>
          </w:p>
        </w:tc>
        <w:tc>
          <w:tcPr>
            <w:tcW w:w="10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E3BB4" w14:textId="77777777" w:rsidR="004B2A68" w:rsidRPr="00C26E90" w:rsidRDefault="004B2A68" w:rsidP="00502F1F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5612F62D" w14:textId="77777777" w:rsidR="004B2A68" w:rsidRPr="00BE4219" w:rsidRDefault="004B2A68" w:rsidP="004B2A68">
      <w:pPr>
        <w:tabs>
          <w:tab w:val="left" w:pos="1176"/>
        </w:tabs>
        <w:ind w:left="-432" w:right="-576"/>
        <w:rPr>
          <w:rFonts w:asciiTheme="majorHAnsi" w:hAnsiTheme="majorHAnsi" w:cstheme="majorHAnsi"/>
          <w:sz w:val="20"/>
        </w:rPr>
      </w:pPr>
    </w:p>
    <w:p w14:paraId="307AEE05" w14:textId="77777777" w:rsidR="004B2A68" w:rsidRPr="00AC2759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sz w:val="28"/>
        </w:rPr>
      </w:pPr>
      <w:r w:rsidRPr="00AC2759">
        <w:rPr>
          <w:rFonts w:cstheme="minorHAnsi"/>
          <w:b/>
          <w:sz w:val="28"/>
        </w:rPr>
        <w:t>2. TEACHING</w:t>
      </w:r>
    </w:p>
    <w:p w14:paraId="770A0F34" w14:textId="682A8C29" w:rsidR="004B2A68" w:rsidRPr="00BE4219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  <w:sz w:val="20"/>
        </w:rPr>
      </w:pPr>
      <w:r w:rsidRPr="00BE4219">
        <w:rPr>
          <w:rFonts w:asciiTheme="majorHAnsi" w:hAnsiTheme="majorHAnsi" w:cstheme="majorHAnsi"/>
          <w:b/>
          <w:i/>
          <w:sz w:val="20"/>
        </w:rPr>
        <w:t>Courses Taught</w:t>
      </w:r>
      <w:r>
        <w:rPr>
          <w:rFonts w:asciiTheme="majorHAnsi" w:hAnsiTheme="majorHAnsi" w:cstheme="majorHAnsi"/>
          <w:b/>
          <w:i/>
          <w:sz w:val="20"/>
        </w:rPr>
        <w:t xml:space="preserve"> (</w:t>
      </w:r>
      <w:r w:rsidR="00F3731B">
        <w:rPr>
          <w:rFonts w:asciiTheme="majorHAnsi" w:hAnsiTheme="majorHAnsi" w:cstheme="majorHAnsi"/>
          <w:b/>
          <w:i/>
          <w:sz w:val="20"/>
        </w:rPr>
        <w:t>202</w:t>
      </w:r>
      <w:r w:rsidR="00DA5AE4">
        <w:rPr>
          <w:rFonts w:asciiTheme="majorHAnsi" w:hAnsiTheme="majorHAnsi" w:cstheme="majorHAnsi"/>
          <w:b/>
          <w:i/>
          <w:sz w:val="20"/>
        </w:rPr>
        <w:t>5</w:t>
      </w:r>
      <w:r>
        <w:rPr>
          <w:rFonts w:asciiTheme="majorHAnsi" w:hAnsiTheme="majorHAnsi" w:cstheme="majorHAnsi"/>
          <w:b/>
          <w:i/>
          <w:sz w:val="20"/>
        </w:rPr>
        <w:t>)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1155"/>
        <w:gridCol w:w="7485"/>
        <w:gridCol w:w="1089"/>
        <w:gridCol w:w="2610"/>
        <w:gridCol w:w="1170"/>
        <w:gridCol w:w="1251"/>
      </w:tblGrid>
      <w:tr w:rsidR="004B2A68" w:rsidRPr="00BB6434" w14:paraId="323A40A6" w14:textId="77777777" w:rsidTr="00502F1F">
        <w:trPr>
          <w:trHeight w:val="558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7F6327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ear and Term</w:t>
            </w:r>
          </w:p>
        </w:tc>
        <w:tc>
          <w:tcPr>
            <w:tcW w:w="74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1AFB6470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Courses Delivered as Part of Your Assigned Teaching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3948E8A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Enrolment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3D12A2A4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Other Instructor(s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0EF6421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TA Support</w:t>
            </w:r>
          </w:p>
        </w:tc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8528EB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ew Course?</w:t>
            </w:r>
          </w:p>
        </w:tc>
      </w:tr>
      <w:tr w:rsidR="004B2A68" w:rsidRPr="00BB6434" w14:paraId="39ACE60A" w14:textId="77777777" w:rsidTr="00502F1F">
        <w:trPr>
          <w:trHeight w:val="279"/>
        </w:trPr>
        <w:tc>
          <w:tcPr>
            <w:tcW w:w="11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CEFA4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Winter</w:t>
            </w: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4EEDB" w14:textId="77777777" w:rsidR="004B2A68" w:rsidRPr="00EE67F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18B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A6B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18A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3B26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1422E617" w14:textId="77777777" w:rsidTr="00502F1F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1E12E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8697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3E10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DF7EE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4C7D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27E2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26E78906" w14:textId="77777777" w:rsidTr="00502F1F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1C3CB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0882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01AD2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1E1F4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60430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B884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76241CBC" w14:textId="77777777" w:rsidTr="00502F1F">
        <w:trPr>
          <w:trHeight w:val="279"/>
        </w:trPr>
        <w:tc>
          <w:tcPr>
            <w:tcW w:w="11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B80695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Spring</w:t>
            </w: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73236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0D2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B21E0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7B9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65629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48E80192" w14:textId="77777777" w:rsidTr="00502F1F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F6130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693E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26490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8B784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4F63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60C0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448292F6" w14:textId="77777777" w:rsidTr="00502F1F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10B2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3A6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E181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03886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54FA9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DDE36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25372D9F" w14:textId="77777777" w:rsidTr="00502F1F">
        <w:trPr>
          <w:trHeight w:val="279"/>
        </w:trPr>
        <w:tc>
          <w:tcPr>
            <w:tcW w:w="11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04CBCE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Fall</w:t>
            </w: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074B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9CCB8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8E14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69E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D968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3BA5D042" w14:textId="77777777" w:rsidTr="00502F1F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DE123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D447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69C7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D074D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DE3CD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E63E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4E0DDA49" w14:textId="77777777" w:rsidTr="00502F1F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357DB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E4B4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6051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E03DB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6A8EB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B40B3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</w:tbl>
    <w:p w14:paraId="047BF266" w14:textId="09DAF528" w:rsidR="004B2A68" w:rsidRDefault="004B2A68" w:rsidP="004B2A68">
      <w:pPr>
        <w:tabs>
          <w:tab w:val="left" w:pos="1176"/>
        </w:tabs>
        <w:ind w:left="-432" w:right="-576"/>
        <w:rPr>
          <w:rFonts w:asciiTheme="majorHAnsi" w:hAnsiTheme="majorHAnsi" w:cstheme="majorHAnsi"/>
          <w:b/>
          <w:i/>
          <w:sz w:val="20"/>
        </w:rPr>
      </w:pPr>
    </w:p>
    <w:p w14:paraId="68BE267D" w14:textId="6AA0E34B" w:rsidR="00263CD4" w:rsidRPr="00BE4219" w:rsidRDefault="00263CD4" w:rsidP="00263CD4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  <w:sz w:val="20"/>
        </w:rPr>
      </w:pPr>
      <w:r w:rsidRPr="00BE4219">
        <w:rPr>
          <w:rFonts w:asciiTheme="majorHAnsi" w:hAnsiTheme="majorHAnsi" w:cstheme="majorHAnsi"/>
          <w:b/>
          <w:i/>
          <w:sz w:val="20"/>
        </w:rPr>
        <w:t>Courses Taught</w:t>
      </w:r>
      <w:r>
        <w:rPr>
          <w:rFonts w:asciiTheme="majorHAnsi" w:hAnsiTheme="majorHAnsi" w:cstheme="majorHAnsi"/>
          <w:b/>
          <w:i/>
          <w:sz w:val="20"/>
        </w:rPr>
        <w:t xml:space="preserve"> (</w:t>
      </w:r>
      <w:r w:rsidR="00F3731B">
        <w:rPr>
          <w:rFonts w:asciiTheme="majorHAnsi" w:hAnsiTheme="majorHAnsi" w:cstheme="majorHAnsi"/>
          <w:b/>
          <w:i/>
          <w:sz w:val="20"/>
        </w:rPr>
        <w:t>202</w:t>
      </w:r>
      <w:r w:rsidR="00DA5AE4">
        <w:rPr>
          <w:rFonts w:asciiTheme="majorHAnsi" w:hAnsiTheme="majorHAnsi" w:cstheme="majorHAnsi"/>
          <w:b/>
          <w:i/>
          <w:sz w:val="20"/>
        </w:rPr>
        <w:t>6</w:t>
      </w:r>
      <w:r>
        <w:rPr>
          <w:rFonts w:asciiTheme="majorHAnsi" w:hAnsiTheme="majorHAnsi" w:cstheme="majorHAnsi"/>
          <w:b/>
          <w:i/>
          <w:sz w:val="20"/>
        </w:rPr>
        <w:t>)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1155"/>
        <w:gridCol w:w="7485"/>
        <w:gridCol w:w="1089"/>
        <w:gridCol w:w="2610"/>
        <w:gridCol w:w="1170"/>
        <w:gridCol w:w="1251"/>
      </w:tblGrid>
      <w:tr w:rsidR="00263CD4" w:rsidRPr="00BB6434" w14:paraId="32CC925D" w14:textId="77777777" w:rsidTr="00F413FD">
        <w:trPr>
          <w:trHeight w:val="558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1D76F50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ear and Term</w:t>
            </w:r>
          </w:p>
        </w:tc>
        <w:tc>
          <w:tcPr>
            <w:tcW w:w="74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0D62B1A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Courses Delivered as Part of Your Assigned Teaching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53405285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Enrolment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65AA9C7E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Other Instructor(s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5D42885B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TA Support</w:t>
            </w:r>
          </w:p>
        </w:tc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C75EB31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ew Course?</w:t>
            </w:r>
          </w:p>
        </w:tc>
      </w:tr>
      <w:tr w:rsidR="00263CD4" w:rsidRPr="00BB6434" w14:paraId="79C33016" w14:textId="77777777" w:rsidTr="00F413FD">
        <w:trPr>
          <w:trHeight w:val="279"/>
        </w:trPr>
        <w:tc>
          <w:tcPr>
            <w:tcW w:w="11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D17D246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Winter</w:t>
            </w: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AB520" w14:textId="77777777" w:rsidR="00263CD4" w:rsidRPr="00EE67F2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36377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BBA1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E4FAF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3ABD0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137A511F" w14:textId="77777777" w:rsidTr="00F413FD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8C0EA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B3D6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908FD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A8922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B22C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2424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419D0958" w14:textId="77777777" w:rsidTr="00F413FD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6D625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390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1ED5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A5CB2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306CE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90DA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4F7302C3" w14:textId="77777777" w:rsidTr="00F413FD">
        <w:trPr>
          <w:trHeight w:val="279"/>
        </w:trPr>
        <w:tc>
          <w:tcPr>
            <w:tcW w:w="11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7C5AB9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Spring</w:t>
            </w: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1384E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0505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F4DE1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BB25E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67CEA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1E3DB27F" w14:textId="77777777" w:rsidTr="00F413FD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DC018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F169B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339DC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890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7F4A2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0BBB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5CAA378C" w14:textId="77777777" w:rsidTr="00F413FD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57E57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9F08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DBE10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4295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40EA4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2927B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2E552015" w14:textId="77777777" w:rsidTr="00F413FD">
        <w:trPr>
          <w:trHeight w:val="279"/>
        </w:trPr>
        <w:tc>
          <w:tcPr>
            <w:tcW w:w="11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21DEEA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Fall</w:t>
            </w: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5D71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ABF38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6BB4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ACBF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1BFBA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4E300240" w14:textId="77777777" w:rsidTr="00F413FD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C937C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2A4F5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2B96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7F881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52CA1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DE611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63CD4" w:rsidRPr="00BB6434" w14:paraId="6BCEC51F" w14:textId="77777777" w:rsidTr="00F413FD">
        <w:trPr>
          <w:trHeight w:val="279"/>
        </w:trPr>
        <w:tc>
          <w:tcPr>
            <w:tcW w:w="11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3368E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0AF3E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FA635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FA13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174EF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FB9FC" w14:textId="77777777" w:rsidR="00263CD4" w:rsidRPr="00BB6434" w:rsidRDefault="00263CD4" w:rsidP="00F413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</w:tbl>
    <w:p w14:paraId="766D2886" w14:textId="77777777" w:rsidR="00263CD4" w:rsidRPr="00BE4219" w:rsidRDefault="00263CD4" w:rsidP="00263CD4">
      <w:pPr>
        <w:tabs>
          <w:tab w:val="left" w:pos="1176"/>
        </w:tabs>
        <w:ind w:left="-432" w:right="-576"/>
        <w:rPr>
          <w:rFonts w:asciiTheme="majorHAnsi" w:hAnsiTheme="majorHAnsi" w:cstheme="majorHAnsi"/>
          <w:b/>
          <w:i/>
          <w:sz w:val="20"/>
        </w:rPr>
      </w:pPr>
    </w:p>
    <w:p w14:paraId="2FFBC4EB" w14:textId="77777777" w:rsidR="00263CD4" w:rsidRPr="00BE4219" w:rsidRDefault="00263CD4" w:rsidP="004B2A68">
      <w:pPr>
        <w:tabs>
          <w:tab w:val="left" w:pos="1176"/>
        </w:tabs>
        <w:ind w:left="-432" w:right="-576"/>
        <w:rPr>
          <w:rFonts w:asciiTheme="majorHAnsi" w:hAnsiTheme="majorHAnsi" w:cstheme="majorHAnsi"/>
          <w:b/>
          <w:i/>
          <w:sz w:val="20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1530"/>
        <w:gridCol w:w="11970"/>
        <w:gridCol w:w="1260"/>
      </w:tblGrid>
      <w:tr w:rsidR="004B2A68" w:rsidRPr="00BB6434" w14:paraId="140675BC" w14:textId="77777777" w:rsidTr="00502F1F">
        <w:trPr>
          <w:trHeight w:val="576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220ED84C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ear &amp; Term</w:t>
            </w:r>
          </w:p>
        </w:tc>
        <w:tc>
          <w:tcPr>
            <w:tcW w:w="11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2E8C99A7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Courses </w:t>
            </w:r>
            <w:r w:rsidRPr="00BB643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  <w:t xml:space="preserve">Not </w:t>
            </w: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Assigned by Chair/ Director - Number and Nam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2EF5E6D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Enrolment</w:t>
            </w:r>
          </w:p>
        </w:tc>
      </w:tr>
      <w:tr w:rsidR="004B2A68" w:rsidRPr="00BB6434" w14:paraId="14AAB72D" w14:textId="77777777" w:rsidTr="00502F1F">
        <w:trPr>
          <w:trHeight w:val="288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6DF639E" w14:textId="71D921E1" w:rsidR="004B2A68" w:rsidRPr="00BB6434" w:rsidRDefault="00F3731B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4B2A6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4B2A68" w:rsidRPr="00BB6434">
              <w:rPr>
                <w:rFonts w:ascii="Calibri" w:eastAsia="Times New Roman" w:hAnsi="Calibri" w:cs="Calibri"/>
                <w:color w:val="000000"/>
                <w:sz w:val="20"/>
              </w:rPr>
              <w:t>Winter</w:t>
            </w:r>
          </w:p>
        </w:tc>
        <w:tc>
          <w:tcPr>
            <w:tcW w:w="11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D98B0" w14:textId="77777777" w:rsidR="004B2A68" w:rsidRPr="00EE67F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76E2E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2673E2BA" w14:textId="77777777" w:rsidTr="00502F1F">
        <w:trPr>
          <w:trHeight w:val="288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7441F25D" w14:textId="39FD555E" w:rsidR="004B2A68" w:rsidRPr="00BB6434" w:rsidRDefault="00F3731B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4B2A6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4B2A68" w:rsidRPr="00BB6434">
              <w:rPr>
                <w:rFonts w:ascii="Calibri" w:eastAsia="Times New Roman" w:hAnsi="Calibri" w:cs="Calibri"/>
                <w:color w:val="000000"/>
                <w:sz w:val="20"/>
              </w:rPr>
              <w:t>Spring</w:t>
            </w:r>
          </w:p>
        </w:tc>
        <w:tc>
          <w:tcPr>
            <w:tcW w:w="11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BE2C2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36E173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4B2A68" w:rsidRPr="00BB6434" w14:paraId="290E546E" w14:textId="77777777" w:rsidTr="00502F1F">
        <w:trPr>
          <w:trHeight w:val="288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46CDCD6A" w14:textId="6D7A72F3" w:rsidR="004B2A68" w:rsidRPr="00BB6434" w:rsidRDefault="00F3731B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4B2A6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4B2A68" w:rsidRPr="00BB6434">
              <w:rPr>
                <w:rFonts w:ascii="Calibri" w:eastAsia="Times New Roman" w:hAnsi="Calibri" w:cs="Calibri"/>
                <w:color w:val="000000"/>
                <w:sz w:val="20"/>
              </w:rPr>
              <w:t>Fall</w:t>
            </w:r>
          </w:p>
        </w:tc>
        <w:tc>
          <w:tcPr>
            <w:tcW w:w="11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4E3F29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9F810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4B2A68" w:rsidRPr="00BB6434" w14:paraId="3DA9E22C" w14:textId="77777777" w:rsidTr="00502F1F">
        <w:trPr>
          <w:trHeight w:val="288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25C9D8E7" w14:textId="3BC01CFC" w:rsidR="004B2A68" w:rsidRPr="00BB6434" w:rsidRDefault="00F3731B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4B2A68">
              <w:rPr>
                <w:rFonts w:ascii="Calibri" w:eastAsia="Times New Roman" w:hAnsi="Calibri" w:cs="Calibri"/>
                <w:color w:val="000000"/>
                <w:sz w:val="20"/>
              </w:rPr>
              <w:t xml:space="preserve"> Winter</w:t>
            </w:r>
          </w:p>
        </w:tc>
        <w:tc>
          <w:tcPr>
            <w:tcW w:w="11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2E0B2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C2F124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4B2A68" w:rsidRPr="00BB6434" w14:paraId="74793324" w14:textId="77777777" w:rsidTr="00502F1F">
        <w:trPr>
          <w:trHeight w:val="288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95681A2" w14:textId="21885590" w:rsidR="004B2A68" w:rsidRPr="00BB6434" w:rsidRDefault="00F3731B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4B2A6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4B2A68" w:rsidRPr="00BB6434">
              <w:rPr>
                <w:rFonts w:ascii="Calibri" w:eastAsia="Times New Roman" w:hAnsi="Calibri" w:cs="Calibri"/>
                <w:color w:val="000000"/>
                <w:sz w:val="20"/>
              </w:rPr>
              <w:t>Spring</w:t>
            </w:r>
          </w:p>
        </w:tc>
        <w:tc>
          <w:tcPr>
            <w:tcW w:w="11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00E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DB6A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B6434" w14:paraId="05A24F11" w14:textId="77777777" w:rsidTr="00502F1F">
        <w:trPr>
          <w:trHeight w:val="288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8ABF0C6" w14:textId="7541E48A" w:rsidR="004B2A68" w:rsidRPr="00BB6434" w:rsidRDefault="00F3731B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4B2A68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4B2A68" w:rsidRPr="00BB6434">
              <w:rPr>
                <w:rFonts w:ascii="Calibri" w:eastAsia="Times New Roman" w:hAnsi="Calibri" w:cs="Calibri"/>
                <w:color w:val="000000"/>
                <w:sz w:val="20"/>
              </w:rPr>
              <w:t>Fall</w:t>
            </w:r>
          </w:p>
        </w:tc>
        <w:tc>
          <w:tcPr>
            <w:tcW w:w="11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0D025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DEAB6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</w:tbl>
    <w:p w14:paraId="3EBFF7E6" w14:textId="77777777" w:rsidR="004B2A68" w:rsidRDefault="004B2A68" w:rsidP="004B2A68">
      <w:pPr>
        <w:ind w:right="-576"/>
        <w:rPr>
          <w:rFonts w:asciiTheme="majorHAnsi" w:hAnsiTheme="majorHAnsi" w:cstheme="majorHAnsi"/>
          <w:sz w:val="20"/>
        </w:rPr>
      </w:pPr>
    </w:p>
    <w:p w14:paraId="6595F949" w14:textId="77777777" w:rsidR="004B2A68" w:rsidRPr="00C26E90" w:rsidRDefault="004B2A68" w:rsidP="004B2A68">
      <w:pPr>
        <w:pStyle w:val="ListBullet"/>
        <w:numPr>
          <w:ilvl w:val="0"/>
          <w:numId w:val="0"/>
        </w:numPr>
        <w:ind w:left="360"/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176"/>
        <w:gridCol w:w="11584"/>
      </w:tblGrid>
      <w:tr w:rsidR="004B2A68" w:rsidRPr="00E222CE" w14:paraId="36057DDE" w14:textId="77777777" w:rsidTr="001200D2">
        <w:trPr>
          <w:trHeight w:val="1692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45895157" w14:textId="22632EF9" w:rsidR="004B2A68" w:rsidRPr="007215A0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E222CE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Other relevant information about </w:t>
            </w:r>
            <w:r w:rsidRPr="007215A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courses taugh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comments on the S</w:t>
            </w:r>
            <w:r w:rsidR="00767EDD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tuden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C</w:t>
            </w:r>
            <w:r w:rsidR="00767EDD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ours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P</w:t>
            </w:r>
            <w:r w:rsidR="00767EDD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erceptio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</w:t>
            </w:r>
            <w:r w:rsidR="00767EDD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urvey (SCPS)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 results including actions taken in response.</w:t>
            </w:r>
          </w:p>
        </w:tc>
        <w:tc>
          <w:tcPr>
            <w:tcW w:w="115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0025F0E" w14:textId="77777777" w:rsidR="004B2A68" w:rsidRPr="00EE67F2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E222CE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 </w:t>
            </w:r>
          </w:p>
        </w:tc>
      </w:tr>
    </w:tbl>
    <w:p w14:paraId="0BBA8911" w14:textId="77777777" w:rsidR="004B2A68" w:rsidRDefault="004B2A68" w:rsidP="004B2A68">
      <w:pPr>
        <w:tabs>
          <w:tab w:val="left" w:pos="1176"/>
        </w:tabs>
        <w:ind w:right="-576"/>
        <w:rPr>
          <w:rFonts w:cstheme="minorHAnsi"/>
          <w:b/>
          <w:i/>
        </w:rPr>
      </w:pPr>
    </w:p>
    <w:tbl>
      <w:tblPr>
        <w:tblW w:w="14873" w:type="dxa"/>
        <w:tblInd w:w="-905" w:type="dxa"/>
        <w:tblLook w:val="04A0" w:firstRow="1" w:lastRow="0" w:firstColumn="1" w:lastColumn="0" w:noHBand="0" w:noVBand="1"/>
      </w:tblPr>
      <w:tblGrid>
        <w:gridCol w:w="1530"/>
        <w:gridCol w:w="13343"/>
      </w:tblGrid>
      <w:tr w:rsidR="004B2A68" w:rsidRPr="00BB6434" w14:paraId="17F51D4D" w14:textId="77777777" w:rsidTr="00293CE7">
        <w:trPr>
          <w:trHeight w:val="576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0E28F55F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ear &amp; Term</w:t>
            </w:r>
          </w:p>
        </w:tc>
        <w:tc>
          <w:tcPr>
            <w:tcW w:w="1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459E6B9" w14:textId="77777777" w:rsidR="004B2A68" w:rsidRPr="00BB6434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List of Curriculum work, course renewal, and new course development</w:t>
            </w:r>
          </w:p>
        </w:tc>
      </w:tr>
      <w:tr w:rsidR="00293CE7" w:rsidRPr="00BB6434" w14:paraId="77C496B1" w14:textId="77777777" w:rsidTr="00293CE7">
        <w:trPr>
          <w:trHeight w:val="288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171E180" w14:textId="48091143" w:rsidR="00293CE7" w:rsidRPr="00BB6434" w:rsidRDefault="00F3731B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293CE7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293CE7" w:rsidRPr="00BB6434">
              <w:rPr>
                <w:rFonts w:ascii="Calibri" w:eastAsia="Times New Roman" w:hAnsi="Calibri" w:cs="Calibri"/>
                <w:color w:val="000000"/>
                <w:sz w:val="20"/>
              </w:rPr>
              <w:t>Winter</w:t>
            </w:r>
          </w:p>
        </w:tc>
        <w:tc>
          <w:tcPr>
            <w:tcW w:w="1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4ACC2" w14:textId="77777777" w:rsidR="00293CE7" w:rsidRPr="00BB6434" w:rsidRDefault="00293CE7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93CE7" w:rsidRPr="00BB6434" w14:paraId="3B5B2E59" w14:textId="77777777" w:rsidTr="00293CE7">
        <w:trPr>
          <w:trHeight w:val="288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BD60D32" w14:textId="48F0577C" w:rsidR="00293CE7" w:rsidRPr="00BB6434" w:rsidRDefault="00F3731B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293CE7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293CE7" w:rsidRPr="00BB6434">
              <w:rPr>
                <w:rFonts w:ascii="Calibri" w:eastAsia="Times New Roman" w:hAnsi="Calibri" w:cs="Calibri"/>
                <w:color w:val="000000"/>
                <w:sz w:val="20"/>
              </w:rPr>
              <w:t>Spring</w:t>
            </w:r>
          </w:p>
        </w:tc>
        <w:tc>
          <w:tcPr>
            <w:tcW w:w="1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50B9B" w14:textId="77777777" w:rsidR="00293CE7" w:rsidRPr="00BB6434" w:rsidRDefault="00293CE7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93CE7" w:rsidRPr="00BB6434" w14:paraId="3FFED8BA" w14:textId="77777777" w:rsidTr="00293CE7">
        <w:trPr>
          <w:trHeight w:val="288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40DDBAF" w14:textId="3E785427" w:rsidR="00293CE7" w:rsidRPr="00BB6434" w:rsidRDefault="00F3731B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5</w:t>
            </w:r>
            <w:r w:rsidR="00293CE7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293CE7" w:rsidRPr="00BB6434">
              <w:rPr>
                <w:rFonts w:ascii="Calibri" w:eastAsia="Times New Roman" w:hAnsi="Calibri" w:cs="Calibri"/>
                <w:color w:val="000000"/>
                <w:sz w:val="20"/>
              </w:rPr>
              <w:t>Fall</w:t>
            </w:r>
          </w:p>
        </w:tc>
        <w:tc>
          <w:tcPr>
            <w:tcW w:w="1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189C4" w14:textId="77777777" w:rsidR="00293CE7" w:rsidRPr="00BB6434" w:rsidRDefault="00293CE7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293CE7" w:rsidRPr="00BB6434" w14:paraId="28DFF940" w14:textId="77777777" w:rsidTr="00293CE7">
        <w:trPr>
          <w:trHeight w:val="288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7CE51A8E" w14:textId="46D5AFFC" w:rsidR="00293CE7" w:rsidRPr="00BB6434" w:rsidRDefault="00F3731B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293CE7">
              <w:rPr>
                <w:rFonts w:ascii="Calibri" w:eastAsia="Times New Roman" w:hAnsi="Calibri" w:cs="Calibri"/>
                <w:color w:val="000000"/>
                <w:sz w:val="20"/>
              </w:rPr>
              <w:t xml:space="preserve"> Winter</w:t>
            </w:r>
          </w:p>
        </w:tc>
        <w:tc>
          <w:tcPr>
            <w:tcW w:w="1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8C4B9" w14:textId="77777777" w:rsidR="00293CE7" w:rsidRPr="00BB6434" w:rsidRDefault="00293CE7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293CE7" w:rsidRPr="00BB6434" w14:paraId="6322DDAB" w14:textId="77777777" w:rsidTr="00293CE7">
        <w:trPr>
          <w:trHeight w:val="288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24F1D095" w14:textId="6EE8ED1A" w:rsidR="00293CE7" w:rsidRPr="00BB6434" w:rsidRDefault="00F3731B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293CE7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293CE7" w:rsidRPr="00BB6434">
              <w:rPr>
                <w:rFonts w:ascii="Calibri" w:eastAsia="Times New Roman" w:hAnsi="Calibri" w:cs="Calibri"/>
                <w:color w:val="000000"/>
                <w:sz w:val="20"/>
              </w:rPr>
              <w:t>Spring</w:t>
            </w:r>
          </w:p>
        </w:tc>
        <w:tc>
          <w:tcPr>
            <w:tcW w:w="1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DB9CFF" w14:textId="77777777" w:rsidR="00293CE7" w:rsidRPr="00BB6434" w:rsidRDefault="00293CE7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293CE7" w:rsidRPr="00BB6434" w14:paraId="1211803F" w14:textId="77777777" w:rsidTr="00293CE7">
        <w:trPr>
          <w:trHeight w:val="288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0B43D798" w14:textId="501983F3" w:rsidR="00293CE7" w:rsidRPr="00BB6434" w:rsidRDefault="00F3731B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>202</w:t>
            </w:r>
            <w:r w:rsidR="00DA5AE4">
              <w:rPr>
                <w:rFonts w:ascii="Calibri" w:eastAsia="Times New Roman" w:hAnsi="Calibri" w:cs="Calibri"/>
                <w:color w:val="000000"/>
                <w:sz w:val="20"/>
              </w:rPr>
              <w:t>6</w:t>
            </w:r>
            <w:r w:rsidR="00293CE7">
              <w:rPr>
                <w:rFonts w:ascii="Calibri" w:eastAsia="Times New Roman" w:hAnsi="Calibri" w:cs="Calibri"/>
                <w:color w:val="000000"/>
                <w:sz w:val="20"/>
              </w:rPr>
              <w:t xml:space="preserve"> </w:t>
            </w:r>
            <w:r w:rsidR="00293CE7" w:rsidRPr="00BB6434">
              <w:rPr>
                <w:rFonts w:ascii="Calibri" w:eastAsia="Times New Roman" w:hAnsi="Calibri" w:cs="Calibri"/>
                <w:color w:val="000000"/>
                <w:sz w:val="20"/>
              </w:rPr>
              <w:t>Fall</w:t>
            </w:r>
          </w:p>
        </w:tc>
        <w:tc>
          <w:tcPr>
            <w:tcW w:w="1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2952C" w14:textId="77777777" w:rsidR="00293CE7" w:rsidRPr="00BB6434" w:rsidRDefault="00293CE7" w:rsidP="00293C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</w:tbl>
    <w:p w14:paraId="2ECD3E13" w14:textId="77777777" w:rsidR="004B2A68" w:rsidRDefault="004B2A68" w:rsidP="004B2A68">
      <w:pPr>
        <w:tabs>
          <w:tab w:val="left" w:pos="1176"/>
        </w:tabs>
        <w:ind w:right="-576"/>
        <w:rPr>
          <w:rFonts w:cstheme="minorHAnsi"/>
          <w:b/>
          <w:i/>
        </w:rPr>
      </w:pPr>
    </w:p>
    <w:p w14:paraId="12D324F7" w14:textId="77777777" w:rsidR="004B2A68" w:rsidRPr="00246ED0" w:rsidRDefault="004B2A68" w:rsidP="004B2A68">
      <w:pPr>
        <w:tabs>
          <w:tab w:val="left" w:pos="1176"/>
        </w:tabs>
        <w:ind w:left="-864" w:right="-576"/>
        <w:rPr>
          <w:rFonts w:cstheme="minorHAnsi"/>
          <w:b/>
          <w:i/>
        </w:rPr>
      </w:pPr>
      <w:r w:rsidRPr="00246ED0">
        <w:rPr>
          <w:rFonts w:cstheme="minorHAnsi"/>
          <w:b/>
          <w:i/>
        </w:rPr>
        <w:lastRenderedPageBreak/>
        <w:t xml:space="preserve">Training of Highly Qualified Professional </w:t>
      </w:r>
    </w:p>
    <w:tbl>
      <w:tblPr>
        <w:tblW w:w="14670" w:type="dxa"/>
        <w:tblInd w:w="-905" w:type="dxa"/>
        <w:tblLook w:val="04A0" w:firstRow="1" w:lastRow="0" w:firstColumn="1" w:lastColumn="0" w:noHBand="0" w:noVBand="1"/>
      </w:tblPr>
      <w:tblGrid>
        <w:gridCol w:w="3510"/>
        <w:gridCol w:w="811"/>
        <w:gridCol w:w="6928"/>
        <w:gridCol w:w="1260"/>
        <w:gridCol w:w="1260"/>
        <w:gridCol w:w="1080"/>
      </w:tblGrid>
      <w:tr w:rsidR="004B2A68" w:rsidRPr="002F5128" w14:paraId="66E56D0D" w14:textId="77777777" w:rsidTr="0060737B">
        <w:trPr>
          <w:trHeight w:val="368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bottom"/>
            <w:hideMark/>
          </w:tcPr>
          <w:p w14:paraId="493DC4D6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 of research graduate studen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 for whom you were 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  <w:u w:val="single"/>
              </w:rPr>
              <w:t>advisor or co-advisor</w:t>
            </w:r>
          </w:p>
        </w:tc>
        <w:tc>
          <w:tcPr>
            <w:tcW w:w="6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61B52CEB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Degree</w:t>
            </w:r>
          </w:p>
        </w:tc>
        <w:tc>
          <w:tcPr>
            <w:tcW w:w="6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7E8911C7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  <w:t>Unit and (if not UW) Universit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B7BFA66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Full or Part time (F or P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0E4205AE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tart Date (</w:t>
            </w:r>
            <w:proofErr w:type="spellStart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5E0A9F9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End Date (</w:t>
            </w:r>
            <w:proofErr w:type="spellStart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</w:t>
            </w: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)</w:t>
            </w:r>
          </w:p>
        </w:tc>
      </w:tr>
      <w:tr w:rsidR="004B2A68" w:rsidRPr="002F5128" w14:paraId="518E8490" w14:textId="77777777" w:rsidTr="0060737B">
        <w:trPr>
          <w:trHeight w:val="288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58363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E2384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53B6B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5681D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7FE46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27FD3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2A68" w:rsidRPr="002F5128" w14:paraId="2F28882A" w14:textId="77777777" w:rsidTr="0060737B">
        <w:trPr>
          <w:trHeight w:val="288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06A04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1643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D703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F83A7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A775C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C829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2F5128" w14:paraId="0B04B019" w14:textId="77777777" w:rsidTr="0060737B">
        <w:trPr>
          <w:trHeight w:val="288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C80BC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E37F18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8F8A8A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2D3A2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3DBF4D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E0B176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DE45359" w14:textId="77777777" w:rsidR="004B2A68" w:rsidRPr="006573BA" w:rsidRDefault="004B2A68" w:rsidP="004B2A68">
      <w:pPr>
        <w:tabs>
          <w:tab w:val="left" w:pos="1176"/>
        </w:tabs>
        <w:ind w:left="-576" w:right="-576"/>
        <w:rPr>
          <w:rFonts w:asciiTheme="majorHAnsi" w:hAnsiTheme="majorHAnsi" w:cstheme="majorHAnsi"/>
          <w:b/>
          <w:iCs/>
        </w:rPr>
      </w:pPr>
    </w:p>
    <w:tbl>
      <w:tblPr>
        <w:tblW w:w="14934" w:type="dxa"/>
        <w:tblInd w:w="-905" w:type="dxa"/>
        <w:tblLook w:val="04A0" w:firstRow="1" w:lastRow="0" w:firstColumn="1" w:lastColumn="0" w:noHBand="0" w:noVBand="1"/>
      </w:tblPr>
      <w:tblGrid>
        <w:gridCol w:w="3594"/>
        <w:gridCol w:w="811"/>
        <w:gridCol w:w="6946"/>
        <w:gridCol w:w="1276"/>
        <w:gridCol w:w="1276"/>
        <w:gridCol w:w="1031"/>
      </w:tblGrid>
      <w:tr w:rsidR="004B2A68" w:rsidRPr="00BE4219" w14:paraId="647494F2" w14:textId="77777777" w:rsidTr="0060737B">
        <w:trPr>
          <w:trHeight w:val="755"/>
        </w:trPr>
        <w:tc>
          <w:tcPr>
            <w:tcW w:w="3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bottom"/>
            <w:hideMark/>
          </w:tcPr>
          <w:p w14:paraId="4B5E53E0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 of research graduate studen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 for whom you wer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an 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  <w:u w:val="single"/>
              </w:rPr>
              <w:t>advisor</w:t>
            </w: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  <w:u w:val="single"/>
              </w:rPr>
              <w:t>y committee member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7CC48A58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Degree</w:t>
            </w:r>
          </w:p>
        </w:tc>
        <w:tc>
          <w:tcPr>
            <w:tcW w:w="6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1AFC473C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  <w:t>Unit and (if not UW) Univers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B45869D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Full or Part time (F or P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54A0942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tart Date (</w:t>
            </w:r>
            <w:proofErr w:type="spellStart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)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451E2BF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End Date (</w:t>
            </w:r>
            <w:proofErr w:type="spellStart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</w:t>
            </w: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)</w:t>
            </w:r>
          </w:p>
        </w:tc>
      </w:tr>
      <w:tr w:rsidR="004B2A68" w:rsidRPr="00BE4219" w14:paraId="3657B065" w14:textId="77777777" w:rsidTr="0060737B">
        <w:trPr>
          <w:trHeight w:val="288"/>
        </w:trPr>
        <w:tc>
          <w:tcPr>
            <w:tcW w:w="3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306C4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77AE6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2A066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0308A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2DC8C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3CC76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  <w:tr w:rsidR="004B2A68" w:rsidRPr="00BE4219" w14:paraId="6B16AB69" w14:textId="77777777" w:rsidTr="0060737B">
        <w:trPr>
          <w:trHeight w:val="288"/>
        </w:trPr>
        <w:tc>
          <w:tcPr>
            <w:tcW w:w="3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6F153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E6CD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24A9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6273C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F959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88EC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</w:p>
        </w:tc>
      </w:tr>
      <w:tr w:rsidR="004B2A68" w:rsidRPr="00BE4219" w14:paraId="46365B51" w14:textId="77777777" w:rsidTr="0060737B">
        <w:trPr>
          <w:trHeight w:val="288"/>
        </w:trPr>
        <w:tc>
          <w:tcPr>
            <w:tcW w:w="3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BAC7A4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9B905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BB183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25A703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4EF51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DA602" w14:textId="77777777" w:rsidR="004B2A68" w:rsidRPr="002F512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</w:p>
        </w:tc>
      </w:tr>
    </w:tbl>
    <w:p w14:paraId="154034D6" w14:textId="271FC5CE" w:rsidR="001200D2" w:rsidRDefault="001200D2"/>
    <w:p w14:paraId="08F4452F" w14:textId="77777777" w:rsidR="001200D2" w:rsidRDefault="001200D2"/>
    <w:tbl>
      <w:tblPr>
        <w:tblW w:w="14934" w:type="dxa"/>
        <w:tblInd w:w="-905" w:type="dxa"/>
        <w:tblLook w:val="04A0" w:firstRow="1" w:lastRow="0" w:firstColumn="1" w:lastColumn="0" w:noHBand="0" w:noVBand="1"/>
      </w:tblPr>
      <w:tblGrid>
        <w:gridCol w:w="3850"/>
        <w:gridCol w:w="811"/>
        <w:gridCol w:w="7863"/>
        <w:gridCol w:w="1417"/>
        <w:gridCol w:w="993"/>
      </w:tblGrid>
      <w:tr w:rsidR="004B2A68" w:rsidRPr="00BE4219" w14:paraId="5ADE465A" w14:textId="77777777" w:rsidTr="0060737B">
        <w:trPr>
          <w:trHeight w:val="440"/>
        </w:trPr>
        <w:tc>
          <w:tcPr>
            <w:tcW w:w="3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2E59FBEF" w14:textId="77777777" w:rsidR="004B2A68" w:rsidRPr="006C17AC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u w:val="single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Name of </w:t>
            </w: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undergraduate research 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tuden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 for whom you were</w:t>
            </w: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 an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 </w:t>
            </w: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  <w:u w:val="single"/>
              </w:rPr>
              <w:t>advisor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D22BA91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Degree</w:t>
            </w:r>
          </w:p>
        </w:tc>
        <w:tc>
          <w:tcPr>
            <w:tcW w:w="7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85C361A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  <w:t>Unit and (if not UW) Universit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4944CBA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tart Date (</w:t>
            </w:r>
            <w:proofErr w:type="spellStart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85047C6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End Date (</w:t>
            </w:r>
            <w:proofErr w:type="spellStart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F5128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</w:t>
            </w: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)</w:t>
            </w:r>
          </w:p>
        </w:tc>
      </w:tr>
      <w:tr w:rsidR="004B2A68" w:rsidRPr="002F5128" w14:paraId="4B3DA604" w14:textId="77777777" w:rsidTr="0060737B">
        <w:trPr>
          <w:trHeight w:val="288"/>
        </w:trPr>
        <w:tc>
          <w:tcPr>
            <w:tcW w:w="3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D938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2E9C0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2B43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E923E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D1363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2A68" w:rsidRPr="002F5128" w14:paraId="29DE4176" w14:textId="77777777" w:rsidTr="0060737B">
        <w:trPr>
          <w:trHeight w:val="288"/>
        </w:trPr>
        <w:tc>
          <w:tcPr>
            <w:tcW w:w="3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6B442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E026B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FB6C8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416C9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AE7DF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F5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2F5128" w14:paraId="58C82889" w14:textId="77777777" w:rsidTr="0060737B">
        <w:trPr>
          <w:trHeight w:val="288"/>
        </w:trPr>
        <w:tc>
          <w:tcPr>
            <w:tcW w:w="3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211A0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EB0515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2EEE4A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7869DF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25373" w14:textId="77777777" w:rsidR="004B2A68" w:rsidRPr="002F5128" w:rsidRDefault="004B2A68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8EC27CC" w14:textId="77777777" w:rsidR="00022452" w:rsidRDefault="00022452"/>
    <w:tbl>
      <w:tblPr>
        <w:tblW w:w="14929" w:type="dxa"/>
        <w:tblInd w:w="-905" w:type="dxa"/>
        <w:tblLook w:val="04A0" w:firstRow="1" w:lastRow="0" w:firstColumn="1" w:lastColumn="0" w:noHBand="0" w:noVBand="1"/>
      </w:tblPr>
      <w:tblGrid>
        <w:gridCol w:w="4533"/>
        <w:gridCol w:w="7986"/>
        <w:gridCol w:w="2410"/>
      </w:tblGrid>
      <w:tr w:rsidR="00022452" w:rsidRPr="00D32E74" w14:paraId="2266DA6A" w14:textId="77777777" w:rsidTr="0060737B">
        <w:trPr>
          <w:trHeight w:val="493"/>
        </w:trPr>
        <w:tc>
          <w:tcPr>
            <w:tcW w:w="453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BC2E6"/>
            <w:hideMark/>
          </w:tcPr>
          <w:p w14:paraId="7B7C623D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D32E7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 of PHD student</w:t>
            </w: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</w:t>
            </w:r>
            <w:r w:rsidRPr="00D32E74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 xml:space="preserve"> for whom you were a </w:t>
            </w:r>
            <w:r w:rsidRPr="00D32E74">
              <w:rPr>
                <w:rFonts w:ascii="Calibri" w:eastAsia="Times New Roman" w:hAnsi="Calibri" w:cs="Calibri"/>
                <w:b/>
                <w:bCs/>
                <w:color w:val="000000"/>
                <w:sz w:val="20"/>
                <w:u w:val="single"/>
              </w:rPr>
              <w:t>proposal or comprehensive examination committee member</w:t>
            </w:r>
          </w:p>
        </w:tc>
        <w:tc>
          <w:tcPr>
            <w:tcW w:w="798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noWrap/>
            <w:hideMark/>
          </w:tcPr>
          <w:p w14:paraId="6DD1AB8E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  <w:t xml:space="preserve">Program, </w:t>
            </w:r>
            <w:r w:rsidRPr="00D32E7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</w:rPr>
              <w:t>Unit and (if not UW) University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hideMark/>
          </w:tcPr>
          <w:p w14:paraId="1FAF47EC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Date of Exam (</w:t>
            </w:r>
            <w:proofErr w:type="spellStart"/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)</w:t>
            </w:r>
          </w:p>
        </w:tc>
      </w:tr>
      <w:tr w:rsidR="00022452" w:rsidRPr="00D32E74" w14:paraId="2B939FEE" w14:textId="77777777" w:rsidTr="0060737B">
        <w:trPr>
          <w:trHeight w:val="309"/>
        </w:trPr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5D864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2E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B63E5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2E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433CB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2E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22452" w:rsidRPr="00D32E74" w14:paraId="2A99473D" w14:textId="77777777" w:rsidTr="0060737B">
        <w:trPr>
          <w:trHeight w:val="309"/>
        </w:trPr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B353E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2E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665D1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2E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CB1AF" w14:textId="77777777" w:rsidR="00022452" w:rsidRPr="00D32E74" w:rsidRDefault="00022452" w:rsidP="000224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2E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2A9F685" w14:textId="554ECB22" w:rsidR="004B2A68" w:rsidRDefault="004B2A68" w:rsidP="004B2A68">
      <w:pPr>
        <w:tabs>
          <w:tab w:val="left" w:pos="1176"/>
        </w:tabs>
        <w:ind w:left="-576" w:right="-576"/>
        <w:rPr>
          <w:rFonts w:asciiTheme="majorHAnsi" w:hAnsiTheme="majorHAnsi" w:cstheme="majorHAnsi"/>
          <w:b/>
          <w:sz w:val="20"/>
        </w:rPr>
      </w:pPr>
    </w:p>
    <w:tbl>
      <w:tblPr>
        <w:tblW w:w="14885" w:type="dxa"/>
        <w:tblInd w:w="-9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85"/>
      </w:tblGrid>
      <w:tr w:rsidR="001200D2" w:rsidRPr="00EB578B" w14:paraId="0D226C89" w14:textId="77777777" w:rsidTr="0060737B">
        <w:trPr>
          <w:trHeight w:val="548"/>
        </w:trPr>
        <w:tc>
          <w:tcPr>
            <w:tcW w:w="14885" w:type="dxa"/>
            <w:tcBorders>
              <w:bottom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4B9779A4" w14:textId="77777777" w:rsidR="001200D2" w:rsidRPr="00EB578B" w:rsidRDefault="001200D2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8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List of work on scholarship of teaching and learning</w:t>
            </w:r>
          </w:p>
        </w:tc>
      </w:tr>
      <w:tr w:rsidR="001200D2" w:rsidRPr="00EB578B" w14:paraId="3473A920" w14:textId="77777777" w:rsidTr="0060737B">
        <w:trPr>
          <w:trHeight w:val="548"/>
        </w:trPr>
        <w:tc>
          <w:tcPr>
            <w:tcW w:w="14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AA8315" w14:textId="77777777" w:rsidR="001200D2" w:rsidRPr="00EB578B" w:rsidRDefault="001200D2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200D2" w:rsidRPr="00EB578B" w14:paraId="38B147DE" w14:textId="77777777" w:rsidTr="0060737B">
        <w:trPr>
          <w:trHeight w:val="548"/>
        </w:trPr>
        <w:tc>
          <w:tcPr>
            <w:tcW w:w="14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2C0B10" w14:textId="77777777" w:rsidR="001200D2" w:rsidRPr="00EB578B" w:rsidRDefault="001200D2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0B892D3" w14:textId="77777777" w:rsidR="004B2A68" w:rsidRDefault="004B2A68" w:rsidP="004B2A68">
      <w:pPr>
        <w:tabs>
          <w:tab w:val="left" w:pos="1176"/>
        </w:tabs>
        <w:ind w:left="-576" w:right="-576"/>
        <w:rPr>
          <w:rFonts w:asciiTheme="majorHAnsi" w:hAnsiTheme="majorHAnsi" w:cstheme="majorHAnsi"/>
          <w:b/>
          <w:sz w:val="20"/>
        </w:rPr>
      </w:pPr>
    </w:p>
    <w:tbl>
      <w:tblPr>
        <w:tblW w:w="14789" w:type="dxa"/>
        <w:tblInd w:w="-907" w:type="dxa"/>
        <w:tblLook w:val="04A0" w:firstRow="1" w:lastRow="0" w:firstColumn="1" w:lastColumn="0" w:noHBand="0" w:noVBand="1"/>
      </w:tblPr>
      <w:tblGrid>
        <w:gridCol w:w="4438"/>
        <w:gridCol w:w="2018"/>
        <w:gridCol w:w="6207"/>
        <w:gridCol w:w="1134"/>
        <w:gridCol w:w="992"/>
      </w:tblGrid>
      <w:tr w:rsidR="004B2A68" w:rsidRPr="00246ED0" w14:paraId="691C1143" w14:textId="77777777" w:rsidTr="0060737B">
        <w:trPr>
          <w:trHeight w:val="412"/>
        </w:trPr>
        <w:tc>
          <w:tcPr>
            <w:tcW w:w="44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BC2E6"/>
            <w:hideMark/>
          </w:tcPr>
          <w:p w14:paraId="30EC81EF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s of other highly qualified personnel you have trained</w:t>
            </w:r>
          </w:p>
        </w:tc>
        <w:tc>
          <w:tcPr>
            <w:tcW w:w="20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noWrap/>
            <w:hideMark/>
          </w:tcPr>
          <w:p w14:paraId="7C4182CA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Type</w:t>
            </w:r>
          </w:p>
        </w:tc>
        <w:tc>
          <w:tcPr>
            <w:tcW w:w="620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noWrap/>
            <w:hideMark/>
          </w:tcPr>
          <w:p w14:paraId="78437ED5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Location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hideMark/>
          </w:tcPr>
          <w:p w14:paraId="5065B088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Start Date (</w:t>
            </w:r>
            <w:proofErr w:type="spellStart"/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)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hideMark/>
          </w:tcPr>
          <w:p w14:paraId="683234AF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End Date (</w:t>
            </w:r>
            <w:proofErr w:type="spellStart"/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Yr</w:t>
            </w:r>
            <w:proofErr w:type="spellEnd"/>
            <w:r w:rsidRPr="00246ED0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/Mo)</w:t>
            </w:r>
          </w:p>
        </w:tc>
      </w:tr>
      <w:tr w:rsidR="004B2A68" w:rsidRPr="00246ED0" w14:paraId="1035E74B" w14:textId="77777777" w:rsidTr="0060737B">
        <w:trPr>
          <w:trHeight w:val="300"/>
        </w:trPr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228F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DC561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9F6C7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CF048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AD8A4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246ED0" w14:paraId="0BB3C3F7" w14:textId="77777777" w:rsidTr="0060737B">
        <w:trPr>
          <w:trHeight w:val="300"/>
        </w:trPr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6E84E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B0427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B23E9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D7006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F4981" w14:textId="77777777" w:rsidR="004B2A68" w:rsidRPr="00246ED0" w:rsidRDefault="004B2A68" w:rsidP="001200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6ED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A2DFFB9" w14:textId="18E4DF99" w:rsidR="004B2A68" w:rsidRDefault="004B2A68" w:rsidP="004B2A68">
      <w:pPr>
        <w:tabs>
          <w:tab w:val="left" w:pos="1176"/>
        </w:tabs>
        <w:ind w:right="-576"/>
        <w:rPr>
          <w:rFonts w:cstheme="minorHAnsi"/>
          <w:b/>
          <w:i/>
        </w:rPr>
      </w:pPr>
    </w:p>
    <w:p w14:paraId="61B83957" w14:textId="77777777" w:rsidR="004B2A68" w:rsidRPr="00BE4219" w:rsidRDefault="004B2A68" w:rsidP="004B2A68">
      <w:pPr>
        <w:tabs>
          <w:tab w:val="left" w:pos="1176"/>
        </w:tabs>
        <w:ind w:left="-864" w:right="-576"/>
        <w:rPr>
          <w:rFonts w:cstheme="minorHAnsi"/>
          <w:b/>
          <w:i/>
        </w:rPr>
      </w:pPr>
      <w:r w:rsidRPr="00BE4219">
        <w:rPr>
          <w:rFonts w:cstheme="minorHAnsi"/>
          <w:b/>
          <w:i/>
        </w:rPr>
        <w:t>Optional</w:t>
      </w:r>
    </w:p>
    <w:tbl>
      <w:tblPr>
        <w:tblW w:w="14760" w:type="dxa"/>
        <w:tblInd w:w="-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30"/>
        <w:gridCol w:w="4230"/>
        <w:gridCol w:w="2430"/>
        <w:gridCol w:w="2070"/>
      </w:tblGrid>
      <w:tr w:rsidR="004B2A68" w:rsidRPr="00BE4219" w14:paraId="4498B7E3" w14:textId="77777777" w:rsidTr="0060737B">
        <w:trPr>
          <w:trHeight w:val="445"/>
        </w:trPr>
        <w:tc>
          <w:tcPr>
            <w:tcW w:w="6030" w:type="dxa"/>
            <w:tcBorders>
              <w:bottom w:val="single" w:sz="4" w:space="0" w:color="auto"/>
            </w:tcBorders>
            <w:shd w:val="clear" w:color="000000" w:fill="9BC2E6"/>
            <w:hideMark/>
          </w:tcPr>
          <w:p w14:paraId="737CB657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 of student/s supervised or funded by you who conducted international field work</w:t>
            </w: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000000" w:fill="9BC2E6"/>
            <w:noWrap/>
            <w:hideMark/>
          </w:tcPr>
          <w:p w14:paraId="126C0B7D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Degree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000000" w:fill="9BC2E6"/>
            <w:noWrap/>
            <w:hideMark/>
          </w:tcPr>
          <w:p w14:paraId="560172D5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 of Country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000000" w:fill="9BC2E6"/>
            <w:hideMark/>
          </w:tcPr>
          <w:p w14:paraId="109F269B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Length of stay abroad</w:t>
            </w:r>
          </w:p>
        </w:tc>
      </w:tr>
      <w:tr w:rsidR="004B2A68" w:rsidRPr="00BE4219" w14:paraId="7F81D2F3" w14:textId="77777777" w:rsidTr="0060737B">
        <w:trPr>
          <w:trHeight w:val="227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3666B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CE061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8A3FC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7BD9B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BE4219" w14:paraId="4205C5B7" w14:textId="77777777" w:rsidTr="0060737B">
        <w:trPr>
          <w:trHeight w:val="227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6A6FE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13BB5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C7BFF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DDF8C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27EDEBC" w14:textId="77777777" w:rsidR="004B2A68" w:rsidRDefault="004B2A68" w:rsidP="004B2A68">
      <w:pPr>
        <w:tabs>
          <w:tab w:val="left" w:pos="1176"/>
        </w:tabs>
        <w:ind w:left="-576" w:right="-576"/>
        <w:rPr>
          <w:rFonts w:asciiTheme="majorHAnsi" w:hAnsiTheme="majorHAnsi" w:cstheme="majorHAnsi"/>
          <w:b/>
        </w:rPr>
      </w:pPr>
    </w:p>
    <w:tbl>
      <w:tblPr>
        <w:tblW w:w="14760" w:type="dxa"/>
        <w:tblInd w:w="-910" w:type="dxa"/>
        <w:tblLook w:val="04A0" w:firstRow="1" w:lastRow="0" w:firstColumn="1" w:lastColumn="0" w:noHBand="0" w:noVBand="1"/>
      </w:tblPr>
      <w:tblGrid>
        <w:gridCol w:w="6030"/>
        <w:gridCol w:w="4230"/>
        <w:gridCol w:w="2700"/>
        <w:gridCol w:w="1800"/>
      </w:tblGrid>
      <w:tr w:rsidR="004B2A68" w:rsidRPr="00BE4219" w14:paraId="317DB3DC" w14:textId="77777777" w:rsidTr="0060737B">
        <w:trPr>
          <w:trHeight w:val="445"/>
        </w:trPr>
        <w:tc>
          <w:tcPr>
            <w:tcW w:w="60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BC2E6"/>
            <w:hideMark/>
          </w:tcPr>
          <w:p w14:paraId="0833C9A9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 of student/s supervised or funded by you who presented at international conferences</w:t>
            </w:r>
          </w:p>
        </w:tc>
        <w:tc>
          <w:tcPr>
            <w:tcW w:w="423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noWrap/>
            <w:hideMark/>
          </w:tcPr>
          <w:p w14:paraId="45CC1982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Degree</w:t>
            </w:r>
          </w:p>
        </w:tc>
        <w:tc>
          <w:tcPr>
            <w:tcW w:w="27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noWrap/>
            <w:hideMark/>
          </w:tcPr>
          <w:p w14:paraId="41FB6425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BE4219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Name of Country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BC2E6"/>
            <w:hideMark/>
          </w:tcPr>
          <w:p w14:paraId="643DCA10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Date (month, year)</w:t>
            </w:r>
          </w:p>
        </w:tc>
      </w:tr>
      <w:tr w:rsidR="004B2A68" w:rsidRPr="00BE4219" w14:paraId="70F7A2BE" w14:textId="77777777" w:rsidTr="0060737B">
        <w:trPr>
          <w:trHeight w:val="227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9D5EA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0476C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0FD23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BE7C8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BE4219" w14:paraId="79E2AA2E" w14:textId="77777777" w:rsidTr="0060737B">
        <w:trPr>
          <w:trHeight w:val="227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B50FA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6DB3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32E91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E2F8B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7A799E1" w14:textId="1D97A398" w:rsidR="004B2A68" w:rsidRDefault="004B2A68" w:rsidP="004B2A68">
      <w:pPr>
        <w:tabs>
          <w:tab w:val="left" w:pos="1176"/>
        </w:tabs>
        <w:ind w:left="-576" w:right="-576"/>
        <w:rPr>
          <w:rFonts w:asciiTheme="majorHAnsi" w:hAnsiTheme="majorHAnsi" w:cstheme="majorHAnsi"/>
          <w:b/>
        </w:rPr>
      </w:pPr>
    </w:p>
    <w:tbl>
      <w:tblPr>
        <w:tblStyle w:val="TableGrid"/>
        <w:tblW w:w="5692" w:type="pct"/>
        <w:tblInd w:w="-856" w:type="dxa"/>
        <w:tblLook w:val="04A0" w:firstRow="1" w:lastRow="0" w:firstColumn="1" w:lastColumn="0" w:noHBand="0" w:noVBand="1"/>
      </w:tblPr>
      <w:tblGrid>
        <w:gridCol w:w="4067"/>
        <w:gridCol w:w="10675"/>
      </w:tblGrid>
      <w:tr w:rsidR="003F18A8" w14:paraId="1CF1DB9E" w14:textId="77777777" w:rsidTr="00E300B0">
        <w:trPr>
          <w:trHeight w:val="1440"/>
        </w:trPr>
        <w:tc>
          <w:tcPr>
            <w:tcW w:w="4067" w:type="dxa"/>
            <w:shd w:val="clear" w:color="auto" w:fill="9CC2E5" w:themeFill="accent1" w:themeFillTint="99"/>
          </w:tcPr>
          <w:p w14:paraId="09BD521F" w14:textId="77777777" w:rsidR="003F18A8" w:rsidRPr="003F18A8" w:rsidRDefault="003F18A8" w:rsidP="00505597">
            <w:pPr>
              <w:pStyle w:val="TableText"/>
              <w:rPr>
                <w:b/>
              </w:rPr>
            </w:pPr>
            <w:bookmarkStart w:id="0" w:name="_Hlk120029309"/>
            <w:r w:rsidRPr="003F18A8">
              <w:rPr>
                <w:b/>
              </w:rPr>
              <w:t>Other relevant information about training of highly qualified personnel</w:t>
            </w:r>
          </w:p>
        </w:tc>
        <w:tc>
          <w:tcPr>
            <w:tcW w:w="10676" w:type="dxa"/>
          </w:tcPr>
          <w:p w14:paraId="3F042450" w14:textId="77777777" w:rsidR="003F18A8" w:rsidRDefault="003F18A8" w:rsidP="00505597">
            <w:pPr>
              <w:pStyle w:val="TableText"/>
            </w:pPr>
          </w:p>
        </w:tc>
      </w:tr>
      <w:bookmarkEnd w:id="0"/>
    </w:tbl>
    <w:p w14:paraId="5D6BC04E" w14:textId="77777777" w:rsidR="003F18A8" w:rsidRDefault="003F18A8" w:rsidP="004B2A68">
      <w:pPr>
        <w:tabs>
          <w:tab w:val="left" w:pos="1176"/>
        </w:tabs>
        <w:ind w:left="-576" w:right="-576"/>
        <w:rPr>
          <w:rFonts w:asciiTheme="majorHAnsi" w:hAnsiTheme="majorHAnsi" w:cstheme="majorHAnsi"/>
          <w:b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14760"/>
      </w:tblGrid>
      <w:tr w:rsidR="004B2A68" w:rsidRPr="00BE4219" w14:paraId="1CA04C23" w14:textId="77777777" w:rsidTr="00502F1F">
        <w:trPr>
          <w:trHeight w:val="1313"/>
        </w:trPr>
        <w:tc>
          <w:tcPr>
            <w:tcW w:w="1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43C70742" w14:textId="77777777" w:rsidR="004B2A6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 xml:space="preserve">Provide a one-page narrative that includes highlights from your teaching over the evaluation period regarding some or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all of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the following four dimensions of effective teaching in relation to course teaching and/or supervision:</w:t>
            </w:r>
          </w:p>
          <w:p w14:paraId="456E437F" w14:textId="77777777" w:rsidR="004B2A68" w:rsidRDefault="004B2A68" w:rsidP="00502F1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esign changes and/or successes</w:t>
            </w:r>
          </w:p>
          <w:p w14:paraId="322034C8" w14:textId="77777777" w:rsidR="004B2A68" w:rsidRDefault="004B2A68" w:rsidP="00502F1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Implementation changes and/or successes</w:t>
            </w:r>
          </w:p>
          <w:p w14:paraId="1895A7BD" w14:textId="77777777" w:rsidR="004B2A68" w:rsidRDefault="004B2A68" w:rsidP="00502F1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Actions you have taken to foster a positive learning environment for your students</w:t>
            </w:r>
          </w:p>
          <w:p w14:paraId="4050B149" w14:textId="77777777" w:rsidR="004B2A68" w:rsidRDefault="004B2A68" w:rsidP="00502F1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he effect of teaching and learning professional development on your practice</w:t>
            </w:r>
          </w:p>
          <w:p w14:paraId="72AE1D20" w14:textId="77777777" w:rsidR="004B2A68" w:rsidRPr="00670667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4B2A68" w:rsidRPr="00BE4219" w14:paraId="249E8FE2" w14:textId="77777777" w:rsidTr="00502F1F">
        <w:trPr>
          <w:trHeight w:val="3275"/>
        </w:trPr>
        <w:tc>
          <w:tcPr>
            <w:tcW w:w="1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5A9C4" w14:textId="77777777" w:rsidR="004B2A68" w:rsidRPr="00796C3A" w:rsidRDefault="004B2A68" w:rsidP="00502F1F"/>
        </w:tc>
      </w:tr>
    </w:tbl>
    <w:p w14:paraId="7202961C" w14:textId="77777777" w:rsidR="004B2A68" w:rsidRDefault="004B2A68" w:rsidP="004B2A68">
      <w:pPr>
        <w:tabs>
          <w:tab w:val="left" w:pos="3444"/>
        </w:tabs>
        <w:ind w:right="-576"/>
        <w:jc w:val="both"/>
        <w:rPr>
          <w:rFonts w:cstheme="minorHAnsi"/>
          <w:b/>
          <w:sz w:val="28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2891"/>
        <w:gridCol w:w="11869"/>
      </w:tblGrid>
      <w:tr w:rsidR="004B2A68" w:rsidRPr="00BE4219" w14:paraId="418AC1F0" w14:textId="77777777" w:rsidTr="00502F1F">
        <w:trPr>
          <w:trHeight w:val="1313"/>
        </w:trPr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845952C" w14:textId="01C64A42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st recent summative P</w:t>
            </w:r>
            <w:r w:rsidR="00767ED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eer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</w:t>
            </w:r>
            <w:r w:rsidR="00767ED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eview of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</w:t>
            </w:r>
            <w:r w:rsidR="00767ED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aching (PRT)</w:t>
            </w:r>
          </w:p>
        </w:tc>
        <w:tc>
          <w:tcPr>
            <w:tcW w:w="1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8B37E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E421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69D9C66" w14:textId="77777777" w:rsidR="00DD57F2" w:rsidRDefault="00DD57F2"/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2891"/>
        <w:gridCol w:w="11869"/>
      </w:tblGrid>
      <w:tr w:rsidR="004B2A68" w:rsidRPr="00BE4219" w14:paraId="2BA5DED8" w14:textId="77777777" w:rsidTr="00502F1F">
        <w:trPr>
          <w:trHeight w:val="1313"/>
        </w:trPr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</w:tcPr>
          <w:p w14:paraId="033EF3E0" w14:textId="77777777" w:rsidR="004B2A68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omments on PRT results including actions taken in response</w:t>
            </w:r>
          </w:p>
        </w:tc>
        <w:tc>
          <w:tcPr>
            <w:tcW w:w="1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1E8A21" w14:textId="77777777" w:rsidR="004B2A68" w:rsidRPr="00BE421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562E08F" w14:textId="77777777" w:rsidR="004B2A68" w:rsidRDefault="004B2A68" w:rsidP="004B2A68">
      <w:pPr>
        <w:tabs>
          <w:tab w:val="left" w:pos="3444"/>
        </w:tabs>
        <w:ind w:left="-900" w:right="-576"/>
        <w:jc w:val="both"/>
        <w:rPr>
          <w:rFonts w:cstheme="minorHAnsi"/>
          <w:b/>
          <w:sz w:val="28"/>
        </w:rPr>
      </w:pPr>
    </w:p>
    <w:tbl>
      <w:tblPr>
        <w:tblW w:w="14783" w:type="dxa"/>
        <w:tblInd w:w="-9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83"/>
      </w:tblGrid>
      <w:tr w:rsidR="004B2A68" w:rsidRPr="00BB6434" w14:paraId="72C6D49E" w14:textId="77777777" w:rsidTr="00DD57F2">
        <w:trPr>
          <w:trHeight w:val="288"/>
        </w:trPr>
        <w:tc>
          <w:tcPr>
            <w:tcW w:w="14783" w:type="dxa"/>
            <w:shd w:val="clear" w:color="auto" w:fill="9CC2E5" w:themeFill="accent1" w:themeFillTint="99"/>
            <w:noWrap/>
            <w:vAlign w:val="bottom"/>
            <w:hideMark/>
          </w:tcPr>
          <w:p w14:paraId="0D4D8A7F" w14:textId="77777777" w:rsidR="004B2A68" w:rsidRPr="0017121B" w:rsidRDefault="004B2A68" w:rsidP="00DD57F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</w:pPr>
            <w:r w:rsidRPr="0017121B">
              <w:rPr>
                <w:rFonts w:ascii="Calibri" w:eastAsia="Times New Roman" w:hAnsi="Calibri" w:cs="Calibri"/>
                <w:b/>
                <w:bCs/>
                <w:color w:val="000000"/>
                <w:sz w:val="20"/>
              </w:rPr>
              <w:t> List of three goals/next steps as a teacher:</w:t>
            </w:r>
          </w:p>
        </w:tc>
      </w:tr>
      <w:tr w:rsidR="004B2A68" w:rsidRPr="00BB6434" w14:paraId="7DB6D369" w14:textId="77777777" w:rsidTr="00DD57F2">
        <w:trPr>
          <w:trHeight w:val="288"/>
        </w:trPr>
        <w:tc>
          <w:tcPr>
            <w:tcW w:w="14783" w:type="dxa"/>
            <w:shd w:val="clear" w:color="auto" w:fill="auto"/>
            <w:noWrap/>
            <w:vAlign w:val="bottom"/>
            <w:hideMark/>
          </w:tcPr>
          <w:p w14:paraId="50D7B13A" w14:textId="77777777" w:rsidR="004B2A68" w:rsidRPr="00BB6434" w:rsidRDefault="004B2A68" w:rsidP="00DD57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lastRenderedPageBreak/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</w:rPr>
              <w:t>1.</w:t>
            </w:r>
          </w:p>
        </w:tc>
      </w:tr>
      <w:tr w:rsidR="004B2A68" w:rsidRPr="00BB6434" w14:paraId="53214686" w14:textId="77777777" w:rsidTr="00DD57F2">
        <w:trPr>
          <w:trHeight w:val="288"/>
        </w:trPr>
        <w:tc>
          <w:tcPr>
            <w:tcW w:w="14783" w:type="dxa"/>
            <w:shd w:val="clear" w:color="auto" w:fill="auto"/>
            <w:noWrap/>
            <w:vAlign w:val="bottom"/>
            <w:hideMark/>
          </w:tcPr>
          <w:p w14:paraId="69D95F13" w14:textId="77777777" w:rsidR="004B2A68" w:rsidRPr="00BB6434" w:rsidRDefault="004B2A68" w:rsidP="00DD57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BB6434">
              <w:rPr>
                <w:rFonts w:ascii="Calibri" w:eastAsia="Times New Roman" w:hAnsi="Calibri" w:cs="Calibri"/>
                <w:color w:val="000000"/>
                <w:sz w:val="20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</w:rPr>
              <w:t>2.</w:t>
            </w:r>
          </w:p>
        </w:tc>
      </w:tr>
      <w:tr w:rsidR="004B2A68" w:rsidRPr="00BB6434" w14:paraId="6BF3AC8F" w14:textId="77777777" w:rsidTr="00DD57F2">
        <w:trPr>
          <w:trHeight w:val="288"/>
        </w:trPr>
        <w:tc>
          <w:tcPr>
            <w:tcW w:w="14783" w:type="dxa"/>
            <w:shd w:val="clear" w:color="auto" w:fill="auto"/>
            <w:noWrap/>
            <w:vAlign w:val="bottom"/>
          </w:tcPr>
          <w:p w14:paraId="3E9B6EBA" w14:textId="77777777" w:rsidR="004B2A68" w:rsidRPr="00BB6434" w:rsidRDefault="004B2A68" w:rsidP="00DD57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</w:rPr>
              <w:t xml:space="preserve"> 3.</w:t>
            </w:r>
          </w:p>
        </w:tc>
      </w:tr>
    </w:tbl>
    <w:p w14:paraId="6491FEFC" w14:textId="77777777" w:rsidR="00DD57F2" w:rsidRDefault="00DD57F2" w:rsidP="00DD57F2"/>
    <w:p w14:paraId="7E2FE5BA" w14:textId="09C84F2C" w:rsidR="004B2A68" w:rsidRPr="00AC2759" w:rsidRDefault="004B2A68" w:rsidP="004B2A68">
      <w:pPr>
        <w:tabs>
          <w:tab w:val="left" w:pos="3444"/>
        </w:tabs>
        <w:ind w:left="-900" w:right="-576"/>
        <w:jc w:val="both"/>
        <w:rPr>
          <w:rFonts w:cstheme="minorHAnsi"/>
          <w:b/>
          <w:sz w:val="28"/>
        </w:rPr>
      </w:pPr>
      <w:r w:rsidRPr="00AC2759">
        <w:rPr>
          <w:rFonts w:cstheme="minorHAnsi"/>
          <w:b/>
          <w:sz w:val="28"/>
        </w:rPr>
        <w:t>3. SCHOLARSHIP</w:t>
      </w:r>
    </w:p>
    <w:p w14:paraId="0E8D1379" w14:textId="4CFC789B" w:rsidR="004B2A68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Research Funding During the Scholarship Evaluation Window (</w:t>
      </w:r>
      <w:r w:rsidR="00F3731B">
        <w:rPr>
          <w:rFonts w:cstheme="minorHAnsi"/>
          <w:b/>
          <w:sz w:val="24"/>
        </w:rPr>
        <w:t>202</w:t>
      </w:r>
      <w:r w:rsidR="00DA5AE4">
        <w:rPr>
          <w:rFonts w:cstheme="minorHAnsi"/>
          <w:b/>
          <w:sz w:val="24"/>
        </w:rPr>
        <w:t>5</w:t>
      </w:r>
      <w:r>
        <w:rPr>
          <w:rFonts w:cstheme="minorHAnsi"/>
          <w:b/>
          <w:sz w:val="24"/>
        </w:rPr>
        <w:t xml:space="preserve"> &amp; </w:t>
      </w:r>
      <w:r w:rsidR="00F3731B">
        <w:rPr>
          <w:rFonts w:cstheme="minorHAnsi"/>
          <w:b/>
          <w:sz w:val="24"/>
        </w:rPr>
        <w:t>202</w:t>
      </w:r>
      <w:r w:rsidR="00DA5AE4">
        <w:rPr>
          <w:rFonts w:cstheme="minorHAnsi"/>
          <w:b/>
          <w:sz w:val="24"/>
        </w:rPr>
        <w:t>6</w:t>
      </w:r>
      <w:r>
        <w:rPr>
          <w:rFonts w:cstheme="minorHAnsi"/>
          <w:b/>
          <w:sz w:val="24"/>
        </w:rPr>
        <w:t>)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870"/>
        <w:gridCol w:w="1980"/>
        <w:gridCol w:w="1350"/>
        <w:gridCol w:w="2250"/>
        <w:gridCol w:w="1440"/>
        <w:gridCol w:w="1350"/>
        <w:gridCol w:w="1350"/>
        <w:gridCol w:w="1170"/>
      </w:tblGrid>
      <w:tr w:rsidR="004B2A68" w:rsidRPr="004E7CF9" w14:paraId="113CBC45" w14:textId="77777777" w:rsidTr="0060737B">
        <w:trPr>
          <w:trHeight w:val="552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530C905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Applications for </w:t>
            </w:r>
            <w:r w:rsidRPr="004E7CF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New</w:t>
            </w:r>
            <w:r w:rsidRPr="004E7CF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Research Funding - Project Title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B9CAA45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Funding Agency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543CF0A8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Competitive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0E943D5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Your Rol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FDC244F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Date Applied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B69D40C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mount Requested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35F8B909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Amount Received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1DF5E98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Your Portion</w:t>
            </w:r>
          </w:p>
        </w:tc>
      </w:tr>
      <w:tr w:rsidR="004B2A68" w:rsidRPr="004E7CF9" w14:paraId="333E6A8B" w14:textId="77777777" w:rsidTr="0060737B">
        <w:trPr>
          <w:trHeight w:val="288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0F6EBE" w14:textId="77777777" w:rsidR="004B2A68" w:rsidRPr="005809FA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185A66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50B9B3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0B5CF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B9F5D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alias w:val="date"/>
                <w:tag w:val="date"/>
                <w:id w:val="542484999"/>
                <w:placeholder>
                  <w:docPart w:val="A48EF3BD75F149D09DC7A36436F6EE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B4D0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9D9278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08DDB6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E59F8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4E7CF9" w14:paraId="5FAA3D0A" w14:textId="77777777" w:rsidTr="0060737B">
        <w:trPr>
          <w:trHeight w:val="288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8A1C1A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6507D5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EA4FEC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08C689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B53948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alias w:val="date"/>
                <w:tag w:val="date"/>
                <w:id w:val="-281261035"/>
                <w:placeholder>
                  <w:docPart w:val="86588F99DA65410FBFFC4DC1FEA5E49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8B4D0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634BE1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2F6F0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84D4B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0F4A025" w14:textId="77777777" w:rsidR="004B2A68" w:rsidRPr="00BE4219" w:rsidRDefault="004B2A68" w:rsidP="004B2A68">
      <w:pPr>
        <w:tabs>
          <w:tab w:val="left" w:pos="3444"/>
        </w:tabs>
        <w:ind w:right="-576"/>
        <w:jc w:val="both"/>
        <w:rPr>
          <w:rFonts w:cstheme="minorHAnsi"/>
          <w:b/>
          <w:sz w:val="24"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870"/>
        <w:gridCol w:w="1980"/>
        <w:gridCol w:w="1350"/>
        <w:gridCol w:w="2250"/>
        <w:gridCol w:w="1440"/>
        <w:gridCol w:w="1350"/>
        <w:gridCol w:w="1350"/>
        <w:gridCol w:w="1170"/>
      </w:tblGrid>
      <w:tr w:rsidR="004B2A68" w:rsidRPr="004E7CF9" w14:paraId="51ED2E05" w14:textId="77777777" w:rsidTr="0060737B">
        <w:trPr>
          <w:trHeight w:val="552"/>
          <w:tblHeader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3B07A6A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Ongoin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Funded Research Projects</w:t>
            </w:r>
            <w:r w:rsidRPr="004E7CF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- Project Title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04551F96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Funding Agency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50A96042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Competitive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0CDEA89C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Your Rol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54F719F9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Date Applied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6AC533B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mount Requested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3C01B5E2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Amount Received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8AB6277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7CF9">
              <w:rPr>
                <w:rFonts w:ascii="Calibri" w:eastAsia="Times New Roman" w:hAnsi="Calibri" w:cs="Calibri"/>
                <w:b/>
                <w:bCs/>
                <w:color w:val="000000"/>
              </w:rPr>
              <w:t>Your Portion</w:t>
            </w:r>
          </w:p>
        </w:tc>
      </w:tr>
      <w:tr w:rsidR="004B2A68" w:rsidRPr="004E7CF9" w14:paraId="77FCAB0B" w14:textId="77777777" w:rsidTr="0060737B">
        <w:trPr>
          <w:trHeight w:val="288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0B57E7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7E37A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1E9FC1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E3802F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B97972" w14:textId="77777777" w:rsidR="004B2A68" w:rsidRPr="004E7CF9" w:rsidRDefault="00DA5AE4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alias w:val="date"/>
                <w:tag w:val="date"/>
                <w:id w:val="847826196"/>
                <w:placeholder>
                  <w:docPart w:val="A8CC2D1FB1764ADFAF6A082C4C7B3C5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B2A68" w:rsidRPr="008B4D02">
                  <w:rPr>
                    <w:rStyle w:val="PlaceholderText"/>
                  </w:rPr>
                  <w:t>Click or tap to enter a date.</w:t>
                </w:r>
              </w:sdtContent>
            </w:sdt>
            <w:r w:rsidR="004B2A68"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4D352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DBC083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5459E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4E7CF9" w14:paraId="3E3A0725" w14:textId="77777777" w:rsidTr="0060737B">
        <w:trPr>
          <w:trHeight w:val="288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AAD5F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19F066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285F8F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E6B703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079B32" w14:textId="77777777" w:rsidR="004B2A68" w:rsidRPr="004E7CF9" w:rsidRDefault="00DA5AE4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alias w:val="date"/>
                <w:tag w:val="date"/>
                <w:id w:val="-337009065"/>
                <w:placeholder>
                  <w:docPart w:val="3867569D4ADD4505A02FDC41453514F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B2A68" w:rsidRPr="008B4D02">
                  <w:rPr>
                    <w:rStyle w:val="PlaceholderText"/>
                  </w:rPr>
                  <w:t>Click or tap to enter a date.</w:t>
                </w:r>
              </w:sdtContent>
            </w:sdt>
            <w:r w:rsidR="004B2A68"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D9B459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E86304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B827F" w14:textId="77777777" w:rsidR="004B2A68" w:rsidRPr="004E7CF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7CF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5330FB72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870"/>
        <w:gridCol w:w="10890"/>
      </w:tblGrid>
      <w:tr w:rsidR="004B2A68" w:rsidRPr="0086014D" w14:paraId="089CDB39" w14:textId="77777777" w:rsidTr="00502F1F">
        <w:trPr>
          <w:trHeight w:val="130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92B1890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601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ontributions of funding to innovative scholarship and graduate training</w:t>
            </w:r>
          </w:p>
        </w:tc>
        <w:tc>
          <w:tcPr>
            <w:tcW w:w="8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59FF1E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014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492CB77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</w:rPr>
      </w:pPr>
    </w:p>
    <w:p w14:paraId="2339C0DB" w14:textId="64AF78EE" w:rsidR="004B2A68" w:rsidRPr="00AC2759" w:rsidRDefault="004B2A68" w:rsidP="004B2A68">
      <w:pPr>
        <w:tabs>
          <w:tab w:val="left" w:pos="1176"/>
        </w:tabs>
        <w:ind w:left="-864" w:right="-576"/>
        <w:rPr>
          <w:rFonts w:cstheme="minorHAnsi"/>
          <w:b/>
          <w:i/>
          <w:sz w:val="24"/>
        </w:rPr>
      </w:pPr>
      <w:r w:rsidRPr="00AC2759">
        <w:rPr>
          <w:rFonts w:cstheme="minorHAnsi"/>
          <w:b/>
          <w:i/>
          <w:sz w:val="24"/>
        </w:rPr>
        <w:lastRenderedPageBreak/>
        <w:t>Publications and Designs during the Sch</w:t>
      </w:r>
      <w:r>
        <w:rPr>
          <w:rFonts w:cstheme="minorHAnsi"/>
          <w:b/>
          <w:i/>
          <w:sz w:val="24"/>
        </w:rPr>
        <w:t>olarship Evaluation Window (</w:t>
      </w:r>
      <w:r w:rsidR="00F3731B">
        <w:rPr>
          <w:rFonts w:cstheme="minorHAnsi"/>
          <w:b/>
          <w:i/>
          <w:sz w:val="24"/>
        </w:rPr>
        <w:t>202</w:t>
      </w:r>
      <w:r w:rsidR="00DA5AE4">
        <w:rPr>
          <w:rFonts w:cstheme="minorHAnsi"/>
          <w:b/>
          <w:i/>
          <w:sz w:val="24"/>
        </w:rPr>
        <w:t>5</w:t>
      </w:r>
      <w:r>
        <w:rPr>
          <w:rFonts w:cstheme="minorHAnsi"/>
          <w:b/>
          <w:i/>
          <w:sz w:val="24"/>
        </w:rPr>
        <w:t xml:space="preserve"> &amp; </w:t>
      </w:r>
      <w:r w:rsidR="00F3731B">
        <w:rPr>
          <w:rFonts w:cstheme="minorHAnsi"/>
          <w:b/>
          <w:i/>
          <w:sz w:val="24"/>
        </w:rPr>
        <w:t>202</w:t>
      </w:r>
      <w:r w:rsidR="00DA5AE4">
        <w:rPr>
          <w:rFonts w:cstheme="minorHAnsi"/>
          <w:b/>
          <w:i/>
          <w:sz w:val="24"/>
        </w:rPr>
        <w:t>6</w:t>
      </w:r>
      <w:r w:rsidRPr="00AC2759">
        <w:rPr>
          <w:rFonts w:cstheme="minorHAnsi"/>
          <w:b/>
          <w:i/>
          <w:sz w:val="24"/>
        </w:rPr>
        <w:t>)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7920"/>
        <w:gridCol w:w="1170"/>
        <w:gridCol w:w="5670"/>
      </w:tblGrid>
      <w:tr w:rsidR="004B2A68" w:rsidRPr="0016484B" w14:paraId="6766D9E6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79A86194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Refereed</w:t>
            </w: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Publications - Published, In Press or Accepted for Publicati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BB46AAB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>Type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36CFE5B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Your contributions</w:t>
            </w: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o multi-authored publications</w:t>
            </w:r>
          </w:p>
        </w:tc>
      </w:tr>
      <w:tr w:rsidR="004B2A68" w:rsidRPr="0016484B" w14:paraId="36463CC1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23B85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25DE6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E858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16484B" w14:paraId="7D7AFB01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8836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7601F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F83AA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1FC44EE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7920"/>
        <w:gridCol w:w="1170"/>
        <w:gridCol w:w="5670"/>
      </w:tblGrid>
      <w:tr w:rsidR="004B2A68" w:rsidRPr="0016484B" w14:paraId="7A7E571F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75ED4A21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Non-</w:t>
            </w:r>
            <w:r w:rsidRPr="0016484B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Refereed</w:t>
            </w: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Publications - Published, In Press or Accepted for Publicati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– 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>Conferences that require abstracts to be pre-screened but don’t require authors to respond to referee comments, would normally not be considered “refereed”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B41D4F1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>Type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1792EC42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Your contributions</w:t>
            </w: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o multi-authored publications</w:t>
            </w:r>
          </w:p>
        </w:tc>
      </w:tr>
      <w:tr w:rsidR="004B2A68" w:rsidRPr="0016484B" w14:paraId="3099BF60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13479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FBAB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B6AC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16484B" w14:paraId="4217DCA0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F8604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50D83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2E0F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877C489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  <w:i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7920"/>
        <w:gridCol w:w="1080"/>
        <w:gridCol w:w="5760"/>
      </w:tblGrid>
      <w:tr w:rsidR="004B2A68" w:rsidRPr="0016484B" w14:paraId="0F07B9DD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15BB9084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>Designs – completed or accepted for presentatio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57A3DC23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>Type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4410FCB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Your contributions</w:t>
            </w: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o multi-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erson designs</w:t>
            </w:r>
          </w:p>
        </w:tc>
      </w:tr>
      <w:tr w:rsidR="004B2A68" w:rsidRPr="0016484B" w14:paraId="5F54A86E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201F7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240CA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59FB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16484B" w14:paraId="59F5AD52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E7148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B186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31767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1071A00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7920"/>
        <w:gridCol w:w="1080"/>
        <w:gridCol w:w="5760"/>
      </w:tblGrid>
      <w:tr w:rsidR="004B2A68" w:rsidRPr="0016484B" w14:paraId="29971DCA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87D4B77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>Publications or Designs in Progres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09C4E96D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>Type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23BC23A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484B">
              <w:rPr>
                <w:rFonts w:ascii="Calibri" w:eastAsia="Times New Roman" w:hAnsi="Calibri" w:cs="Calibri"/>
                <w:b/>
                <w:bCs/>
                <w:color w:val="000000"/>
              </w:rPr>
              <w:t>Your contributions made to multi-authored publications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&amp; designs</w:t>
            </w:r>
          </w:p>
        </w:tc>
      </w:tr>
      <w:tr w:rsidR="004B2A68" w:rsidRPr="0016484B" w14:paraId="59D05E6D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E8562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FC084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95F78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16484B" w14:paraId="06A477D8" w14:textId="77777777" w:rsidTr="0060737B">
        <w:trPr>
          <w:trHeight w:val="288"/>
        </w:trPr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361A7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60647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BBDFC" w14:textId="77777777" w:rsidR="004B2A68" w:rsidRPr="0016484B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8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E96405B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tbl>
      <w:tblPr>
        <w:tblW w:w="14799" w:type="dxa"/>
        <w:tblInd w:w="-944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04A0EA02" w14:textId="77777777" w:rsidTr="00502F1F">
        <w:trPr>
          <w:trHeight w:val="130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52FC751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Other relevant information about </w:t>
            </w:r>
            <w:r w:rsidRPr="0016484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publications and designs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FE2366" w14:textId="77777777" w:rsidR="004B2A68" w:rsidRPr="0086014D" w:rsidRDefault="004B2A68" w:rsidP="00502F1F">
            <w:pPr>
              <w:pStyle w:val="ListParagraph"/>
            </w:pPr>
          </w:p>
        </w:tc>
      </w:tr>
    </w:tbl>
    <w:p w14:paraId="2C3DFC0F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p w14:paraId="60FBA12A" w14:textId="77777777" w:rsidR="004B2A68" w:rsidRDefault="004B2A68" w:rsidP="004B2A68">
      <w:pPr>
        <w:pStyle w:val="ListBullet"/>
        <w:numPr>
          <w:ilvl w:val="0"/>
          <w:numId w:val="0"/>
        </w:numPr>
        <w:ind w:left="360" w:hanging="360"/>
      </w:pPr>
    </w:p>
    <w:p w14:paraId="3062C0AB" w14:textId="77777777" w:rsidR="004B2A68" w:rsidRPr="00794AD1" w:rsidRDefault="004B2A68" w:rsidP="004B2A68">
      <w:pPr>
        <w:pStyle w:val="ListBullet"/>
        <w:numPr>
          <w:ilvl w:val="0"/>
          <w:numId w:val="0"/>
        </w:numPr>
        <w:ind w:left="360" w:hanging="360"/>
      </w:pPr>
    </w:p>
    <w:p w14:paraId="578635FD" w14:textId="3E7DB05E" w:rsidR="004B2A68" w:rsidRPr="00AC2759" w:rsidRDefault="004B2A68" w:rsidP="004B2A68">
      <w:pPr>
        <w:tabs>
          <w:tab w:val="left" w:pos="1176"/>
        </w:tabs>
        <w:ind w:left="-864" w:right="-576"/>
        <w:rPr>
          <w:rFonts w:cstheme="minorHAnsi"/>
          <w:b/>
          <w:i/>
          <w:sz w:val="24"/>
        </w:rPr>
      </w:pPr>
      <w:r w:rsidRPr="00AC2759">
        <w:rPr>
          <w:rFonts w:cstheme="minorHAnsi"/>
          <w:b/>
          <w:i/>
          <w:sz w:val="24"/>
        </w:rPr>
        <w:lastRenderedPageBreak/>
        <w:t>Other Contributions to Scholarship during the Sch</w:t>
      </w:r>
      <w:r>
        <w:rPr>
          <w:rFonts w:cstheme="minorHAnsi"/>
          <w:b/>
          <w:i/>
          <w:sz w:val="24"/>
        </w:rPr>
        <w:t>olarship Evaluation Window (</w:t>
      </w:r>
      <w:r w:rsidR="00F3731B">
        <w:rPr>
          <w:rFonts w:cstheme="minorHAnsi"/>
          <w:b/>
          <w:i/>
          <w:sz w:val="24"/>
        </w:rPr>
        <w:t>202</w:t>
      </w:r>
      <w:r w:rsidR="00DA5AE4">
        <w:rPr>
          <w:rFonts w:cstheme="minorHAnsi"/>
          <w:b/>
          <w:i/>
          <w:sz w:val="24"/>
        </w:rPr>
        <w:t>5</w:t>
      </w:r>
      <w:r>
        <w:rPr>
          <w:rFonts w:cstheme="minorHAnsi"/>
          <w:b/>
          <w:i/>
          <w:sz w:val="24"/>
        </w:rPr>
        <w:t xml:space="preserve"> &amp; </w:t>
      </w:r>
      <w:r w:rsidR="00F3731B">
        <w:rPr>
          <w:rFonts w:cstheme="minorHAnsi"/>
          <w:b/>
          <w:i/>
          <w:sz w:val="24"/>
        </w:rPr>
        <w:t>202</w:t>
      </w:r>
      <w:r w:rsidR="00DA5AE4">
        <w:rPr>
          <w:rFonts w:cstheme="minorHAnsi"/>
          <w:b/>
          <w:i/>
          <w:sz w:val="24"/>
        </w:rPr>
        <w:t>6</w:t>
      </w:r>
      <w:r w:rsidRPr="00AC2759">
        <w:rPr>
          <w:rFonts w:cstheme="minorHAnsi"/>
          <w:b/>
          <w:i/>
          <w:sz w:val="24"/>
        </w:rPr>
        <w:t>)</w:t>
      </w:r>
    </w:p>
    <w:tbl>
      <w:tblPr>
        <w:tblW w:w="14799" w:type="dxa"/>
        <w:tblInd w:w="-944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0809F2A9" w14:textId="77777777" w:rsidTr="00502F1F">
        <w:trPr>
          <w:trHeight w:val="1187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2D20AE4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Outreach and Engagement 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F8C0D1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014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0AF03FB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  <w:i/>
        </w:rPr>
      </w:pPr>
    </w:p>
    <w:tbl>
      <w:tblPr>
        <w:tblW w:w="14799" w:type="dxa"/>
        <w:tblInd w:w="-944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4A971720" w14:textId="77777777" w:rsidTr="00502F1F">
        <w:trPr>
          <w:trHeight w:val="1295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5386BB4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esearch leadership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88C915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014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15F0111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  <w:i/>
        </w:rPr>
      </w:pPr>
    </w:p>
    <w:tbl>
      <w:tblPr>
        <w:tblW w:w="14799" w:type="dxa"/>
        <w:tblInd w:w="-944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45DCB78C" w14:textId="77777777" w:rsidTr="00502F1F">
        <w:trPr>
          <w:trHeight w:val="130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4B8A5DE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ther relevant information abou</w:t>
            </w:r>
            <w:r w:rsidRPr="00AC275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t </w:t>
            </w:r>
            <w:r w:rsidRPr="00AC275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other contributions to scholarship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C0146F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014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F7A4BCD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p w14:paraId="51BADE6C" w14:textId="77777777" w:rsidR="004B2A68" w:rsidRPr="00AC2759" w:rsidRDefault="004B2A68" w:rsidP="004B2A68">
      <w:pPr>
        <w:tabs>
          <w:tab w:val="left" w:pos="1176"/>
        </w:tabs>
        <w:ind w:left="-864" w:right="-576"/>
        <w:rPr>
          <w:rFonts w:cstheme="minorHAnsi"/>
          <w:b/>
          <w:i/>
          <w:sz w:val="24"/>
        </w:rPr>
      </w:pPr>
      <w:r w:rsidRPr="00AC2759">
        <w:rPr>
          <w:rFonts w:cstheme="minorHAnsi"/>
          <w:b/>
          <w:i/>
          <w:sz w:val="24"/>
        </w:rPr>
        <w:t>Scholarship Prior to the Scholarship Evaluation Window</w:t>
      </w:r>
    </w:p>
    <w:tbl>
      <w:tblPr>
        <w:tblW w:w="14799" w:type="dxa"/>
        <w:tblInd w:w="-944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6874A5A5" w14:textId="77777777" w:rsidTr="00502F1F">
        <w:trPr>
          <w:trHeight w:val="130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08F3C51B" w14:textId="77777777" w:rsidR="004B2A68" w:rsidRPr="00AC2759" w:rsidRDefault="004B2A68" w:rsidP="00502F1F">
            <w:pPr>
              <w:spacing w:after="0" w:line="240" w:lineRule="auto"/>
              <w:rPr>
                <w:b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Summary of highlights of scholarshi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prior</w:t>
            </w:r>
            <w:r>
              <w:t xml:space="preserve"> </w:t>
            </w:r>
            <w:r w:rsidRPr="00AC275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 the evaluation period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DD578E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014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5E039A95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p w14:paraId="4B4E38B2" w14:textId="77777777" w:rsidR="004B2A68" w:rsidRDefault="004B2A68" w:rsidP="004B2A68">
      <w:pPr>
        <w:pStyle w:val="ListBullet"/>
        <w:numPr>
          <w:ilvl w:val="0"/>
          <w:numId w:val="0"/>
        </w:numPr>
        <w:ind w:left="360" w:hanging="360"/>
      </w:pPr>
    </w:p>
    <w:p w14:paraId="12E1D417" w14:textId="77777777" w:rsidR="004B2A68" w:rsidRDefault="004B2A68" w:rsidP="004B2A68">
      <w:pPr>
        <w:pStyle w:val="ListBullet"/>
        <w:numPr>
          <w:ilvl w:val="0"/>
          <w:numId w:val="0"/>
        </w:numPr>
        <w:ind w:left="360" w:hanging="360"/>
      </w:pPr>
    </w:p>
    <w:p w14:paraId="7C923E82" w14:textId="77777777" w:rsidR="004B2A68" w:rsidRDefault="004B2A68" w:rsidP="004B2A68">
      <w:pPr>
        <w:pStyle w:val="ListBullet"/>
        <w:numPr>
          <w:ilvl w:val="0"/>
          <w:numId w:val="0"/>
        </w:numPr>
        <w:ind w:left="360" w:hanging="360"/>
      </w:pPr>
    </w:p>
    <w:p w14:paraId="1174FE5C" w14:textId="77777777" w:rsidR="004B2A68" w:rsidRPr="00794AD1" w:rsidRDefault="004B2A68" w:rsidP="004B2A68">
      <w:pPr>
        <w:pStyle w:val="ListBullet"/>
        <w:numPr>
          <w:ilvl w:val="0"/>
          <w:numId w:val="0"/>
        </w:numPr>
        <w:ind w:left="360" w:hanging="360"/>
      </w:pPr>
    </w:p>
    <w:p w14:paraId="504ED016" w14:textId="77777777" w:rsidR="004B2A68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sz w:val="28"/>
        </w:rPr>
      </w:pPr>
      <w:r w:rsidRPr="00AC2759">
        <w:rPr>
          <w:rFonts w:cstheme="minorHAnsi"/>
          <w:b/>
          <w:sz w:val="28"/>
        </w:rPr>
        <w:lastRenderedPageBreak/>
        <w:t>4. SERVICE</w:t>
      </w:r>
    </w:p>
    <w:p w14:paraId="7A91AC76" w14:textId="77777777" w:rsidR="004B2A68" w:rsidRPr="00AC2759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i/>
          <w:sz w:val="24"/>
        </w:rPr>
      </w:pPr>
      <w:r w:rsidRPr="00AC2759">
        <w:rPr>
          <w:rFonts w:cstheme="minorHAnsi"/>
          <w:b/>
          <w:i/>
          <w:sz w:val="24"/>
        </w:rPr>
        <w:t>Internal Service (Within the University of Waterloo)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2700"/>
        <w:gridCol w:w="1350"/>
        <w:gridCol w:w="4050"/>
        <w:gridCol w:w="1710"/>
        <w:gridCol w:w="4950"/>
      </w:tblGrid>
      <w:tr w:rsidR="004B2A68" w:rsidRPr="00AC2759" w14:paraId="28F2DE1C" w14:textId="77777777" w:rsidTr="00690B09">
        <w:trPr>
          <w:trHeight w:val="576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41922E37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C2759">
              <w:rPr>
                <w:rFonts w:ascii="Calibri" w:eastAsia="Times New Roman" w:hAnsi="Calibri" w:cs="Calibri"/>
                <w:b/>
                <w:bCs/>
                <w:color w:val="000000"/>
              </w:rPr>
              <w:t>Name of Graduate Student Examined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003DDDB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C2759">
              <w:rPr>
                <w:rFonts w:ascii="Calibri" w:eastAsia="Times New Roman" w:hAnsi="Calibri" w:cs="Calibri"/>
                <w:b/>
                <w:bCs/>
                <w:color w:val="000000"/>
              </w:rPr>
              <w:t>Degree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F62E749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C2759">
              <w:rPr>
                <w:rFonts w:ascii="Calibri" w:eastAsia="Times New Roman" w:hAnsi="Calibri" w:cs="Calibri"/>
                <w:b/>
                <w:bCs/>
                <w:color w:val="000000"/>
              </w:rPr>
              <w:t>Unit and (if not UW) University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04FB55C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C2759">
              <w:rPr>
                <w:rFonts w:ascii="Calibri" w:eastAsia="Times New Roman" w:hAnsi="Calibri" w:cs="Calibri"/>
                <w:b/>
                <w:bCs/>
                <w:color w:val="000000"/>
              </w:rPr>
              <w:t>Role in Exam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2CED5C18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C2759">
              <w:rPr>
                <w:rFonts w:ascii="Calibri" w:eastAsia="Times New Roman" w:hAnsi="Calibri" w:cs="Calibri"/>
                <w:b/>
                <w:bCs/>
                <w:color w:val="000000"/>
              </w:rPr>
              <w:t>Date of Exam (</w:t>
            </w:r>
            <w:proofErr w:type="spellStart"/>
            <w:r w:rsidRPr="00AC2759">
              <w:rPr>
                <w:rFonts w:ascii="Calibri" w:eastAsia="Times New Roman" w:hAnsi="Calibri" w:cs="Calibri"/>
                <w:b/>
                <w:bCs/>
                <w:color w:val="000000"/>
              </w:rPr>
              <w:t>Yr</w:t>
            </w:r>
            <w:proofErr w:type="spellEnd"/>
            <w:r w:rsidRPr="00AC2759">
              <w:rPr>
                <w:rFonts w:ascii="Calibri" w:eastAsia="Times New Roman" w:hAnsi="Calibri" w:cs="Calibri"/>
                <w:b/>
                <w:bCs/>
                <w:color w:val="000000"/>
              </w:rPr>
              <w:t>/Mo)</w:t>
            </w:r>
          </w:p>
        </w:tc>
      </w:tr>
      <w:tr w:rsidR="004B2A68" w:rsidRPr="00AC2759" w14:paraId="32305328" w14:textId="77777777" w:rsidTr="00690B09">
        <w:trPr>
          <w:trHeight w:val="288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FA667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F62D0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E6B2D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7E3B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17208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AC2759" w14:paraId="3735441D" w14:textId="77777777" w:rsidTr="00690B09">
        <w:trPr>
          <w:trHeight w:val="288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2EC7E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751C6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8F504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945C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7B9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1182EF98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4050"/>
        <w:gridCol w:w="5760"/>
        <w:gridCol w:w="2160"/>
        <w:gridCol w:w="2790"/>
      </w:tblGrid>
      <w:tr w:rsidR="004B2A68" w:rsidRPr="00AC2759" w14:paraId="731EC13D" w14:textId="77777777" w:rsidTr="00690B09">
        <w:trPr>
          <w:trHeight w:val="576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72E52A3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dministrative and Committee Duties – Home Unit(s)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77252ECC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ol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6881446A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Period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422A7D89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Commitment</w:t>
            </w:r>
          </w:p>
        </w:tc>
      </w:tr>
      <w:tr w:rsidR="004B2A68" w:rsidRPr="00AC2759" w14:paraId="77542636" w14:textId="77777777" w:rsidTr="00690B09">
        <w:trPr>
          <w:trHeight w:val="288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84482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91919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C73F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9CB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AC2759" w14:paraId="56C42763" w14:textId="77777777" w:rsidTr="00690B09">
        <w:trPr>
          <w:trHeight w:val="288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E5D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F7B09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FE8B3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1277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E27D7BB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  <w:i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4050"/>
        <w:gridCol w:w="5760"/>
        <w:gridCol w:w="2160"/>
        <w:gridCol w:w="2790"/>
      </w:tblGrid>
      <w:tr w:rsidR="004B2A68" w:rsidRPr="00AC2759" w14:paraId="1A94168E" w14:textId="77777777" w:rsidTr="00690B09">
        <w:trPr>
          <w:trHeight w:val="576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98C07D0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dministrative and Committee Duties – Faculty Level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C14791A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ol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8769950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Period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8E454BF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Commitment</w:t>
            </w:r>
          </w:p>
        </w:tc>
      </w:tr>
      <w:tr w:rsidR="004B2A68" w:rsidRPr="00AC2759" w14:paraId="14C45214" w14:textId="77777777" w:rsidTr="00690B09">
        <w:trPr>
          <w:trHeight w:val="288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20008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80076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66245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4BBC5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AC2759" w14:paraId="4EEFB9B3" w14:textId="77777777" w:rsidTr="00690B09">
        <w:trPr>
          <w:trHeight w:val="288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971E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2C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5D9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D62B0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5DB3F7F8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  <w:i/>
        </w:rPr>
      </w:pP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960"/>
        <w:gridCol w:w="5760"/>
        <w:gridCol w:w="2250"/>
        <w:gridCol w:w="2790"/>
      </w:tblGrid>
      <w:tr w:rsidR="004B2A68" w:rsidRPr="00AC2759" w14:paraId="077E30EF" w14:textId="77777777" w:rsidTr="00690B09">
        <w:trPr>
          <w:trHeight w:val="57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5C3CCD2B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dministrative and Committee Duties – University Level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2397CFED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ole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121080C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Period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1E2834CC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Commitment</w:t>
            </w:r>
          </w:p>
        </w:tc>
      </w:tr>
      <w:tr w:rsidR="004B2A68" w:rsidRPr="00AC2759" w14:paraId="04CC39B5" w14:textId="77777777" w:rsidTr="00690B09">
        <w:trPr>
          <w:trHeight w:val="288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7E47E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7AF0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9EF67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20E53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AC2759" w14:paraId="1D96ADD6" w14:textId="77777777" w:rsidTr="00690B09">
        <w:trPr>
          <w:trHeight w:val="288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E8708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132C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F73F3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F995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897A304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tbl>
      <w:tblPr>
        <w:tblW w:w="14799" w:type="dxa"/>
        <w:tblInd w:w="-944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3FFB1FAC" w14:textId="77777777" w:rsidTr="00502F1F">
        <w:trPr>
          <w:trHeight w:val="130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2C5593BE" w14:textId="77777777" w:rsidR="004B2A68" w:rsidRPr="00AC2759" w:rsidRDefault="004B2A68" w:rsidP="00502F1F">
            <w:pPr>
              <w:spacing w:after="0" w:line="240" w:lineRule="auto"/>
              <w:rPr>
                <w:b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vidence of good citizenship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1197D8" w14:textId="77777777" w:rsidR="004B2A68" w:rsidRPr="004D2E13" w:rsidRDefault="004B2A68" w:rsidP="00502F1F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1FFADA09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tbl>
      <w:tblPr>
        <w:tblW w:w="14799" w:type="dxa"/>
        <w:tblInd w:w="-944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201EAB28" w14:textId="77777777" w:rsidTr="00502F1F">
        <w:trPr>
          <w:trHeight w:val="130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758B48DC" w14:textId="77777777" w:rsidR="004B2A68" w:rsidRPr="00FF155C" w:rsidRDefault="004B2A68" w:rsidP="00502F1F">
            <w:pPr>
              <w:spacing w:after="0" w:line="240" w:lineRule="auto"/>
              <w:rPr>
                <w:b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 xml:space="preserve">Other relevant information abou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internal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service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770599" w14:textId="77777777" w:rsidR="004B2A68" w:rsidRPr="00B348A7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5398D8A6" w14:textId="77777777" w:rsidR="004B2A68" w:rsidRDefault="004B2A68" w:rsidP="004B2A68">
      <w:pPr>
        <w:tabs>
          <w:tab w:val="left" w:pos="1176"/>
        </w:tabs>
        <w:ind w:right="-576"/>
        <w:rPr>
          <w:rFonts w:asciiTheme="majorHAnsi" w:hAnsiTheme="majorHAnsi" w:cstheme="majorHAnsi"/>
          <w:b/>
          <w:i/>
        </w:rPr>
      </w:pPr>
    </w:p>
    <w:p w14:paraId="29BC3E35" w14:textId="77777777" w:rsidR="004B2A68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i/>
          <w:sz w:val="24"/>
        </w:rPr>
      </w:pPr>
      <w:r w:rsidRPr="00FF155C">
        <w:rPr>
          <w:rFonts w:cstheme="minorHAnsi"/>
          <w:b/>
          <w:i/>
          <w:sz w:val="24"/>
        </w:rPr>
        <w:t>External Service (to Professional and Scholarly Organizations, and to the Wider Community)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3870"/>
        <w:gridCol w:w="5850"/>
        <w:gridCol w:w="2250"/>
        <w:gridCol w:w="2790"/>
      </w:tblGrid>
      <w:tr w:rsidR="004B2A68" w:rsidRPr="00AC2759" w14:paraId="37DFA132" w14:textId="77777777" w:rsidTr="00690B09">
        <w:trPr>
          <w:trHeight w:val="278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35AB524B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xternal service activity</w:t>
            </w:r>
          </w:p>
        </w:tc>
        <w:tc>
          <w:tcPr>
            <w:tcW w:w="5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0880D553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ole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51848EF8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Period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56D9450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ime Commitment</w:t>
            </w:r>
          </w:p>
        </w:tc>
      </w:tr>
      <w:tr w:rsidR="004B2A68" w:rsidRPr="00AC2759" w14:paraId="7EAFF4FF" w14:textId="77777777" w:rsidTr="00690B09">
        <w:trPr>
          <w:trHeight w:val="288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7D6BB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7610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F0B25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B6148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AC2759" w14:paraId="01B09D4E" w14:textId="77777777" w:rsidTr="00690B09">
        <w:trPr>
          <w:trHeight w:val="288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6E5C7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9E8FA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B5E98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8A14C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F8F71C1" w14:textId="77777777" w:rsidR="004B2A68" w:rsidRPr="00FF155C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i/>
          <w:sz w:val="24"/>
        </w:rPr>
      </w:pPr>
    </w:p>
    <w:tbl>
      <w:tblPr>
        <w:tblW w:w="14799" w:type="dxa"/>
        <w:tblInd w:w="-907" w:type="dxa"/>
        <w:tblLook w:val="04A0" w:firstRow="1" w:lastRow="0" w:firstColumn="1" w:lastColumn="0" w:noHBand="0" w:noVBand="1"/>
      </w:tblPr>
      <w:tblGrid>
        <w:gridCol w:w="2960"/>
        <w:gridCol w:w="11839"/>
      </w:tblGrid>
      <w:tr w:rsidR="004B2A68" w:rsidRPr="0086014D" w14:paraId="5D8EE149" w14:textId="77777777" w:rsidTr="00464F2A">
        <w:trPr>
          <w:trHeight w:val="1308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6D0BF0B3" w14:textId="77777777" w:rsidR="004B2A68" w:rsidRPr="00FF155C" w:rsidRDefault="004B2A68" w:rsidP="00502F1F">
            <w:pPr>
              <w:spacing w:after="0" w:line="240" w:lineRule="auto"/>
              <w:rPr>
                <w:b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Other relevant information abou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external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service</w:t>
            </w:r>
          </w:p>
        </w:tc>
        <w:tc>
          <w:tcPr>
            <w:tcW w:w="1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1DF00B" w14:textId="77777777" w:rsidR="004B2A68" w:rsidRPr="0086014D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014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D65A122" w14:textId="77777777" w:rsidR="004B2A68" w:rsidRDefault="004B2A68" w:rsidP="004B2A68">
      <w:pPr>
        <w:tabs>
          <w:tab w:val="left" w:pos="1176"/>
        </w:tabs>
        <w:ind w:left="-864" w:right="-576"/>
        <w:rPr>
          <w:rFonts w:asciiTheme="majorHAnsi" w:hAnsiTheme="majorHAnsi" w:cstheme="majorHAnsi"/>
          <w:b/>
          <w:i/>
        </w:rPr>
      </w:pPr>
    </w:p>
    <w:p w14:paraId="4EE3799B" w14:textId="77777777" w:rsidR="004B2A68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sz w:val="28"/>
        </w:rPr>
      </w:pPr>
    </w:p>
    <w:p w14:paraId="07BD0A80" w14:textId="24F5C878" w:rsidR="004B2A68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 xml:space="preserve">5. OTHER </w:t>
      </w:r>
      <w:r w:rsidR="00783A93">
        <w:rPr>
          <w:rFonts w:cstheme="minorHAnsi"/>
          <w:b/>
          <w:sz w:val="28"/>
        </w:rPr>
        <w:t>ACTIVITIES</w:t>
      </w:r>
      <w:r>
        <w:rPr>
          <w:rFonts w:cstheme="minorHAnsi"/>
          <w:b/>
          <w:sz w:val="28"/>
        </w:rPr>
        <w:t xml:space="preserve"> </w:t>
      </w:r>
    </w:p>
    <w:tbl>
      <w:tblPr>
        <w:tblW w:w="14760" w:type="dxa"/>
        <w:tblInd w:w="-905" w:type="dxa"/>
        <w:tblLook w:val="04A0" w:firstRow="1" w:lastRow="0" w:firstColumn="1" w:lastColumn="0" w:noHBand="0" w:noVBand="1"/>
      </w:tblPr>
      <w:tblGrid>
        <w:gridCol w:w="4230"/>
        <w:gridCol w:w="3510"/>
        <w:gridCol w:w="7020"/>
      </w:tblGrid>
      <w:tr w:rsidR="004B2A68" w:rsidRPr="00AC2759" w14:paraId="3F69153C" w14:textId="77777777" w:rsidTr="00690B09">
        <w:trPr>
          <w:trHeight w:val="27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hideMark/>
          </w:tcPr>
          <w:p w14:paraId="7A488625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Consulting Client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4B4F3BBE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roject Tile</w:t>
            </w:r>
          </w:p>
        </w:tc>
        <w:tc>
          <w:tcPr>
            <w:tcW w:w="7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hideMark/>
          </w:tcPr>
          <w:p w14:paraId="39B3BD1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ime Period </w:t>
            </w:r>
          </w:p>
        </w:tc>
      </w:tr>
      <w:tr w:rsidR="004B2A68" w:rsidRPr="00AC2759" w14:paraId="12CA0098" w14:textId="77777777" w:rsidTr="00690B09">
        <w:trPr>
          <w:trHeight w:val="2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07364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79FF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FA782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B2A68" w:rsidRPr="00AC2759" w14:paraId="0E4B172A" w14:textId="77777777" w:rsidTr="00690B09">
        <w:trPr>
          <w:trHeight w:val="2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57CF1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0C75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5B559" w14:textId="77777777" w:rsidR="004B2A68" w:rsidRPr="00AC2759" w:rsidRDefault="004B2A68" w:rsidP="00502F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275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1C4553C" w14:textId="77777777" w:rsidR="004B2A68" w:rsidRPr="00FF155C" w:rsidRDefault="004B2A68" w:rsidP="004B2A68">
      <w:pPr>
        <w:tabs>
          <w:tab w:val="left" w:pos="3444"/>
        </w:tabs>
        <w:ind w:left="-864" w:right="-576"/>
        <w:jc w:val="both"/>
        <w:rPr>
          <w:rFonts w:cstheme="minorHAnsi"/>
          <w:b/>
          <w:sz w:val="28"/>
        </w:rPr>
      </w:pPr>
    </w:p>
    <w:p w14:paraId="296A3679" w14:textId="77777777" w:rsidR="00FF155C" w:rsidRPr="004B2A68" w:rsidRDefault="00FF155C" w:rsidP="004B2A68"/>
    <w:sectPr w:rsidR="00FF155C" w:rsidRPr="004B2A68" w:rsidSect="001178D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518E8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9774C"/>
    <w:multiLevelType w:val="hybridMultilevel"/>
    <w:tmpl w:val="C5CCD00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363976CD"/>
    <w:multiLevelType w:val="hybridMultilevel"/>
    <w:tmpl w:val="AC34C0FC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" w15:restartNumberingAfterBreak="0">
    <w:nsid w:val="3C787E3A"/>
    <w:multiLevelType w:val="hybridMultilevel"/>
    <w:tmpl w:val="510A7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C6171E"/>
    <w:multiLevelType w:val="hybridMultilevel"/>
    <w:tmpl w:val="4112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104E5"/>
    <w:multiLevelType w:val="hybridMultilevel"/>
    <w:tmpl w:val="064E54CC"/>
    <w:lvl w:ilvl="0" w:tplc="A66299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444229"/>
    <w:multiLevelType w:val="hybridMultilevel"/>
    <w:tmpl w:val="A23EC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21778">
    <w:abstractNumId w:val="5"/>
  </w:num>
  <w:num w:numId="2" w16cid:durableId="1353803544">
    <w:abstractNumId w:val="3"/>
  </w:num>
  <w:num w:numId="3" w16cid:durableId="312028355">
    <w:abstractNumId w:val="1"/>
  </w:num>
  <w:num w:numId="4" w16cid:durableId="914700886">
    <w:abstractNumId w:val="2"/>
  </w:num>
  <w:num w:numId="5" w16cid:durableId="271205720">
    <w:abstractNumId w:val="0"/>
  </w:num>
  <w:num w:numId="6" w16cid:durableId="1720519126">
    <w:abstractNumId w:val="6"/>
  </w:num>
  <w:num w:numId="7" w16cid:durableId="3703088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bI0MrE0MjY1MLZQ0lEKTi0uzszPAykwrAUAydbm/SwAAAA="/>
  </w:docVars>
  <w:rsids>
    <w:rsidRoot w:val="00777EE2"/>
    <w:rsid w:val="0001222A"/>
    <w:rsid w:val="00014B69"/>
    <w:rsid w:val="00022452"/>
    <w:rsid w:val="000D629B"/>
    <w:rsid w:val="00112EFD"/>
    <w:rsid w:val="001178DC"/>
    <w:rsid w:val="001200D2"/>
    <w:rsid w:val="0016484B"/>
    <w:rsid w:val="00191239"/>
    <w:rsid w:val="001C17AF"/>
    <w:rsid w:val="001C2F13"/>
    <w:rsid w:val="00246ED0"/>
    <w:rsid w:val="00263CD4"/>
    <w:rsid w:val="00293CE7"/>
    <w:rsid w:val="00295622"/>
    <w:rsid w:val="002B3FB5"/>
    <w:rsid w:val="002E388E"/>
    <w:rsid w:val="002F5128"/>
    <w:rsid w:val="00303FA5"/>
    <w:rsid w:val="00352085"/>
    <w:rsid w:val="003B1399"/>
    <w:rsid w:val="003F18A8"/>
    <w:rsid w:val="00415083"/>
    <w:rsid w:val="004320DD"/>
    <w:rsid w:val="00463AFC"/>
    <w:rsid w:val="00464F2A"/>
    <w:rsid w:val="004722F0"/>
    <w:rsid w:val="004800E7"/>
    <w:rsid w:val="004A77AB"/>
    <w:rsid w:val="004B2A68"/>
    <w:rsid w:val="004D2E13"/>
    <w:rsid w:val="004E6251"/>
    <w:rsid w:val="004E7CF9"/>
    <w:rsid w:val="004F736F"/>
    <w:rsid w:val="00500765"/>
    <w:rsid w:val="00513F5E"/>
    <w:rsid w:val="005402B7"/>
    <w:rsid w:val="00561345"/>
    <w:rsid w:val="005775DB"/>
    <w:rsid w:val="005809FA"/>
    <w:rsid w:val="005D67AB"/>
    <w:rsid w:val="0060737B"/>
    <w:rsid w:val="006153B5"/>
    <w:rsid w:val="00626991"/>
    <w:rsid w:val="006573BA"/>
    <w:rsid w:val="00670667"/>
    <w:rsid w:val="00684426"/>
    <w:rsid w:val="006862B5"/>
    <w:rsid w:val="00690B09"/>
    <w:rsid w:val="006C17AC"/>
    <w:rsid w:val="006E777E"/>
    <w:rsid w:val="007215A0"/>
    <w:rsid w:val="00761AD4"/>
    <w:rsid w:val="00767EDD"/>
    <w:rsid w:val="00777EE2"/>
    <w:rsid w:val="00783A93"/>
    <w:rsid w:val="00793FF9"/>
    <w:rsid w:val="00794AD1"/>
    <w:rsid w:val="00796C3A"/>
    <w:rsid w:val="00823C7D"/>
    <w:rsid w:val="0086014D"/>
    <w:rsid w:val="008A1AC1"/>
    <w:rsid w:val="00940CBD"/>
    <w:rsid w:val="00991736"/>
    <w:rsid w:val="00A24312"/>
    <w:rsid w:val="00AA3996"/>
    <w:rsid w:val="00AC2759"/>
    <w:rsid w:val="00AD7070"/>
    <w:rsid w:val="00B348A7"/>
    <w:rsid w:val="00B34EBC"/>
    <w:rsid w:val="00BB6434"/>
    <w:rsid w:val="00BE4219"/>
    <w:rsid w:val="00BE42F1"/>
    <w:rsid w:val="00BE736E"/>
    <w:rsid w:val="00C17893"/>
    <w:rsid w:val="00C26E90"/>
    <w:rsid w:val="00C50234"/>
    <w:rsid w:val="00CB16E3"/>
    <w:rsid w:val="00CD5958"/>
    <w:rsid w:val="00D240C2"/>
    <w:rsid w:val="00D32E74"/>
    <w:rsid w:val="00D47EAA"/>
    <w:rsid w:val="00D8336B"/>
    <w:rsid w:val="00D90508"/>
    <w:rsid w:val="00D961F7"/>
    <w:rsid w:val="00DA5AE4"/>
    <w:rsid w:val="00DB0EF2"/>
    <w:rsid w:val="00DD57F2"/>
    <w:rsid w:val="00DF4099"/>
    <w:rsid w:val="00E2131C"/>
    <w:rsid w:val="00E222CE"/>
    <w:rsid w:val="00E300B0"/>
    <w:rsid w:val="00E54D26"/>
    <w:rsid w:val="00EB578B"/>
    <w:rsid w:val="00EB609C"/>
    <w:rsid w:val="00EE64E2"/>
    <w:rsid w:val="00EE67F2"/>
    <w:rsid w:val="00EF6B17"/>
    <w:rsid w:val="00F22E1A"/>
    <w:rsid w:val="00F313A1"/>
    <w:rsid w:val="00F3731B"/>
    <w:rsid w:val="00F55CE9"/>
    <w:rsid w:val="00F7595F"/>
    <w:rsid w:val="00F82E13"/>
    <w:rsid w:val="00FF155C"/>
    <w:rsid w:val="00FF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0E5F3"/>
  <w15:chartTrackingRefBased/>
  <w15:docId w15:val="{32336B6D-D34A-4BD5-83A3-DC339B116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48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7EE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12E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0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14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84426"/>
    <w:rPr>
      <w:color w:val="808080"/>
    </w:rPr>
  </w:style>
  <w:style w:type="paragraph" w:styleId="NoSpacing">
    <w:name w:val="No Spacing"/>
    <w:uiPriority w:val="1"/>
    <w:qFormat/>
    <w:rsid w:val="00B348A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348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Bullet">
    <w:name w:val="List Bullet"/>
    <w:basedOn w:val="Normal"/>
    <w:uiPriority w:val="99"/>
    <w:semiHidden/>
    <w:unhideWhenUsed/>
    <w:rsid w:val="00B348A7"/>
    <w:pPr>
      <w:numPr>
        <w:numId w:val="5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706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3F5E"/>
    <w:rPr>
      <w:color w:val="954F72" w:themeColor="followedHyperlink"/>
      <w:u w:val="single"/>
    </w:rPr>
  </w:style>
  <w:style w:type="paragraph" w:customStyle="1" w:styleId="TableText">
    <w:name w:val="Table Text"/>
    <w:basedOn w:val="Normal"/>
    <w:link w:val="TableTextChar"/>
    <w:rsid w:val="003F18A8"/>
    <w:pPr>
      <w:suppressAutoHyphens/>
      <w:spacing w:before="30" w:after="3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rsid w:val="003F18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TextChar">
    <w:name w:val="Table Text Char"/>
    <w:basedOn w:val="DefaultParagraphFont"/>
    <w:link w:val="TableText"/>
    <w:rsid w:val="003F18A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aterloo.ca/environment-faculty-staff-resources/policies-procedures-and-terms-reference/performance-review-regulations-and-procedures-faculty" TargetMode="External"/><Relationship Id="rId3" Type="http://schemas.openxmlformats.org/officeDocument/2006/relationships/styles" Target="styles.xml"/><Relationship Id="rId7" Type="http://schemas.openxmlformats.org/officeDocument/2006/relationships/hyperlink" Target="https://uwaterloo.ca/environment-faculty-staff-resources/policies-procedures-and-terms-reference/performance-review-regulations-and-procedures-facult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E52646B49F742F48B494BDF09A39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7CEC1-935D-4B69-86E2-20E9E951BC94}"/>
      </w:docPartPr>
      <w:docPartBody>
        <w:p w:rsidR="00891A8C" w:rsidRDefault="00560CCB" w:rsidP="00560CCB">
          <w:pPr>
            <w:pStyle w:val="FE52646B49F742F48B494BDF09A3925E"/>
          </w:pPr>
          <w:r w:rsidRPr="008B4D02">
            <w:rPr>
              <w:rStyle w:val="PlaceholderText"/>
            </w:rPr>
            <w:t>Choose an item.</w:t>
          </w:r>
        </w:p>
      </w:docPartBody>
    </w:docPart>
    <w:docPart>
      <w:docPartPr>
        <w:name w:val="8C99A87B2C40420284432D412525B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E39EE-EC65-449F-BCAA-7F6F08B39FE7}"/>
      </w:docPartPr>
      <w:docPartBody>
        <w:p w:rsidR="00891A8C" w:rsidRDefault="00560CCB" w:rsidP="00560CCB">
          <w:pPr>
            <w:pStyle w:val="8C99A87B2C40420284432D412525B14C"/>
          </w:pPr>
          <w:r w:rsidRPr="008B4D02">
            <w:rPr>
              <w:rStyle w:val="PlaceholderText"/>
            </w:rPr>
            <w:t>Choose an item.</w:t>
          </w:r>
        </w:p>
      </w:docPartBody>
    </w:docPart>
    <w:docPart>
      <w:docPartPr>
        <w:name w:val="A48EF3BD75F149D09DC7A36436F6E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8466-6C74-4273-B269-CB9AB609DA8C}"/>
      </w:docPartPr>
      <w:docPartBody>
        <w:p w:rsidR="00891A8C" w:rsidRDefault="00560CCB" w:rsidP="00560CCB">
          <w:pPr>
            <w:pStyle w:val="A48EF3BD75F149D09DC7A36436F6EE86"/>
          </w:pPr>
          <w:r w:rsidRPr="008B4D02">
            <w:rPr>
              <w:rStyle w:val="PlaceholderText"/>
            </w:rPr>
            <w:t>Click or tap to enter a date.</w:t>
          </w:r>
        </w:p>
      </w:docPartBody>
    </w:docPart>
    <w:docPart>
      <w:docPartPr>
        <w:name w:val="86588F99DA65410FBFFC4DC1FEA5E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78593-84B4-4846-85E8-1B0D265BAB49}"/>
      </w:docPartPr>
      <w:docPartBody>
        <w:p w:rsidR="00891A8C" w:rsidRDefault="00560CCB" w:rsidP="00560CCB">
          <w:pPr>
            <w:pStyle w:val="86588F99DA65410FBFFC4DC1FEA5E497"/>
          </w:pPr>
          <w:r w:rsidRPr="008B4D02">
            <w:rPr>
              <w:rStyle w:val="PlaceholderText"/>
            </w:rPr>
            <w:t>Click or tap to enter a date.</w:t>
          </w:r>
        </w:p>
      </w:docPartBody>
    </w:docPart>
    <w:docPart>
      <w:docPartPr>
        <w:name w:val="A8CC2D1FB1764ADFAF6A082C4C7B3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DAE71-4067-4A98-A5C1-FA35DC3523B9}"/>
      </w:docPartPr>
      <w:docPartBody>
        <w:p w:rsidR="00891A8C" w:rsidRDefault="00560CCB" w:rsidP="00560CCB">
          <w:pPr>
            <w:pStyle w:val="A8CC2D1FB1764ADFAF6A082C4C7B3C55"/>
          </w:pPr>
          <w:r w:rsidRPr="008B4D02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67569D4ADD4505A02FDC4145351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16627-C06F-4328-B330-FBC0516BD036}"/>
      </w:docPartPr>
      <w:docPartBody>
        <w:p w:rsidR="00891A8C" w:rsidRDefault="00560CCB" w:rsidP="00560CCB">
          <w:pPr>
            <w:pStyle w:val="3867569D4ADD4505A02FDC41453514F3"/>
          </w:pPr>
          <w:r w:rsidRPr="008B4D02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233E2D292D40FDB4A26691583C8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88B86-8D6F-4A7F-807A-2A6B3AA93111}"/>
      </w:docPartPr>
      <w:docPartBody>
        <w:p w:rsidR="007811B7" w:rsidRDefault="0055736A" w:rsidP="0055736A">
          <w:pPr>
            <w:pStyle w:val="60233E2D292D40FDB4A26691583C89AF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4FE7C44171544FB1B90A5AD38D0A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A8AEB-753E-44D7-BEE3-B010BF151DA0}"/>
      </w:docPartPr>
      <w:docPartBody>
        <w:p w:rsidR="007811B7" w:rsidRDefault="0055736A" w:rsidP="0055736A">
          <w:pPr>
            <w:pStyle w:val="4FE7C44171544FB1B90A5AD38D0A42F1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A86DAFB9DC164558996B29A5AC24B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2FC3D-5848-4E4C-972E-EA8C1DD6A9B4}"/>
      </w:docPartPr>
      <w:docPartBody>
        <w:p w:rsidR="007811B7" w:rsidRDefault="0055736A" w:rsidP="0055736A">
          <w:pPr>
            <w:pStyle w:val="A86DAFB9DC164558996B29A5AC24B7DE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8890DD27BD7F4C839FC009AF702CB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A976A-CEAD-49CB-8AB9-21A3E3416B53}"/>
      </w:docPartPr>
      <w:docPartBody>
        <w:p w:rsidR="007811B7" w:rsidRDefault="0055736A" w:rsidP="0055736A">
          <w:pPr>
            <w:pStyle w:val="8890DD27BD7F4C839FC009AF702CB6BA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8ADC6A4A09B24860A9AF29BFA8FF0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9742E-E150-416F-8B70-220A1D0943D4}"/>
      </w:docPartPr>
      <w:docPartBody>
        <w:p w:rsidR="007811B7" w:rsidRDefault="0055736A" w:rsidP="0055736A">
          <w:pPr>
            <w:pStyle w:val="8ADC6A4A09B24860A9AF29BFA8FF0B39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8C7ED7D41B6E41C6B9EE5F6219CEC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DE29A-B487-4F3E-BAD3-34D2C9BCCAEF}"/>
      </w:docPartPr>
      <w:docPartBody>
        <w:p w:rsidR="007811B7" w:rsidRDefault="0055736A" w:rsidP="0055736A">
          <w:pPr>
            <w:pStyle w:val="8C7ED7D41B6E41C6B9EE5F6219CEC9B1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42B732FE07414D2492D9A2C7A1278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6CD20-A7E5-4109-8B35-49553FE52721}"/>
      </w:docPartPr>
      <w:docPartBody>
        <w:p w:rsidR="007811B7" w:rsidRDefault="0055736A" w:rsidP="0055736A">
          <w:pPr>
            <w:pStyle w:val="42B732FE07414D2492D9A2C7A127804D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9385D240C7E748939113DDBE33BFB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21E60-319A-49DB-AA32-C7EA0E4B7E97}"/>
      </w:docPartPr>
      <w:docPartBody>
        <w:p w:rsidR="007811B7" w:rsidRDefault="0055736A" w:rsidP="0055736A">
          <w:pPr>
            <w:pStyle w:val="9385D240C7E748939113DDBE33BFB887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DFAF01B27E3947FC90E17B2001CF7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1753-7AB3-4872-9510-2DFB9147FE31}"/>
      </w:docPartPr>
      <w:docPartBody>
        <w:p w:rsidR="007811B7" w:rsidRDefault="0055736A" w:rsidP="0055736A">
          <w:pPr>
            <w:pStyle w:val="DFAF01B27E3947FC90E17B2001CF7A28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77A3C81AA0824905B9A39E75BB0B2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CE7B3-69A4-4F3E-B269-71B619F071FC}"/>
      </w:docPartPr>
      <w:docPartBody>
        <w:p w:rsidR="007811B7" w:rsidRDefault="0055736A" w:rsidP="0055736A">
          <w:pPr>
            <w:pStyle w:val="77A3C81AA0824905B9A39E75BB0B23EC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2E8606F7BCE04191BD1805E694991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C4713-91A0-4311-AED4-5B79935B09EB}"/>
      </w:docPartPr>
      <w:docPartBody>
        <w:p w:rsidR="007811B7" w:rsidRDefault="0055736A" w:rsidP="0055736A">
          <w:pPr>
            <w:pStyle w:val="2E8606F7BCE04191BD1805E694991439"/>
          </w:pPr>
          <w:r w:rsidRPr="00A140E1">
            <w:rPr>
              <w:rStyle w:val="PlaceholderText"/>
            </w:rPr>
            <w:t>Choose an item.</w:t>
          </w:r>
        </w:p>
      </w:docPartBody>
    </w:docPart>
    <w:docPart>
      <w:docPartPr>
        <w:name w:val="85438D64958444C7A242DEE3CB14A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C2971-D96F-4F07-8F1C-4BAEE0BD2C4C}"/>
      </w:docPartPr>
      <w:docPartBody>
        <w:p w:rsidR="007811B7" w:rsidRDefault="0055736A" w:rsidP="0055736A">
          <w:pPr>
            <w:pStyle w:val="85438D64958444C7A242DEE3CB14A619"/>
          </w:pPr>
          <w:r w:rsidRPr="00A140E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D13"/>
    <w:rsid w:val="00030B91"/>
    <w:rsid w:val="000C6405"/>
    <w:rsid w:val="000F4EA6"/>
    <w:rsid w:val="00137459"/>
    <w:rsid w:val="001B0C67"/>
    <w:rsid w:val="002C7741"/>
    <w:rsid w:val="00313D13"/>
    <w:rsid w:val="003A0A80"/>
    <w:rsid w:val="0055736A"/>
    <w:rsid w:val="00560CCB"/>
    <w:rsid w:val="005B5226"/>
    <w:rsid w:val="006456D3"/>
    <w:rsid w:val="006813A4"/>
    <w:rsid w:val="006F6463"/>
    <w:rsid w:val="007811B7"/>
    <w:rsid w:val="00796C4A"/>
    <w:rsid w:val="007A38A1"/>
    <w:rsid w:val="00883307"/>
    <w:rsid w:val="00891A8C"/>
    <w:rsid w:val="00931738"/>
    <w:rsid w:val="00A000D0"/>
    <w:rsid w:val="00B63E7A"/>
    <w:rsid w:val="00C36F49"/>
    <w:rsid w:val="00CA61D1"/>
    <w:rsid w:val="00EC2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736A"/>
    <w:rPr>
      <w:color w:val="808080"/>
    </w:rPr>
  </w:style>
  <w:style w:type="paragraph" w:customStyle="1" w:styleId="FE52646B49F742F48B494BDF09A3925E">
    <w:name w:val="FE52646B49F742F48B494BDF09A3925E"/>
    <w:rsid w:val="00560CCB"/>
    <w:rPr>
      <w:lang w:val="en-CA" w:eastAsia="en-CA"/>
    </w:rPr>
  </w:style>
  <w:style w:type="paragraph" w:customStyle="1" w:styleId="8C99A87B2C40420284432D412525B14C">
    <w:name w:val="8C99A87B2C40420284432D412525B14C"/>
    <w:rsid w:val="00560CCB"/>
    <w:rPr>
      <w:lang w:val="en-CA" w:eastAsia="en-CA"/>
    </w:rPr>
  </w:style>
  <w:style w:type="paragraph" w:customStyle="1" w:styleId="A48EF3BD75F149D09DC7A36436F6EE86">
    <w:name w:val="A48EF3BD75F149D09DC7A36436F6EE86"/>
    <w:rsid w:val="00560CCB"/>
    <w:rPr>
      <w:lang w:val="en-CA" w:eastAsia="en-CA"/>
    </w:rPr>
  </w:style>
  <w:style w:type="paragraph" w:customStyle="1" w:styleId="86588F99DA65410FBFFC4DC1FEA5E497">
    <w:name w:val="86588F99DA65410FBFFC4DC1FEA5E497"/>
    <w:rsid w:val="00560CCB"/>
    <w:rPr>
      <w:lang w:val="en-CA" w:eastAsia="en-CA"/>
    </w:rPr>
  </w:style>
  <w:style w:type="paragraph" w:customStyle="1" w:styleId="A8CC2D1FB1764ADFAF6A082C4C7B3C55">
    <w:name w:val="A8CC2D1FB1764ADFAF6A082C4C7B3C55"/>
    <w:rsid w:val="00560CCB"/>
    <w:rPr>
      <w:lang w:val="en-CA" w:eastAsia="en-CA"/>
    </w:rPr>
  </w:style>
  <w:style w:type="paragraph" w:customStyle="1" w:styleId="3867569D4ADD4505A02FDC41453514F3">
    <w:name w:val="3867569D4ADD4505A02FDC41453514F3"/>
    <w:rsid w:val="00560CCB"/>
    <w:rPr>
      <w:lang w:val="en-CA" w:eastAsia="en-CA"/>
    </w:rPr>
  </w:style>
  <w:style w:type="paragraph" w:customStyle="1" w:styleId="60233E2D292D40FDB4A26691583C89AF">
    <w:name w:val="60233E2D292D40FDB4A26691583C89AF"/>
    <w:rsid w:val="0055736A"/>
    <w:rPr>
      <w:lang w:val="en-CA" w:eastAsia="en-CA"/>
    </w:rPr>
  </w:style>
  <w:style w:type="paragraph" w:customStyle="1" w:styleId="4FE7C44171544FB1B90A5AD38D0A42F1">
    <w:name w:val="4FE7C44171544FB1B90A5AD38D0A42F1"/>
    <w:rsid w:val="0055736A"/>
    <w:rPr>
      <w:lang w:val="en-CA" w:eastAsia="en-CA"/>
    </w:rPr>
  </w:style>
  <w:style w:type="paragraph" w:customStyle="1" w:styleId="A86DAFB9DC164558996B29A5AC24B7DE">
    <w:name w:val="A86DAFB9DC164558996B29A5AC24B7DE"/>
    <w:rsid w:val="0055736A"/>
    <w:rPr>
      <w:lang w:val="en-CA" w:eastAsia="en-CA"/>
    </w:rPr>
  </w:style>
  <w:style w:type="paragraph" w:customStyle="1" w:styleId="8890DD27BD7F4C839FC009AF702CB6BA">
    <w:name w:val="8890DD27BD7F4C839FC009AF702CB6BA"/>
    <w:rsid w:val="0055736A"/>
    <w:rPr>
      <w:lang w:val="en-CA" w:eastAsia="en-CA"/>
    </w:rPr>
  </w:style>
  <w:style w:type="paragraph" w:customStyle="1" w:styleId="8ADC6A4A09B24860A9AF29BFA8FF0B39">
    <w:name w:val="8ADC6A4A09B24860A9AF29BFA8FF0B39"/>
    <w:rsid w:val="0055736A"/>
    <w:rPr>
      <w:lang w:val="en-CA" w:eastAsia="en-CA"/>
    </w:rPr>
  </w:style>
  <w:style w:type="paragraph" w:customStyle="1" w:styleId="8C7ED7D41B6E41C6B9EE5F6219CEC9B1">
    <w:name w:val="8C7ED7D41B6E41C6B9EE5F6219CEC9B1"/>
    <w:rsid w:val="0055736A"/>
    <w:rPr>
      <w:lang w:val="en-CA" w:eastAsia="en-CA"/>
    </w:rPr>
  </w:style>
  <w:style w:type="paragraph" w:customStyle="1" w:styleId="42B732FE07414D2492D9A2C7A127804D">
    <w:name w:val="42B732FE07414D2492D9A2C7A127804D"/>
    <w:rsid w:val="0055736A"/>
    <w:rPr>
      <w:lang w:val="en-CA" w:eastAsia="en-CA"/>
    </w:rPr>
  </w:style>
  <w:style w:type="paragraph" w:customStyle="1" w:styleId="9385D240C7E748939113DDBE33BFB887">
    <w:name w:val="9385D240C7E748939113DDBE33BFB887"/>
    <w:rsid w:val="0055736A"/>
    <w:rPr>
      <w:lang w:val="en-CA" w:eastAsia="en-CA"/>
    </w:rPr>
  </w:style>
  <w:style w:type="paragraph" w:customStyle="1" w:styleId="DFAF01B27E3947FC90E17B2001CF7A28">
    <w:name w:val="DFAF01B27E3947FC90E17B2001CF7A28"/>
    <w:rsid w:val="0055736A"/>
    <w:rPr>
      <w:lang w:val="en-CA" w:eastAsia="en-CA"/>
    </w:rPr>
  </w:style>
  <w:style w:type="paragraph" w:customStyle="1" w:styleId="77A3C81AA0824905B9A39E75BB0B23EC">
    <w:name w:val="77A3C81AA0824905B9A39E75BB0B23EC"/>
    <w:rsid w:val="0055736A"/>
    <w:rPr>
      <w:lang w:val="en-CA" w:eastAsia="en-CA"/>
    </w:rPr>
  </w:style>
  <w:style w:type="paragraph" w:customStyle="1" w:styleId="2E8606F7BCE04191BD1805E694991439">
    <w:name w:val="2E8606F7BCE04191BD1805E694991439"/>
    <w:rsid w:val="0055736A"/>
    <w:rPr>
      <w:lang w:val="en-CA" w:eastAsia="en-CA"/>
    </w:rPr>
  </w:style>
  <w:style w:type="paragraph" w:customStyle="1" w:styleId="85438D64958444C7A242DEE3CB14A619">
    <w:name w:val="85438D64958444C7A242DEE3CB14A619"/>
    <w:rsid w:val="0055736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DEE3F-4C5B-48D5-802A-08606534309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039</Words>
  <Characters>6571</Characters>
  <Application>Microsoft Office Word</Application>
  <DocSecurity>0</DocSecurity>
  <Lines>19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, IST</Company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Carnegie</dc:creator>
  <cp:keywords/>
  <dc:description/>
  <cp:lastModifiedBy>Tara Charlton</cp:lastModifiedBy>
  <cp:revision>2</cp:revision>
  <cp:lastPrinted>2024-10-04T15:35:00Z</cp:lastPrinted>
  <dcterms:created xsi:type="dcterms:W3CDTF">2025-11-03T14:34:00Z</dcterms:created>
  <dcterms:modified xsi:type="dcterms:W3CDTF">2025-11-0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6288034296c2fd70300f7a24f9e993030a3290fcfd8b48beae319f40ebedc4</vt:lpwstr>
  </property>
</Properties>
</file>